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24457" w14:textId="0B76E908" w:rsidR="00CE23AA" w:rsidRDefault="00A15F37" w:rsidP="0036239E">
      <w:pPr>
        <w:pStyle w:val="DocumentTitle"/>
        <w:ind w:firstLine="0"/>
      </w:pPr>
      <w:bookmarkStart w:id="0" w:name="_GoBack"/>
      <w:bookmarkEnd w:id="0"/>
      <w:r>
        <w:t>Number Theory</w:t>
      </w:r>
    </w:p>
    <w:p w14:paraId="29E8BA4A" w14:textId="603F6C77" w:rsidR="00FF666E" w:rsidRDefault="00FF666E">
      <w:pPr>
        <w:spacing w:after="160" w:line="259" w:lineRule="auto"/>
      </w:pPr>
    </w:p>
    <w:p w14:paraId="1AE0A251" w14:textId="77777777" w:rsidR="00C81931" w:rsidRDefault="00C81931" w:rsidP="00C81931">
      <w:pPr>
        <w:pStyle w:val="ContainsHeader"/>
      </w:pPr>
      <w:r>
        <w:t>This document covers</w:t>
      </w:r>
    </w:p>
    <w:p w14:paraId="36BFCF79" w14:textId="186A8005" w:rsidR="00C81931" w:rsidRDefault="00C81931" w:rsidP="00C81931">
      <w:pPr>
        <w:pStyle w:val="ContainsSection"/>
      </w:pPr>
      <w:r>
        <w:t>Definitions</w:t>
      </w:r>
    </w:p>
    <w:p w14:paraId="48BE068C" w14:textId="0E6FE764" w:rsidR="00407F2B" w:rsidRDefault="004E69E9" w:rsidP="00C81931">
      <w:pPr>
        <w:pStyle w:val="ContainsSection"/>
      </w:pPr>
      <w:r>
        <w:t>Factors, Divisibility and modulo arithmetic</w:t>
      </w:r>
    </w:p>
    <w:p w14:paraId="3EDA321E" w14:textId="1CC4DE04" w:rsidR="004A2DA1" w:rsidRDefault="004A2DA1" w:rsidP="00C81931">
      <w:pPr>
        <w:pStyle w:val="ContainsSection"/>
      </w:pPr>
      <w:r>
        <w:t>Fundamental Theorem of Arithmetic</w:t>
      </w:r>
    </w:p>
    <w:p w14:paraId="36E7F0B1" w14:textId="2CA130CF" w:rsidR="00C81931" w:rsidRDefault="00C81931" w:rsidP="00C81931">
      <w:pPr>
        <w:pStyle w:val="ContainsSection"/>
      </w:pPr>
      <w:r>
        <w:t>HC</w:t>
      </w:r>
      <w:r w:rsidR="005C4E7E">
        <w:t>F/LCM</w:t>
      </w:r>
    </w:p>
    <w:p w14:paraId="5B2BB52D" w14:textId="646268F2" w:rsidR="005C4E7E" w:rsidRDefault="005C4E7E" w:rsidP="00C81931">
      <w:pPr>
        <w:pStyle w:val="ContainsSection"/>
      </w:pPr>
      <w:r>
        <w:t>Euclids Algorithm</w:t>
      </w:r>
    </w:p>
    <w:p w14:paraId="2E60F33E" w14:textId="3D9857BB" w:rsidR="00407F2B" w:rsidRDefault="00407F2B" w:rsidP="00C81931">
      <w:pPr>
        <w:pStyle w:val="ContainsSection"/>
      </w:pPr>
      <w:r>
        <w:t>Floor Ceiling Functions</w:t>
      </w:r>
    </w:p>
    <w:p w14:paraId="77872AD2" w14:textId="77777777" w:rsidR="00C81931" w:rsidRPr="006C7A76" w:rsidRDefault="00C81931" w:rsidP="00C81931">
      <w:pPr>
        <w:pStyle w:val="ContainsEnd"/>
      </w:pPr>
    </w:p>
    <w:p w14:paraId="553EE620" w14:textId="77777777" w:rsidR="008D7F61" w:rsidRDefault="008D7F61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4B082FA7" w14:textId="2E9E653C" w:rsidR="008D7F61" w:rsidRDefault="008D7F61" w:rsidP="00C82C94">
      <w:pPr>
        <w:pStyle w:val="Heading2"/>
      </w:pPr>
      <w:r>
        <w:lastRenderedPageBreak/>
        <w:t>Fac</w:t>
      </w:r>
      <w:r w:rsidR="009204B9">
        <w:t>t</w:t>
      </w:r>
      <w:r>
        <w:t xml:space="preserve">ors, </w:t>
      </w:r>
      <w:r w:rsidR="009204B9">
        <w:t>divisibility</w:t>
      </w:r>
      <w:r>
        <w:t xml:space="preserve"> and Modulo arithmetic</w:t>
      </w:r>
    </w:p>
    <w:p w14:paraId="67D58493" w14:textId="77777777" w:rsidR="007422D2" w:rsidRDefault="007422D2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788B2459" w14:textId="15834407" w:rsidR="003111F6" w:rsidRDefault="003111F6" w:rsidP="003111F6">
      <w:pPr>
        <w:pStyle w:val="Heading2"/>
      </w:pPr>
      <w:r>
        <w:lastRenderedPageBreak/>
        <w:t>Definitions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3A6059" w14:paraId="72FB617B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  <w:hideMark/>
          </w:tcPr>
          <w:p w14:paraId="6080D65B" w14:textId="11A91154" w:rsidR="003A6059" w:rsidRDefault="003A6059">
            <w:pPr>
              <w:pStyle w:val="Def"/>
            </w:pPr>
            <w:r>
              <w:t>Divisor</w:t>
            </w:r>
          </w:p>
        </w:tc>
        <w:tc>
          <w:tcPr>
            <w:tcW w:w="5468" w:type="dxa"/>
            <w:hideMark/>
          </w:tcPr>
          <w:p w14:paraId="49AC5310" w14:textId="5FF9509C" w:rsidR="003A6059" w:rsidRPr="005E6297" w:rsidRDefault="003A6059" w:rsidP="005E62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f </w:t>
            </w:r>
            <m:oMath>
              <m:r>
                <w:rPr>
                  <w:rFonts w:ascii="Cambria Math" w:hAnsi="Cambria Math"/>
                </w:rPr>
                <m:t>p|q</m:t>
              </m:r>
            </m:oMath>
            <w:r>
              <w:t xml:space="preserve"> we say p is a </w:t>
            </w:r>
            <w:r w:rsidRPr="00F20E76">
              <w:rPr>
                <w:rStyle w:val="Emphasis"/>
              </w:rPr>
              <w:t>factor</w:t>
            </w:r>
            <w:r>
              <w:t xml:space="preserve"> or </w:t>
            </w:r>
            <w:r w:rsidRPr="00F20E76">
              <w:rPr>
                <w:rStyle w:val="Emphasis"/>
              </w:rPr>
              <w:t>divisor</w:t>
            </w:r>
            <w:r>
              <w:t xml:space="preserve"> of q and q is </w:t>
            </w:r>
            <w:r w:rsidRPr="00F20E76">
              <w:rPr>
                <w:rStyle w:val="Emphasis"/>
              </w:rPr>
              <w:t>divisible</w:t>
            </w:r>
            <w:r>
              <w:t xml:space="preserve"> by p. P is a multiple of q</w:t>
            </w:r>
          </w:p>
        </w:tc>
      </w:tr>
      <w:tr w:rsidR="003A6059" w14:paraId="095EF6BF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  <w:hideMark/>
          </w:tcPr>
          <w:p w14:paraId="30D78F44" w14:textId="41E1C738" w:rsidR="003A6059" w:rsidRDefault="005E6297">
            <w:pPr>
              <w:pStyle w:val="Def"/>
            </w:pPr>
            <w:r w:rsidRPr="005E6297">
              <w:t>Fundamental theorum of Arithmetic</w:t>
            </w:r>
          </w:p>
        </w:tc>
        <w:tc>
          <w:tcPr>
            <w:tcW w:w="5468" w:type="dxa"/>
            <w:hideMark/>
          </w:tcPr>
          <w:p w14:paraId="589FE69D" w14:textId="7E4476C4" w:rsidR="003A6059" w:rsidRPr="00CD63EB" w:rsidRDefault="005E6297" w:rsidP="00CD63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y integer can be expressed as the product of prime factors</w:t>
            </w:r>
            <m:oMath>
              <m:r>
                <w:rPr>
                  <w:rFonts w:ascii="Cambria Math" w:hAnsi="Cambria Math"/>
                </w:rPr>
                <m:t xml:space="preserve"> x=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</m:sSubSup>
              <m:r>
                <w:rPr>
                  <w:rFonts w:ascii="Cambria Math" w:hAnsi="Cambria Math"/>
                </w:rPr>
                <m:t>…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sup>
              </m:sSubSup>
            </m:oMath>
          </w:p>
        </w:tc>
      </w:tr>
      <w:tr w:rsidR="00EA15EF" w14:paraId="59DA2C0E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48D85BD1" w14:textId="4F32302A" w:rsidR="00EA15EF" w:rsidRPr="005E6297" w:rsidRDefault="00EA15EF">
            <w:pPr>
              <w:pStyle w:val="Def"/>
            </w:pPr>
            <w:r>
              <w:t>Highest Common Factor</w:t>
            </w:r>
          </w:p>
        </w:tc>
        <w:tc>
          <w:tcPr>
            <w:tcW w:w="5468" w:type="dxa"/>
          </w:tcPr>
          <w:p w14:paraId="2F473572" w14:textId="3726D093" w:rsidR="00EA15EF" w:rsidRDefault="00EA15EF" w:rsidP="005E62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highest number that is a divisor of two number. Given two integers </w:t>
            </w:r>
            <m:oMath>
              <m:r>
                <w:rPr>
                  <w:rFonts w:ascii="Cambria Math" w:hAnsi="Cambria Math"/>
                </w:rPr>
                <m:t>x=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</m:sSubSup>
              <m:r>
                <w:rPr>
                  <w:rFonts w:ascii="Cambria Math" w:hAnsi="Cambria Math"/>
                </w:rPr>
                <m:t>…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sup>
              </m:sSubSup>
            </m:oMath>
            <w:r>
              <w:t>,</w:t>
            </w:r>
            <w:r w:rsidR="00976D7C">
              <w:t xml:space="preserve"> and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y=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</m:sSubSup>
              <m:r>
                <w:rPr>
                  <w:rFonts w:ascii="Cambria Math" w:hAnsi="Cambria Math"/>
                </w:rPr>
                <m:t>…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bSup>
            </m:oMath>
            <w:r>
              <w:t xml:space="preserve"> we can calculate the highest common factor as 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hcm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,y</m:t>
                      </m:r>
                    </m:e>
                  </m:d>
                  <m:r>
                    <w:rPr>
                      <w:rFonts w:ascii="Cambria Math" w:hAnsi="Cambria Math"/>
                      <w:sz w:val="18"/>
                      <w:szCs w:val="18"/>
                    </w:rPr>
                    <m:t>=p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min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1</m:t>
                          </m:r>
                        </m:sub>
                      </m:sSub>
                    </m:e>
                  </m:d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min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2</m:t>
                          </m:r>
                        </m:sub>
                      </m:sSub>
                    </m:e>
                  </m:d>
                </m:sup>
              </m:sSubSup>
              <m:r>
                <w:rPr>
                  <w:rFonts w:ascii="Cambria Math" w:hAnsi="Cambria Math"/>
                  <w:sz w:val="18"/>
                  <w:szCs w:val="18"/>
                </w:rPr>
                <m:t>…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∞</m:t>
                  </m:r>
                </m:sub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min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n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n</m:t>
                          </m:r>
                        </m:sub>
                      </m:sSub>
                    </m:e>
                  </m:d>
                </m:sup>
              </m:sSubSup>
            </m:oMath>
          </w:p>
        </w:tc>
      </w:tr>
      <w:tr w:rsidR="009A2822" w14:paraId="024151D7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23A2E19F" w14:textId="26761F23" w:rsidR="009A2822" w:rsidRDefault="009A2822">
            <w:pPr>
              <w:pStyle w:val="Def"/>
            </w:pPr>
            <w:r>
              <w:t>Lowest Common Multiple</w:t>
            </w:r>
          </w:p>
        </w:tc>
        <w:tc>
          <w:tcPr>
            <w:tcW w:w="5468" w:type="dxa"/>
          </w:tcPr>
          <w:p w14:paraId="3AB664AF" w14:textId="64DE56A2" w:rsidR="009A2822" w:rsidRDefault="009A2822" w:rsidP="00EA15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lowest number which is a multiple of two numbers</w:t>
            </w:r>
          </w:p>
        </w:tc>
      </w:tr>
      <w:tr w:rsidR="00846744" w14:paraId="21E241D4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0AAF8A10" w14:textId="3885F11C" w:rsidR="00846744" w:rsidRDefault="00846744">
            <w:pPr>
              <w:pStyle w:val="Def"/>
            </w:pPr>
            <w:r>
              <w:t>Relating HCM and LCM</w:t>
            </w:r>
          </w:p>
        </w:tc>
        <w:tc>
          <w:tcPr>
            <w:tcW w:w="5468" w:type="dxa"/>
          </w:tcPr>
          <w:p w14:paraId="0B5047E1" w14:textId="75B492D8" w:rsidR="00846744" w:rsidRPr="00CD63EB" w:rsidRDefault="00846744" w:rsidP="009A28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lcm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,y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×y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hc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,y</m:t>
                        </m:r>
                      </m:e>
                    </m:d>
                  </m:den>
                </m:f>
              </m:oMath>
            </m:oMathPara>
          </w:p>
        </w:tc>
      </w:tr>
      <w:tr w:rsidR="000A3CB4" w14:paraId="625236DE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35F490A4" w14:textId="146CEBAC" w:rsidR="000A3CB4" w:rsidRDefault="000A3CB4">
            <w:pPr>
              <w:pStyle w:val="Def"/>
            </w:pPr>
            <w:r>
              <w:t>Euclids Algorithm</w:t>
            </w:r>
          </w:p>
        </w:tc>
        <w:tc>
          <w:tcPr>
            <w:tcW w:w="5468" w:type="dxa"/>
          </w:tcPr>
          <w:p w14:paraId="025DC4C4" w14:textId="71ED71C0" w:rsidR="000A3CB4" w:rsidRPr="00CD63EB" w:rsidRDefault="009C3292" w:rsidP="008467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gcd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</m:e>
                </m:func>
                <m:r>
                  <w:rPr>
                    <w:rFonts w:ascii="Cambria Math" w:hAnsi="Cambria Math"/>
                  </w:rPr>
                  <m:t>gc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%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#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0</m:t>
                    </m:r>
                  </m:e>
                </m:d>
              </m:oMath>
            </m:oMathPara>
          </w:p>
        </w:tc>
      </w:tr>
      <w:tr w:rsidR="00CD63EB" w14:paraId="58653DE1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518CFCAC" w14:textId="17553281" w:rsidR="00CD63EB" w:rsidRDefault="00CD63EB">
            <w:pPr>
              <w:pStyle w:val="Def"/>
            </w:pPr>
            <w:r>
              <w:t>Floor</w:t>
            </w:r>
          </w:p>
        </w:tc>
        <w:tc>
          <w:tcPr>
            <w:tcW w:w="5468" w:type="dxa"/>
          </w:tcPr>
          <w:p w14:paraId="18CD572A" w14:textId="77777777" w:rsidR="00CD63EB" w:rsidRPr="00CD63EB" w:rsidRDefault="00CD63EB" w:rsidP="00CD63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floor</m:t>
                </m:r>
                <m:r>
                  <m:rPr>
                    <m:scr m:val="script"/>
                  </m:rPr>
                  <w:rPr>
                    <w:rFonts w:ascii="Cambria Math" w:hAnsi="Cambria Math"/>
                  </w:rPr>
                  <m:t xml:space="preserve"> : R⟶</m:t>
                </m:r>
                <m:r>
                  <m:rPr>
                    <m:scr m:val="double-struck"/>
                  </m:rPr>
                  <w:rPr>
                    <w:rFonts w:ascii="Cambria Math" w:hAnsi="Cambria Math"/>
                  </w:rPr>
                  <m:t>Z</m:t>
                </m:r>
              </m:oMath>
            </m:oMathPara>
          </w:p>
          <w:p w14:paraId="28C63ED5" w14:textId="69B8BF4B" w:rsidR="00CD63EB" w:rsidRPr="00CD63EB" w:rsidRDefault="00CD63EB" w:rsidP="000A3C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floor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max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cr m:val="double-struck"/>
                      </m:rPr>
                      <w:rPr>
                        <w:rFonts w:ascii="Cambria Math" w:hAnsi="Cambria Math"/>
                      </w:rPr>
                      <m:t xml:space="preserve">∈Z| </m:t>
                    </m:r>
                    <m:r>
                      <w:rPr>
                        <w:rFonts w:ascii="Cambria Math" w:hAnsi="Cambria Math"/>
                      </w:rPr>
                      <m:t>a≤x</m:t>
                    </m:r>
                  </m:e>
                </m:d>
              </m:oMath>
            </m:oMathPara>
          </w:p>
        </w:tc>
      </w:tr>
      <w:tr w:rsidR="00CD63EB" w14:paraId="39ED02A8" w14:textId="77777777" w:rsidTr="003A60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3A1DFB26" w14:textId="22695C15" w:rsidR="00CD63EB" w:rsidRDefault="00CD63EB">
            <w:pPr>
              <w:pStyle w:val="Def"/>
            </w:pPr>
            <w:r>
              <w:t>Ceiling</w:t>
            </w:r>
          </w:p>
        </w:tc>
        <w:tc>
          <w:tcPr>
            <w:tcW w:w="5468" w:type="dxa"/>
          </w:tcPr>
          <w:p w14:paraId="47D698D3" w14:textId="77777777" w:rsidR="00CD63EB" w:rsidRPr="00CD63EB" w:rsidRDefault="00CD63EB" w:rsidP="00CD63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ceiling</m:t>
                </m:r>
                <m:r>
                  <m:rPr>
                    <m:scr m:val="script"/>
                  </m:rPr>
                  <w:rPr>
                    <w:rFonts w:ascii="Cambria Math" w:hAnsi="Cambria Math"/>
                  </w:rPr>
                  <m:t xml:space="preserve"> : R⟶</m:t>
                </m:r>
                <m:r>
                  <m:rPr>
                    <m:scr m:val="double-struck"/>
                  </m:rPr>
                  <w:rPr>
                    <w:rFonts w:ascii="Cambria Math" w:hAnsi="Cambria Math"/>
                  </w:rPr>
                  <m:t>Z</m:t>
                </m:r>
              </m:oMath>
            </m:oMathPara>
          </w:p>
          <w:p w14:paraId="0EB1B6DD" w14:textId="77777777" w:rsidR="00CD63EB" w:rsidRPr="00CD63EB" w:rsidRDefault="00CD63EB" w:rsidP="00CD63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ceiling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max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cr m:val="double-struck"/>
                      </m:rPr>
                      <w:rPr>
                        <w:rFonts w:ascii="Cambria Math" w:hAnsi="Cambria Math"/>
                      </w:rPr>
                      <m:t xml:space="preserve">∈Z| </m:t>
                    </m:r>
                    <m:r>
                      <w:rPr>
                        <w:rFonts w:ascii="Cambria Math" w:hAnsi="Cambria Math"/>
                      </w:rPr>
                      <m:t>a≤x</m:t>
                    </m:r>
                  </m:e>
                </m:d>
              </m:oMath>
            </m:oMathPara>
          </w:p>
          <w:p w14:paraId="2B38B7B9" w14:textId="77777777" w:rsidR="00CD63EB" w:rsidRDefault="00CD63EB" w:rsidP="00CD63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</w:rPr>
            </w:pPr>
          </w:p>
        </w:tc>
      </w:tr>
    </w:tbl>
    <w:p w14:paraId="0BE35767" w14:textId="77777777" w:rsidR="006573B0" w:rsidRDefault="006573B0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3B06F3A0" w14:textId="2D4466F6" w:rsidR="00A65AC0" w:rsidRDefault="00A65AC0" w:rsidP="00A65AC0">
      <w:pPr>
        <w:pStyle w:val="Heading2"/>
      </w:pPr>
      <w:r>
        <w:lastRenderedPageBreak/>
        <w:t>Fundamental Theor</w:t>
      </w:r>
      <w:r w:rsidR="004A2DA1">
        <w:t>e</w:t>
      </w:r>
      <w:r>
        <w:t>m of Arithmetic</w:t>
      </w:r>
    </w:p>
    <w:p w14:paraId="0C430F08" w14:textId="77777777" w:rsidR="00322581" w:rsidRDefault="00322581" w:rsidP="00322581">
      <w:r>
        <w:t>Any integer is either prime itself prime or can be expressed as a product of prime factors</w:t>
      </w:r>
    </w:p>
    <w:p w14:paraId="03A463CD" w14:textId="77777777" w:rsidR="00322581" w:rsidRDefault="00322581" w:rsidP="00322581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5495644C" w14:textId="77777777" w:rsidR="00322581" w:rsidRDefault="00322581" w:rsidP="00322581"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re successive primes and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re powers of that prime. For any given p, the corresponding </w:t>
      </w:r>
      <m:oMath>
        <m:r>
          <w:rPr>
            <w:rFonts w:ascii="Cambria Math" w:hAnsi="Cambria Math"/>
          </w:rPr>
          <m:t>a</m:t>
        </m:r>
      </m:oMath>
      <w:r>
        <w:t xml:space="preserve"> can be zero. We can find the prime factors of any given number by continually dividing through. The following shows how to extract the prime factors of 18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r>
            <w:rPr>
              <w:rFonts w:ascii="Cambria Math" w:hAnsi="Cambria Math"/>
            </w:rPr>
            <m:t>18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023593A0" w14:textId="659AF623" w:rsidR="00322581" w:rsidRDefault="00322581" w:rsidP="00322581">
      <w:pPr>
        <w:pStyle w:val="Caption"/>
        <w:keepNext/>
      </w:pPr>
      <w:r>
        <w:t xml:space="preserve">Figure </w:t>
      </w:r>
      <w:r w:rsidR="009C3292">
        <w:fldChar w:fldCharType="begin"/>
      </w:r>
      <w:r w:rsidR="009C3292">
        <w:instrText xml:space="preserve"> SEQ Figure \* ARABIC </w:instrText>
      </w:r>
      <w:r w:rsidR="009C3292">
        <w:fldChar w:fldCharType="separate"/>
      </w:r>
      <w:r w:rsidR="00D0544A">
        <w:rPr>
          <w:noProof/>
        </w:rPr>
        <w:t>1</w:t>
      </w:r>
      <w:r w:rsidR="009C3292">
        <w:rPr>
          <w:noProof/>
        </w:rPr>
        <w:fldChar w:fldCharType="end"/>
      </w:r>
      <w:r>
        <w:t xml:space="preserve"> Prime Factorisation of 18</w:t>
      </w:r>
    </w:p>
    <w:p w14:paraId="5C6D16B3" w14:textId="74245DF1" w:rsidR="00322581" w:rsidRDefault="00322581" w:rsidP="00322581">
      <w:pPr>
        <w:pStyle w:val="SourceCode"/>
      </w:pPr>
      <w:r>
        <w:drawing>
          <wp:inline distT="0" distB="0" distL="0" distR="0" wp14:anchorId="049CBE74" wp14:editId="286635A2">
            <wp:extent cx="944880" cy="114427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" cy="114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E990A" w14:textId="06768936" w:rsidR="007444AC" w:rsidRDefault="007444AC" w:rsidP="007444AC">
      <w:pPr>
        <w:pStyle w:val="Heading3"/>
      </w:pPr>
      <w:r>
        <w:t xml:space="preserve">Testing </w:t>
      </w:r>
      <w:r w:rsidR="007113CF">
        <w:t>for Primes</w:t>
      </w:r>
    </w:p>
    <w:p w14:paraId="0C7A9857" w14:textId="467E964C" w:rsidR="007113CF" w:rsidRDefault="000A2E99" w:rsidP="007113CF">
      <w:pPr>
        <w:pStyle w:val="Heading4"/>
      </w:pPr>
      <w:r>
        <w:t>Naïve Implementation</w:t>
      </w:r>
    </w:p>
    <w:p w14:paraId="0E89B46E" w14:textId="5BECE5C1" w:rsidR="009E17A1" w:rsidRDefault="000A2E99" w:rsidP="000A2E99">
      <w:pPr>
        <w:rPr>
          <w:lang w:eastAsia="en-US"/>
        </w:rPr>
      </w:pPr>
      <w:r>
        <w:t>The following naïve implementation is</w:t>
      </w:r>
      <w:r w:rsidR="00FB2564">
        <w:t xml:space="preserve"> </w:t>
      </w:r>
      <m:oMath>
        <m:r>
          <m:rPr>
            <m:sty m:val="p"/>
          </m:rP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HAnsi" w:hAnsi="Cambria Math"/>
                <w:lang w:eastAsia="en-US"/>
              </w:rPr>
              <m:t>n</m:t>
            </m:r>
          </m:e>
        </m:d>
      </m:oMath>
    </w:p>
    <w:p w14:paraId="21BD9D0B" w14:textId="77777777" w:rsidR="004A3845" w:rsidRDefault="004A3845" w:rsidP="004A384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bool</w:t>
      </w:r>
      <w:r>
        <w:rPr>
          <w:rFonts w:eastAsiaTheme="minorHAnsi"/>
          <w:lang w:eastAsia="en-US"/>
        </w:rPr>
        <w:t xml:space="preserve"> IsPrimeNaiv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) </w:t>
      </w:r>
    </w:p>
    <w:p w14:paraId="023E6D6A" w14:textId="77777777" w:rsidR="004A3845" w:rsidRDefault="004A3845" w:rsidP="004A384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2FF83AC0" w14:textId="77777777" w:rsidR="004A3845" w:rsidRDefault="004A3845" w:rsidP="004A384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n &lt;=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 </w:t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false</w:t>
      </w:r>
      <w:r>
        <w:rPr>
          <w:rFonts w:eastAsiaTheme="minorHAnsi"/>
          <w:lang w:eastAsia="en-US"/>
        </w:rPr>
        <w:t>;</w:t>
      </w:r>
    </w:p>
    <w:p w14:paraId="60F296EA" w14:textId="77777777" w:rsidR="004A3845" w:rsidRDefault="004A3845" w:rsidP="004A384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55948492" w14:textId="77777777" w:rsidR="004A3845" w:rsidRDefault="004A3845" w:rsidP="004A384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 = 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>; i &lt; n; i++)</w:t>
      </w:r>
    </w:p>
    <w:p w14:paraId="3DAEAEA7" w14:textId="77777777" w:rsidR="004A3845" w:rsidRDefault="004A3845" w:rsidP="004A384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716F1FCC" w14:textId="77777777" w:rsidR="004A3845" w:rsidRDefault="004A3845" w:rsidP="004A384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n % i =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4F23BADD" w14:textId="77777777" w:rsidR="004A3845" w:rsidRDefault="004A3845" w:rsidP="004A384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false</w:t>
      </w:r>
      <w:r>
        <w:rPr>
          <w:rFonts w:eastAsiaTheme="minorHAnsi"/>
          <w:lang w:eastAsia="en-US"/>
        </w:rPr>
        <w:t>;</w:t>
      </w:r>
    </w:p>
    <w:p w14:paraId="28C47D8A" w14:textId="77777777" w:rsidR="004A3845" w:rsidRDefault="004A3845" w:rsidP="004A384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1510D507" w14:textId="77777777" w:rsidR="004A3845" w:rsidRDefault="004A3845" w:rsidP="004A384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true</w:t>
      </w:r>
      <w:r>
        <w:rPr>
          <w:rFonts w:eastAsiaTheme="minorHAnsi"/>
          <w:lang w:eastAsia="en-US"/>
        </w:rPr>
        <w:t>;</w:t>
      </w:r>
    </w:p>
    <w:p w14:paraId="2A36FA2D" w14:textId="6F636C58" w:rsidR="004A3845" w:rsidRDefault="004A3845" w:rsidP="004A384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2A9286B3" w14:textId="77777777" w:rsidR="002B1E1B" w:rsidRDefault="002B1E1B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E32A807" w14:textId="6F2CF3D1" w:rsidR="004A3845" w:rsidRDefault="004A3845" w:rsidP="004A3845">
      <w:pPr>
        <w:pStyle w:val="Heading4"/>
      </w:pPr>
      <w:r>
        <w:lastRenderedPageBreak/>
        <w:t>Simple Optimisation</w:t>
      </w:r>
    </w:p>
    <w:p w14:paraId="03880F80" w14:textId="7D7A407B" w:rsidR="00372B3D" w:rsidRDefault="00372B3D" w:rsidP="00372B3D">
      <w:pPr>
        <w:rPr>
          <w:lang w:eastAsia="en-US"/>
        </w:rPr>
      </w:pPr>
      <w:r>
        <w:t xml:space="preserve">We can optimise our naïve algorithm by observing that we only need to test factors up to </w:t>
      </w:r>
      <m:oMath>
        <m:rad>
          <m:radPr>
            <m:degHide m:val="1"/>
            <m:ctrlPr>
              <w:rPr>
                <w:rFonts w:ascii="Cambria Math" w:eastAsiaTheme="minorHAnsi" w:hAnsi="Cambria Math"/>
                <w:i/>
                <w:lang w:eastAsia="en-US"/>
              </w:rPr>
            </m:ctrlPr>
          </m:radPr>
          <m:deg/>
          <m:e>
            <m:r>
              <w:rPr>
                <w:rFonts w:ascii="Cambria Math" w:eastAsiaTheme="minorHAnsi" w:hAnsi="Cambria Math"/>
                <w:lang w:eastAsia="en-US"/>
              </w:rPr>
              <m:t>n</m:t>
            </m:r>
          </m:e>
        </m:rad>
      </m:oMath>
      <w:r w:rsidR="00E55E90">
        <w:rPr>
          <w:lang w:eastAsia="en-US"/>
        </w:rPr>
        <w:t xml:space="preserve"> for the simple reason that </w:t>
      </w:r>
      <w:r w:rsidR="00AF3A0B">
        <w:rPr>
          <w:lang w:eastAsia="en-US"/>
        </w:rPr>
        <w:t xml:space="preserve">any factors greater than </w:t>
      </w:r>
      <m:oMath>
        <m:rad>
          <m:radPr>
            <m:degHide m:val="1"/>
            <m:ctrlPr>
              <w:rPr>
                <w:rFonts w:ascii="Cambria Math" w:eastAsiaTheme="minorHAnsi" w:hAnsi="Cambria Math"/>
                <w:i/>
                <w:lang w:eastAsia="en-US"/>
              </w:rPr>
            </m:ctrlPr>
          </m:radPr>
          <m:deg/>
          <m:e>
            <m:r>
              <w:rPr>
                <w:rFonts w:ascii="Cambria Math" w:eastAsiaTheme="minorHAnsi" w:hAnsi="Cambria Math"/>
                <w:lang w:eastAsia="en-US"/>
              </w:rPr>
              <m:t>n</m:t>
            </m:r>
          </m:e>
        </m:rad>
      </m:oMath>
      <w:r w:rsidR="00AF3A0B">
        <w:rPr>
          <w:lang w:eastAsia="en-US"/>
        </w:rPr>
        <w:t xml:space="preserve"> must have a corresponding </w:t>
      </w:r>
      <w:r w:rsidR="003D3CD3">
        <w:rPr>
          <w:lang w:eastAsia="en-US"/>
        </w:rPr>
        <w:t xml:space="preserve">factor less than </w:t>
      </w:r>
      <m:oMath>
        <m:rad>
          <m:radPr>
            <m:degHide m:val="1"/>
            <m:ctrlPr>
              <w:rPr>
                <w:rFonts w:ascii="Cambria Math" w:eastAsiaTheme="minorHAnsi" w:hAnsi="Cambria Math"/>
                <w:i/>
                <w:lang w:eastAsia="en-US"/>
              </w:rPr>
            </m:ctrlPr>
          </m:radPr>
          <m:deg/>
          <m:e>
            <m:r>
              <w:rPr>
                <w:rFonts w:ascii="Cambria Math" w:eastAsiaTheme="minorHAnsi" w:hAnsi="Cambria Math"/>
                <w:lang w:eastAsia="en-US"/>
              </w:rPr>
              <m:t>n</m:t>
            </m:r>
          </m:e>
        </m:rad>
      </m:oMath>
      <w:r w:rsidR="003D3CD3">
        <w:rPr>
          <w:lang w:eastAsia="en-US"/>
        </w:rPr>
        <w:t xml:space="preserve"> that we will have already tested by the time we get to </w:t>
      </w:r>
      <m:oMath>
        <m:rad>
          <m:radPr>
            <m:degHide m:val="1"/>
            <m:ctrlPr>
              <w:rPr>
                <w:rFonts w:ascii="Cambria Math" w:eastAsiaTheme="minorHAnsi" w:hAnsi="Cambria Math"/>
                <w:i/>
                <w:lang w:eastAsia="en-US"/>
              </w:rPr>
            </m:ctrlPr>
          </m:radPr>
          <m:deg/>
          <m:e>
            <m:r>
              <w:rPr>
                <w:rFonts w:ascii="Cambria Math" w:eastAsiaTheme="minorHAnsi" w:hAnsi="Cambria Math"/>
                <w:lang w:eastAsia="en-US"/>
              </w:rPr>
              <m:t>n</m:t>
            </m:r>
          </m:e>
        </m:rad>
      </m:oMath>
    </w:p>
    <w:p w14:paraId="1C879C03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Question: Write a is prime with square root optimisation</w:t>
      </w:r>
    </w:p>
    <w:p w14:paraId="1978EE25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public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bool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IsPrimeUsingSquareRoot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n)</w:t>
      </w:r>
    </w:p>
    <w:p w14:paraId="4F54BDC2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</w:t>
      </w:r>
    </w:p>
    <w:p w14:paraId="01009DC9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n &lt;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2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</w:t>
      </w:r>
    </w:p>
    <w:p w14:paraId="0FB1E77D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als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</w:t>
      </w:r>
    </w:p>
    <w:p w14:paraId="370A541E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2249E099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n =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2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</w:t>
      </w:r>
    </w:p>
    <w:p w14:paraId="073A19B7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tru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</w:t>
      </w:r>
    </w:p>
    <w:p w14:paraId="5AF92392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22D68AAE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The definition of a prime is an integer x</w:t>
      </w:r>
    </w:p>
    <w:p w14:paraId="1B930B9B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which is not exactly divisible by any </w:t>
      </w:r>
    </w:p>
    <w:p w14:paraId="7330FD57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number other than itself and one. If a </w:t>
      </w:r>
    </w:p>
    <w:p w14:paraId="3973F01C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number x is not prime it can be written as </w:t>
      </w:r>
    </w:p>
    <w:p w14:paraId="2FCF459A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the product of two factors a x b. If both </w:t>
      </w:r>
    </w:p>
    <w:p w14:paraId="3DAE0035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a and b were greater than the square root of </w:t>
      </w:r>
    </w:p>
    <w:p w14:paraId="574AD43C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x then a x b would also be greater than x and hence </w:t>
      </w:r>
    </w:p>
    <w:p w14:paraId="6CBCD99C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a x b is not x. SO testing all factors up to floor(root(x))</w:t>
      </w:r>
    </w:p>
    <w:p w14:paraId="23F53161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is sufficient as if one factor is floor(root(x)) the other factor must</w:t>
      </w:r>
    </w:p>
    <w:p w14:paraId="10742BE2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be less than that</w:t>
      </w:r>
    </w:p>
    <w:p w14:paraId="53C4482E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2C11E6B4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hence test the n-2 integers from </w:t>
      </w:r>
    </w:p>
    <w:p w14:paraId="45CC40A3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2,..., Floor(Root(N))</w:t>
      </w:r>
    </w:p>
    <w:p w14:paraId="47D87E5D" w14:textId="77777777" w:rsidR="002B1E1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Enumerable.Range(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2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,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Math.Floor(Math.Sqrt(n)))</w:t>
      </w:r>
    </w:p>
    <w:p w14:paraId="577484C2" w14:textId="77777777" w:rsidR="002B1E1B" w:rsidRPr="0061656B" w:rsidRDefault="002B1E1B" w:rsidP="002B1E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 w:rsidRPr="0061656B"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.All(i =&gt; n % i &gt; </w:t>
      </w:r>
      <w:r w:rsidRPr="0061656B">
        <w:rPr>
          <w:rFonts w:ascii="Consolas" w:eastAsiaTheme="minorHAnsi" w:hAnsi="Consolas" w:cs="Consolas"/>
          <w:color w:val="C81EFA"/>
          <w:sz w:val="20"/>
          <w:szCs w:val="20"/>
          <w:lang w:val="en-US" w:eastAsia="en-US"/>
        </w:rPr>
        <w:t>0</w:t>
      </w:r>
      <w:r w:rsidRPr="0061656B"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);</w:t>
      </w:r>
    </w:p>
    <w:p w14:paraId="5608B5EE" w14:textId="2C15F18D" w:rsidR="002B1E1B" w:rsidRPr="0061656B" w:rsidRDefault="002B1E1B" w:rsidP="002B1E1B">
      <w:pPr>
        <w:rPr>
          <w:lang w:val="en-US"/>
        </w:rPr>
      </w:pPr>
      <w:r w:rsidRPr="0061656B"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}</w:t>
      </w:r>
    </w:p>
    <w:p w14:paraId="2AE9882B" w14:textId="77777777" w:rsidR="004A3845" w:rsidRPr="0061656B" w:rsidRDefault="004A3845" w:rsidP="004A3845">
      <w:pPr>
        <w:pStyle w:val="SourceCode"/>
        <w:rPr>
          <w:lang w:val="en-US"/>
        </w:rPr>
      </w:pPr>
    </w:p>
    <w:p w14:paraId="76D19C32" w14:textId="77777777" w:rsidR="007444AC" w:rsidRPr="0061656B" w:rsidRDefault="007444AC" w:rsidP="007444AC">
      <w:pPr>
        <w:rPr>
          <w:lang w:val="en-US"/>
        </w:rPr>
      </w:pPr>
    </w:p>
    <w:p w14:paraId="3B6FD345" w14:textId="77777777" w:rsidR="00CF4EFC" w:rsidRPr="0061656B" w:rsidRDefault="00CF4EFC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  <w:lang w:val="en-US"/>
        </w:rPr>
      </w:pPr>
      <w:r w:rsidRPr="0061656B">
        <w:rPr>
          <w:lang w:val="en-US"/>
        </w:rPr>
        <w:br w:type="page"/>
      </w:r>
    </w:p>
    <w:p w14:paraId="6E1C1E47" w14:textId="366DCAA9" w:rsidR="0079331A" w:rsidRPr="005C540D" w:rsidRDefault="005C540D" w:rsidP="005C540D">
      <w:pPr>
        <w:pStyle w:val="QuestionSection"/>
        <w:rPr>
          <w:lang w:val="en-US"/>
        </w:rPr>
      </w:pPr>
      <w:r w:rsidRPr="005C540D">
        <w:rPr>
          <w:lang w:val="en-US"/>
        </w:rPr>
        <w:lastRenderedPageBreak/>
        <w:t>Questions – Fundamental T</w:t>
      </w:r>
      <w:r>
        <w:rPr>
          <w:lang w:val="en-US"/>
        </w:rPr>
        <w:t>heorem of Arithmetic</w:t>
      </w:r>
    </w:p>
    <w:p w14:paraId="0A51D169" w14:textId="77777777" w:rsidR="002E5CDE" w:rsidRDefault="002E5CDE" w:rsidP="002E5CDE">
      <w:pPr>
        <w:pStyle w:val="Heading4"/>
      </w:pPr>
      <w:r>
        <w:t>Is Prime Naïve</w:t>
      </w:r>
    </w:p>
    <w:p w14:paraId="7FDB5A98" w14:textId="77777777" w:rsidR="002E5CDE" w:rsidRDefault="002E5CDE" w:rsidP="002E5CDE">
      <w:pPr>
        <w:pStyle w:val="Question"/>
      </w:pPr>
      <w:r>
        <w:t>Calculate is prime using simple brute force. What is the runtime?</w:t>
      </w:r>
    </w:p>
    <w:p w14:paraId="1D2F74EE" w14:textId="77777777" w:rsidR="002E5CDE" w:rsidRDefault="002E5CDE" w:rsidP="002E5CDE">
      <w:pPr>
        <w:rPr>
          <w:lang w:eastAsia="en-US"/>
        </w:rPr>
      </w:pPr>
      <w:r>
        <w:t xml:space="preserve">The following naïve implementation is </w:t>
      </w:r>
      <m:oMath>
        <m:r>
          <m:rPr>
            <m:sty m:val="p"/>
          </m:rP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HAnsi" w:hAnsi="Cambria Math"/>
                <w:lang w:eastAsia="en-US"/>
              </w:rPr>
              <m:t>n</m:t>
            </m:r>
          </m:e>
        </m:d>
      </m:oMath>
    </w:p>
    <w:p w14:paraId="40A57DBE" w14:textId="77777777" w:rsidR="002E5CDE" w:rsidRDefault="002E5CDE" w:rsidP="002E5CD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bool</w:t>
      </w:r>
      <w:r>
        <w:rPr>
          <w:rFonts w:eastAsiaTheme="minorHAnsi"/>
          <w:lang w:eastAsia="en-US"/>
        </w:rPr>
        <w:t xml:space="preserve"> IsPrimeNaiv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) </w:t>
      </w:r>
    </w:p>
    <w:p w14:paraId="27D5AD1A" w14:textId="77777777" w:rsidR="002E5CDE" w:rsidRDefault="002E5CDE" w:rsidP="002E5CD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4B5E986F" w14:textId="77777777" w:rsidR="002E5CDE" w:rsidRDefault="002E5CDE" w:rsidP="002E5CD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n &lt;=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 </w:t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false</w:t>
      </w:r>
      <w:r>
        <w:rPr>
          <w:rFonts w:eastAsiaTheme="minorHAnsi"/>
          <w:lang w:eastAsia="en-US"/>
        </w:rPr>
        <w:t>;</w:t>
      </w:r>
    </w:p>
    <w:p w14:paraId="070AB9F0" w14:textId="77777777" w:rsidR="002E5CDE" w:rsidRDefault="002E5CDE" w:rsidP="002E5CD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418BD6F9" w14:textId="77777777" w:rsidR="002E5CDE" w:rsidRDefault="002E5CDE" w:rsidP="002E5CD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 = 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>; i &lt; n; i++)</w:t>
      </w:r>
    </w:p>
    <w:p w14:paraId="2CC2DD6F" w14:textId="77777777" w:rsidR="002E5CDE" w:rsidRDefault="002E5CDE" w:rsidP="002E5CD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4AB5B008" w14:textId="77777777" w:rsidR="002E5CDE" w:rsidRDefault="002E5CDE" w:rsidP="002E5CD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n % i =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372F1267" w14:textId="77777777" w:rsidR="002E5CDE" w:rsidRDefault="002E5CDE" w:rsidP="002E5CD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false</w:t>
      </w:r>
      <w:r>
        <w:rPr>
          <w:rFonts w:eastAsiaTheme="minorHAnsi"/>
          <w:lang w:eastAsia="en-US"/>
        </w:rPr>
        <w:t>;</w:t>
      </w:r>
    </w:p>
    <w:p w14:paraId="23E1B7AF" w14:textId="77777777" w:rsidR="002E5CDE" w:rsidRDefault="002E5CDE" w:rsidP="002E5CD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25508C3E" w14:textId="77777777" w:rsidR="002E5CDE" w:rsidRDefault="002E5CDE" w:rsidP="002E5CD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true</w:t>
      </w:r>
      <w:r>
        <w:rPr>
          <w:rFonts w:eastAsiaTheme="minorHAnsi"/>
          <w:lang w:eastAsia="en-US"/>
        </w:rPr>
        <w:t>;</w:t>
      </w:r>
    </w:p>
    <w:p w14:paraId="1E20EDEF" w14:textId="77777777" w:rsidR="002E5CDE" w:rsidRDefault="002E5CDE" w:rsidP="002E5CD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7054A145" w14:textId="77777777" w:rsidR="002E5CDE" w:rsidRPr="006157E7" w:rsidRDefault="002E5CDE" w:rsidP="002E5CDE">
      <w:pPr>
        <w:pStyle w:val="Answer"/>
      </w:pPr>
      <w:r>
        <w:t>The runtime is O(N)</w:t>
      </w:r>
    </w:p>
    <w:p w14:paraId="79BBBDC9" w14:textId="77777777" w:rsidR="002E5CDE" w:rsidRDefault="002E5CDE" w:rsidP="002E5CDE">
      <w:pPr>
        <w:pStyle w:val="Heading4"/>
      </w:pPr>
      <w:r>
        <w:t>Is Prime Simple Optimisation</w:t>
      </w:r>
    </w:p>
    <w:p w14:paraId="326CD39D" w14:textId="77777777" w:rsidR="002E5CDE" w:rsidRDefault="002E5CDE" w:rsidP="002E5CDE">
      <w:pPr>
        <w:pStyle w:val="Question"/>
      </w:pPr>
      <w:r>
        <w:t>Optimise it. What is the runtime?</w:t>
      </w:r>
    </w:p>
    <w:p w14:paraId="13FEF0CD" w14:textId="77777777" w:rsidR="002E5CDE" w:rsidRDefault="002E5CDE" w:rsidP="002E5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public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bool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IsPrimeUsingSquareRoot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n)</w:t>
      </w:r>
    </w:p>
    <w:p w14:paraId="366895E1" w14:textId="77777777" w:rsidR="002E5CDE" w:rsidRDefault="002E5CDE" w:rsidP="002E5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</w:t>
      </w:r>
    </w:p>
    <w:p w14:paraId="654AB56C" w14:textId="77777777" w:rsidR="002E5CDE" w:rsidRDefault="002E5CDE" w:rsidP="002E5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n &lt;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2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</w:t>
      </w:r>
    </w:p>
    <w:p w14:paraId="7E1EE485" w14:textId="77777777" w:rsidR="002E5CDE" w:rsidRDefault="002E5CDE" w:rsidP="002E5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als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</w:t>
      </w:r>
    </w:p>
    <w:p w14:paraId="0231BEED" w14:textId="77777777" w:rsidR="002E5CDE" w:rsidRDefault="002E5CDE" w:rsidP="002E5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49764045" w14:textId="77777777" w:rsidR="002E5CDE" w:rsidRDefault="002E5CDE" w:rsidP="002E5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n =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2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</w:t>
      </w:r>
    </w:p>
    <w:p w14:paraId="588C7D6B" w14:textId="77777777" w:rsidR="002E5CDE" w:rsidRDefault="002E5CDE" w:rsidP="002E5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tru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</w:t>
      </w:r>
    </w:p>
    <w:p w14:paraId="20B4675C" w14:textId="77777777" w:rsidR="002E5CDE" w:rsidRDefault="002E5CDE" w:rsidP="002E5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43EE0711" w14:textId="77777777" w:rsidR="002E5CDE" w:rsidRDefault="002E5CDE" w:rsidP="002E5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The definition of a prime is an integer x</w:t>
      </w:r>
    </w:p>
    <w:p w14:paraId="1D91FE6E" w14:textId="77777777" w:rsidR="002E5CDE" w:rsidRDefault="002E5CDE" w:rsidP="002E5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which is not exactly divisible by any </w:t>
      </w:r>
    </w:p>
    <w:p w14:paraId="04DA80FB" w14:textId="77777777" w:rsidR="002E5CDE" w:rsidRDefault="002E5CDE" w:rsidP="002E5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number other than itself and one. If a </w:t>
      </w:r>
    </w:p>
    <w:p w14:paraId="4D92C771" w14:textId="77777777" w:rsidR="002E5CDE" w:rsidRDefault="002E5CDE" w:rsidP="002E5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number x is not prime it can be written as </w:t>
      </w:r>
    </w:p>
    <w:p w14:paraId="12FA24FA" w14:textId="77777777" w:rsidR="002E5CDE" w:rsidRDefault="002E5CDE" w:rsidP="002E5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the product of two factors a x b. If both </w:t>
      </w:r>
    </w:p>
    <w:p w14:paraId="21694604" w14:textId="77777777" w:rsidR="002E5CDE" w:rsidRDefault="002E5CDE" w:rsidP="002E5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a and b were greater than the square root of </w:t>
      </w:r>
    </w:p>
    <w:p w14:paraId="5EAFCDF6" w14:textId="77777777" w:rsidR="002E5CDE" w:rsidRDefault="002E5CDE" w:rsidP="002E5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x then a x b would also be greater than x and hence </w:t>
      </w:r>
    </w:p>
    <w:p w14:paraId="197D2D49" w14:textId="77777777" w:rsidR="002E5CDE" w:rsidRDefault="002E5CDE" w:rsidP="002E5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a x b is not x. SO testing all factors up to floor(root(x))</w:t>
      </w:r>
    </w:p>
    <w:p w14:paraId="723F17F7" w14:textId="77777777" w:rsidR="002E5CDE" w:rsidRDefault="002E5CDE" w:rsidP="002E5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is sufficient as if one factor is floor(root(x)) the other factor must</w:t>
      </w:r>
    </w:p>
    <w:p w14:paraId="798765C0" w14:textId="77777777" w:rsidR="002E5CDE" w:rsidRDefault="002E5CDE" w:rsidP="002E5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be less than that</w:t>
      </w:r>
    </w:p>
    <w:p w14:paraId="5A575CE0" w14:textId="77777777" w:rsidR="002E5CDE" w:rsidRDefault="002E5CDE" w:rsidP="002E5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6492ED64" w14:textId="77777777" w:rsidR="002E5CDE" w:rsidRDefault="002E5CDE" w:rsidP="002E5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hence test the n-2 integers from </w:t>
      </w:r>
    </w:p>
    <w:p w14:paraId="73AA045E" w14:textId="77777777" w:rsidR="002E5CDE" w:rsidRDefault="002E5CDE" w:rsidP="002E5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2,..., Floor(Root(N))</w:t>
      </w:r>
    </w:p>
    <w:p w14:paraId="5C7691B1" w14:textId="77777777" w:rsidR="002E5CDE" w:rsidRDefault="002E5CDE" w:rsidP="002E5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Enumerable.Range(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2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,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Math.Floor(Math.Sqrt(n)))</w:t>
      </w:r>
    </w:p>
    <w:p w14:paraId="4BC023C5" w14:textId="77777777" w:rsidR="002E5CDE" w:rsidRPr="00B77136" w:rsidRDefault="002E5CDE" w:rsidP="002E5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 w:rsidRPr="00B77136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.All(i =&gt; n % i &gt; </w:t>
      </w:r>
      <w:r w:rsidRPr="00B77136"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 w:rsidRPr="00B77136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;</w:t>
      </w:r>
    </w:p>
    <w:p w14:paraId="252908B2" w14:textId="77777777" w:rsidR="002E5CDE" w:rsidRPr="00B77136" w:rsidRDefault="002E5CDE" w:rsidP="002E5CDE">
      <w:pP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 w:rsidRPr="00B77136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}</w:t>
      </w:r>
    </w:p>
    <w:p w14:paraId="323F5D1F" w14:textId="77777777" w:rsidR="002E5CDE" w:rsidRPr="00B77136" w:rsidRDefault="002E5CDE" w:rsidP="002E5CDE">
      <w:pPr>
        <w:spacing w:after="160" w:line="259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The runtime is O(Root(n))</w:t>
      </w:r>
    </w:p>
    <w:p w14:paraId="43E43A8A" w14:textId="77777777" w:rsidR="002E5CDE" w:rsidRDefault="002E5CDE" w:rsidP="002E5CDE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25A69687" w14:textId="77777777" w:rsidR="002E5CDE" w:rsidRDefault="002E5CDE" w:rsidP="002E5CDE">
      <w:pPr>
        <w:pStyle w:val="Heading4"/>
      </w:pPr>
      <w:r>
        <w:lastRenderedPageBreak/>
        <w:t>Fundamental Theorem Of Arithmetic</w:t>
      </w:r>
    </w:p>
    <w:p w14:paraId="02E97D15" w14:textId="77777777" w:rsidR="002E5CDE" w:rsidRDefault="002E5CDE" w:rsidP="002E5CDE">
      <w:pPr>
        <w:pStyle w:val="Question"/>
      </w:pPr>
      <w:r>
        <w:t>What is the fundamental theorem of arithmetic?</w:t>
      </w:r>
    </w:p>
    <w:p w14:paraId="52703F68" w14:textId="77777777" w:rsidR="002E5CDE" w:rsidRDefault="002E5CDE" w:rsidP="002E5CDE">
      <w:pPr>
        <w:pStyle w:val="Answer"/>
      </w:pPr>
      <w:r>
        <w:t>Any integer is either prime itself prime or can be expressed as a product of prime factors</w:t>
      </w:r>
    </w:p>
    <w:p w14:paraId="373D5C24" w14:textId="77777777" w:rsidR="002E5CDE" w:rsidRDefault="002E5CDE" w:rsidP="002E5CDE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48049603" w14:textId="77777777" w:rsidR="002E5CDE" w:rsidRPr="00C104C2" w:rsidRDefault="002E5CDE" w:rsidP="002E5CDE">
      <w:pPr>
        <w:pStyle w:val="Answer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re successive primes and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re powers of that prime. For any given p, the corresponding </w:t>
      </w:r>
      <m:oMath>
        <m:r>
          <w:rPr>
            <w:rFonts w:ascii="Cambria Math" w:hAnsi="Cambria Math"/>
          </w:rPr>
          <m:t>a</m:t>
        </m:r>
      </m:oMath>
      <w:r>
        <w:t xml:space="preserve"> can be zero.</w:t>
      </w:r>
    </w:p>
    <w:p w14:paraId="72FBCF1F" w14:textId="77777777" w:rsidR="002E5CDE" w:rsidRDefault="002E5CDE" w:rsidP="002E5CDE">
      <w:pPr>
        <w:pStyle w:val="Question"/>
      </w:pPr>
      <w:r>
        <w:t>How do we find the prime factorisation?</w:t>
      </w:r>
    </w:p>
    <w:p w14:paraId="4145D6E4" w14:textId="77777777" w:rsidR="002E5CDE" w:rsidRDefault="002E5CDE" w:rsidP="002E5CDE">
      <w:pPr>
        <w:pStyle w:val="Answer"/>
      </w:pPr>
      <w:r>
        <w:t>By continually dividing through</w:t>
      </w:r>
    </w:p>
    <w:p w14:paraId="2F51C1C5" w14:textId="77777777" w:rsidR="002E5CDE" w:rsidRPr="008F1C92" w:rsidRDefault="002E5CDE" w:rsidP="002E5CDE">
      <w:pPr>
        <w:pStyle w:val="Answer"/>
      </w:pPr>
      <w:r>
        <w:rPr>
          <w:noProof/>
        </w:rPr>
        <w:drawing>
          <wp:inline distT="0" distB="0" distL="0" distR="0" wp14:anchorId="7238DE94" wp14:editId="0ABFD0C0">
            <wp:extent cx="944880" cy="1144270"/>
            <wp:effectExtent l="0" t="0" r="762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" cy="114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36D58" w14:textId="77777777" w:rsidR="002E5CDE" w:rsidRPr="003232A9" w:rsidRDefault="002E5CDE" w:rsidP="002E5CDE">
      <m:oMathPara>
        <m:oMath>
          <m:r>
            <w:rPr>
              <w:rFonts w:ascii="Cambria Math" w:hAnsi="Cambria Math"/>
            </w:rPr>
            <m:t>18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4306AD73" w14:textId="77777777" w:rsidR="002E5CDE" w:rsidRDefault="002E5CDE" w:rsidP="002E5CDE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227FB20C" w14:textId="5888B7C8" w:rsidR="00F028AE" w:rsidRPr="005C540D" w:rsidRDefault="0084613F" w:rsidP="00F028AE">
      <w:pPr>
        <w:pStyle w:val="Heading2"/>
        <w:rPr>
          <w:lang w:val="en-US"/>
        </w:rPr>
      </w:pPr>
      <w:r w:rsidRPr="005C540D">
        <w:rPr>
          <w:lang w:val="en-US"/>
        </w:rPr>
        <w:lastRenderedPageBreak/>
        <w:t>HCF/LCM</w:t>
      </w:r>
    </w:p>
    <w:p w14:paraId="7892AFC8" w14:textId="08467652" w:rsidR="0084613F" w:rsidRPr="0084613F" w:rsidRDefault="0084613F" w:rsidP="0084613F">
      <w:pPr>
        <w:pStyle w:val="Heading3"/>
      </w:pPr>
      <w:r>
        <w:t>Highest Common Factor (HCF)</w:t>
      </w:r>
    </w:p>
    <w:p w14:paraId="6F02FB5C" w14:textId="77777777" w:rsidR="003E52DD" w:rsidRDefault="003E52DD" w:rsidP="003E52DD">
      <w:r>
        <w:t xml:space="preserve">Given two integers x and y and their corresponding prime factorisations </w:t>
      </w:r>
    </w:p>
    <w:p w14:paraId="6071DA20" w14:textId="77777777" w:rsidR="003E52DD" w:rsidRDefault="003E52DD" w:rsidP="003E52DD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0AC9F870" w14:textId="77777777" w:rsidR="003E52DD" w:rsidRDefault="003E52DD" w:rsidP="003E52DD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014C8901" w14:textId="77777777" w:rsidR="003E52DD" w:rsidRDefault="003E52DD" w:rsidP="003E52DD">
      <w:r>
        <w:t xml:space="preserve">We can calculate the highest common factor as </w:t>
      </w:r>
    </w:p>
    <w:p w14:paraId="70309432" w14:textId="77777777" w:rsidR="003E52DD" w:rsidRDefault="009C3292" w:rsidP="003E52DD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h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12B24225" w14:textId="77777777" w:rsidR="003E52DD" w:rsidRDefault="003E52DD" w:rsidP="003E52DD">
      <w:pPr>
        <w:spacing w:after="160" w:line="256" w:lineRule="auto"/>
      </w:pPr>
    </w:p>
    <w:p w14:paraId="5BA04DBF" w14:textId="732EB3A8" w:rsidR="003E52DD" w:rsidRDefault="003E52DD" w:rsidP="003E52DD">
      <w:r>
        <w:rPr>
          <w:noProof/>
        </w:rPr>
        <w:drawing>
          <wp:inline distT="0" distB="0" distL="0" distR="0" wp14:anchorId="4F724D0E" wp14:editId="71696403">
            <wp:extent cx="2470150" cy="1291590"/>
            <wp:effectExtent l="0" t="0" r="635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150" cy="129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D37D17" w14:textId="77777777" w:rsidR="003E52DD" w:rsidRDefault="003E52DD" w:rsidP="003E52DD">
      <m:oMath>
        <m:r>
          <w:rPr>
            <w:rFonts w:ascii="Cambria Math" w:hAnsi="Cambria Math"/>
          </w:rPr>
          <m:t>18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15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</w:p>
    <w:p w14:paraId="5F72B9FD" w14:textId="77777777" w:rsidR="003E52DD" w:rsidRDefault="003E52DD" w:rsidP="003E52DD">
      <m:oMathPara>
        <m:oMathParaPr>
          <m:jc m:val="left"/>
        </m:oMathParaPr>
        <m:oMath>
          <m:r>
            <w:rPr>
              <w:rFonts w:ascii="Cambria Math" w:hAnsi="Cambria Math"/>
            </w:rPr>
            <m:t>hc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5,18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,2</m:t>
                          </m:r>
                        </m:e>
                      </m:d>
                    </m:e>
                  </m:func>
                </m:e>
                <m:sub/>
              </m:sSub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=3</m:t>
          </m:r>
        </m:oMath>
      </m:oMathPara>
    </w:p>
    <w:p w14:paraId="05654E49" w14:textId="2373E1AF" w:rsidR="001308C6" w:rsidRDefault="001308C6" w:rsidP="00F11C17">
      <w:pPr>
        <w:pStyle w:val="Heading3"/>
      </w:pPr>
      <w:r>
        <w:t>Lowest Common Multiple (LCM)</w:t>
      </w:r>
    </w:p>
    <w:p w14:paraId="5E34CE3B" w14:textId="77777777" w:rsidR="001417EC" w:rsidRDefault="001417EC" w:rsidP="001417EC">
      <w:r>
        <w:t xml:space="preserve">Given two integers x and y and their corresponding prime factorisations </w:t>
      </w:r>
    </w:p>
    <w:p w14:paraId="2AD896A2" w14:textId="77777777" w:rsidR="001417EC" w:rsidRDefault="001417EC" w:rsidP="001417EC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52179F97" w14:textId="77777777" w:rsidR="001417EC" w:rsidRDefault="001417EC" w:rsidP="001417EC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6F523C6B" w14:textId="77777777" w:rsidR="001417EC" w:rsidRDefault="001417EC" w:rsidP="001417EC">
      <w:r>
        <w:t xml:space="preserve">We can calculate the lowest common multiple as  </w:t>
      </w:r>
    </w:p>
    <w:p w14:paraId="40E4C989" w14:textId="77777777" w:rsidR="001417EC" w:rsidRDefault="009C3292" w:rsidP="001417EC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24145F91" w14:textId="5ABE2013" w:rsidR="001417EC" w:rsidRDefault="001417EC" w:rsidP="001417EC">
      <w:r>
        <w:rPr>
          <w:noProof/>
        </w:rPr>
        <w:drawing>
          <wp:inline distT="0" distB="0" distL="0" distR="0" wp14:anchorId="1C8CBCD4" wp14:editId="122CC63F">
            <wp:extent cx="2470150" cy="1291590"/>
            <wp:effectExtent l="0" t="0" r="635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150" cy="129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30C80" w14:textId="77777777" w:rsidR="001417EC" w:rsidRDefault="001417EC" w:rsidP="001417EC"/>
    <w:p w14:paraId="562367A3" w14:textId="77777777" w:rsidR="001417EC" w:rsidRDefault="001417EC" w:rsidP="001417EC">
      <m:oMathPara>
        <m:oMathParaPr>
          <m:jc m:val="left"/>
        </m:oMathParaPr>
        <m:oMath>
          <m:r>
            <w:rPr>
              <w:rFonts w:ascii="Cambria Math" w:hAnsi="Cambria Math"/>
            </w:rPr>
            <m:t>18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74BA997" w14:textId="77777777" w:rsidR="001417EC" w:rsidRDefault="001417EC" w:rsidP="001417EC">
      <m:oMathPara>
        <m:oMathParaPr>
          <m:jc m:val="left"/>
        </m:oMathParaPr>
        <m:oMath>
          <m:r>
            <w:rPr>
              <w:rFonts w:ascii="Cambria Math" w:hAnsi="Cambria Math"/>
            </w:rPr>
            <m:t>15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0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</m:oMath>
      </m:oMathPara>
    </w:p>
    <w:p w14:paraId="1CB5C360" w14:textId="77777777" w:rsidR="001417EC" w:rsidRDefault="001417EC" w:rsidP="001417EC">
      <m:oMathPara>
        <m:oMathParaPr>
          <m:jc m:val="left"/>
        </m:oMathParaPr>
        <m:oMath>
          <m:r>
            <w:rPr>
              <w:rFonts w:ascii="Cambria Math" w:hAnsi="Cambria Math"/>
            </w:rPr>
            <m:t>lc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5,18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ax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,2</m:t>
                          </m:r>
                        </m:e>
                      </m:d>
                    </m:e>
                  </m:func>
                </m:e>
                <m:sub/>
              </m:sSub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=2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=90</m:t>
          </m:r>
        </m:oMath>
      </m:oMathPara>
    </w:p>
    <w:p w14:paraId="6A038E1F" w14:textId="4A808A00" w:rsidR="003E52DD" w:rsidRDefault="00C6329E" w:rsidP="00F11C17">
      <w:pPr>
        <w:pStyle w:val="Heading3"/>
      </w:pPr>
      <w:r>
        <w:t>Relating</w:t>
      </w:r>
      <w:r w:rsidR="00F11C17">
        <w:t xml:space="preserve"> HCF and LCM</w:t>
      </w:r>
    </w:p>
    <w:p w14:paraId="0FC4C60C" w14:textId="77777777" w:rsidR="00C6329E" w:rsidRDefault="00C6329E" w:rsidP="00C6329E">
      <w:r>
        <w:t xml:space="preserve">Given two integers x and y and their corresponding prime factorisations </w:t>
      </w:r>
    </w:p>
    <w:p w14:paraId="0AEE6ED0" w14:textId="77777777" w:rsidR="00C6329E" w:rsidRDefault="00C6329E" w:rsidP="00C6329E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781DDABB" w14:textId="77777777" w:rsidR="00C6329E" w:rsidRDefault="00C6329E" w:rsidP="00C6329E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2C5D287A" w14:textId="77777777" w:rsidR="00C6329E" w:rsidRDefault="00C6329E" w:rsidP="00C6329E">
      <w:r>
        <w:t xml:space="preserve">We can show there is a relationship between lcm and hcf. </w:t>
      </w:r>
    </w:p>
    <w:p w14:paraId="0CE6A392" w14:textId="77777777" w:rsidR="00C6329E" w:rsidRDefault="009C3292" w:rsidP="00C6329E"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071DC3F3" w14:textId="77777777" w:rsidR="00C6329E" w:rsidRDefault="009C3292" w:rsidP="00C6329E"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1BF305B0" w14:textId="77777777" w:rsidR="00C6329E" w:rsidRDefault="009C3292" w:rsidP="00C6329E">
      <w:pPr>
        <w:rPr>
          <w:sz w:val="20"/>
          <w:szCs w:val="2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=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  <w:sz w:val="20"/>
              <w:szCs w:val="20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∞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552E048E" w14:textId="77777777" w:rsidR="00C6329E" w:rsidRDefault="009C3292" w:rsidP="00C6329E">
      <w:pPr>
        <w:rPr>
          <w:sz w:val="20"/>
          <w:szCs w:val="2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=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  <w:sz w:val="20"/>
              <w:szCs w:val="20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</m:sup>
          </m:sSubSup>
          <m:r>
            <w:rPr>
              <w:rFonts w:ascii="Cambria Math" w:hAnsi="Cambria Math"/>
              <w:sz w:val="20"/>
              <w:szCs w:val="20"/>
            </w:rPr>
            <m:t>=x×y</m:t>
          </m:r>
        </m:oMath>
      </m:oMathPara>
    </w:p>
    <w:p w14:paraId="6171B0B2" w14:textId="77777777" w:rsidR="00C6329E" w:rsidRDefault="00C6329E" w:rsidP="00C6329E">
      <w:r>
        <w:t>So we now know that</w:t>
      </w:r>
    </w:p>
    <w:p w14:paraId="61949931" w14:textId="77777777" w:rsidR="00C6329E" w:rsidRDefault="00C6329E" w:rsidP="00C6329E">
      <m:oMathPara>
        <m:oMath>
          <m:r>
            <w:rPr>
              <w:rFonts w:ascii="Cambria Math" w:hAnsi="Cambria Math"/>
              <w:sz w:val="20"/>
              <w:szCs w:val="20"/>
            </w:rPr>
            <m:t>lc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x,y</m:t>
              </m:r>
            </m:e>
          </m:d>
          <m:r>
            <w:rPr>
              <w:rFonts w:ascii="Cambria Math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x×y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</m:den>
          </m:f>
        </m:oMath>
      </m:oMathPara>
    </w:p>
    <w:p w14:paraId="1CC5E8A9" w14:textId="77777777" w:rsidR="00C6329E" w:rsidRDefault="00C6329E" w:rsidP="00C6329E">
      <w:r>
        <w:t xml:space="preserve">This is very powerful as we have efficient algorithms for calculating the hcf, whereas we do not have efficient algorithms for carrying out prime factorisation. </w:t>
      </w:r>
    </w:p>
    <w:p w14:paraId="61ADF892" w14:textId="7EB3F83C" w:rsidR="00910AC0" w:rsidRDefault="00C6329E" w:rsidP="007E0558">
      <w:pPr>
        <w:pStyle w:val="Heading3"/>
      </w:pPr>
      <w:r>
        <w:br w:type="page"/>
      </w:r>
      <w:r w:rsidR="00C677C3">
        <w:lastRenderedPageBreak/>
        <w:t>Euclid’s</w:t>
      </w:r>
      <w:r w:rsidR="00910AC0">
        <w:t xml:space="preserve"> Algorithm for </w:t>
      </w:r>
      <w:r w:rsidR="00C677C3">
        <w:t>GCD</w:t>
      </w:r>
    </w:p>
    <w:p w14:paraId="50B46E5A" w14:textId="77777777" w:rsidR="00BB6855" w:rsidRDefault="00BB6855" w:rsidP="00BB6855">
      <w:pPr>
        <w:pStyle w:val="Heading4"/>
      </w:pPr>
      <w:r>
        <w:t>Proof</w:t>
      </w:r>
    </w:p>
    <w:p w14:paraId="34FA5766" w14:textId="77777777" w:rsidR="00BB6855" w:rsidRDefault="00BB6855" w:rsidP="00BB6855">
      <w:pPr>
        <w:pStyle w:val="Heading5"/>
      </w:pPr>
      <w:r>
        <w:t>Show that gcd(a,b) is a divisor of a-b</w:t>
      </w:r>
    </w:p>
    <w:p w14:paraId="02F7C2B1" w14:textId="77777777" w:rsidR="00BB6855" w:rsidRDefault="00BB6855" w:rsidP="00BB6855">
      <w:r>
        <w:t xml:space="preserve">By the definition of a divisor we know that </w:t>
      </w:r>
    </w:p>
    <w:p w14:paraId="75F4C395" w14:textId="77777777" w:rsidR="00BB6855" w:rsidRDefault="009C3292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=x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</m:oMath>
      </m:oMathPara>
    </w:p>
    <w:p w14:paraId="4A002FAE" w14:textId="77777777" w:rsidR="00BB6855" w:rsidRDefault="009C3292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 xml:space="preserve">b=y× 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  </m:t>
                  </m:r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e>
          </m:eqArr>
        </m:oMath>
      </m:oMathPara>
    </w:p>
    <w:p w14:paraId="0431FD0F" w14:textId="77777777" w:rsidR="00BB6855" w:rsidRDefault="009C3292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-b=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-y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e>
          </m:eqArr>
        </m:oMath>
      </m:oMathPara>
    </w:p>
    <w:p w14:paraId="0CC5C992" w14:textId="77777777" w:rsidR="00BB6855" w:rsidRDefault="00BB6855" w:rsidP="00BB6855">
      <w:pPr>
        <w:pStyle w:val="Heading5"/>
      </w:pPr>
      <w:r>
        <w:t>Show that gcd(a,b) is a common divisor of b and a-b</w:t>
      </w:r>
    </w:p>
    <w:p w14:paraId="1AD2A475" w14:textId="77777777" w:rsidR="00BB6855" w:rsidRDefault="00BB6855" w:rsidP="00BB6855">
      <w:r>
        <w:t xml:space="preserve">In the previous step we showed that gcd(a,b) is a divisor of a-b and by definition gcd(a,b) is a divisor of b. We hence know that gcd(a,b) is a common divisor of a and a-b. We know that gcd(a,b) must be less than or equal to gcd(b,a-b) by the definition of gcd(b,a-b) as the </w:t>
      </w:r>
      <w:r>
        <w:rPr>
          <w:rStyle w:val="Strong"/>
        </w:rPr>
        <w:t xml:space="preserve">greatest </w:t>
      </w:r>
      <w:r>
        <w:t xml:space="preserve">common divisor </w:t>
      </w:r>
    </w:p>
    <w:p w14:paraId="1DFBDBBF" w14:textId="77777777" w:rsidR="00BB6855" w:rsidRDefault="009C3292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≤gcd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d>
            </m:e>
          </m:eqArr>
        </m:oMath>
      </m:oMathPara>
    </w:p>
    <w:p w14:paraId="6229ED8D" w14:textId="77777777" w:rsidR="00BB6855" w:rsidRDefault="00BB6855" w:rsidP="00BB6855">
      <w:pPr>
        <w:pStyle w:val="Heading5"/>
      </w:pPr>
      <w:r>
        <w:t>Show that gcd(b,a-b) is a divisor of a</w:t>
      </w:r>
    </w:p>
    <w:p w14:paraId="7D8B18C7" w14:textId="77777777" w:rsidR="00BB6855" w:rsidRDefault="00BB6855" w:rsidP="00BB6855">
      <w:r>
        <w:t xml:space="preserve">By the definition of a divisor we know that </w:t>
      </w:r>
    </w:p>
    <w:p w14:paraId="5C429356" w14:textId="77777777" w:rsidR="00BB6855" w:rsidRDefault="009C3292" w:rsidP="00BB6855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-b=m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d>
            </m:e>
          </m:eqArr>
        </m:oMath>
      </m:oMathPara>
    </w:p>
    <w:p w14:paraId="011B2CA1" w14:textId="77777777" w:rsidR="00BB6855" w:rsidRDefault="009C3292" w:rsidP="00BB6855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=n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d>
            </m:e>
          </m:eqArr>
        </m:oMath>
      </m:oMathPara>
    </w:p>
    <w:p w14:paraId="0A8BBC90" w14:textId="77777777" w:rsidR="00BB6855" w:rsidRDefault="009C3292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=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m+n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</m:d>
            </m:e>
          </m:eqArr>
        </m:oMath>
      </m:oMathPara>
    </w:p>
    <w:p w14:paraId="2DCD89E6" w14:textId="77777777" w:rsidR="00BB6855" w:rsidRDefault="00BB6855" w:rsidP="00BB6855">
      <w:pPr>
        <w:pStyle w:val="Heading5"/>
      </w:pPr>
      <w:r>
        <w:t>Show that gcd(b,a-b) is a common divisor of a and b</w:t>
      </w:r>
    </w:p>
    <w:p w14:paraId="41301AA1" w14:textId="77777777" w:rsidR="00BB6855" w:rsidRDefault="00BB6855" w:rsidP="00BB6855">
      <w:pPr>
        <w:rPr>
          <w:rStyle w:val="Strong"/>
        </w:rPr>
      </w:pPr>
      <w:r>
        <w:t xml:space="preserve">By definition gcd(b,a-b) is a divisor of b and we have shown that gcd(b,a-b) is a divisor of a. So we know that gcd(b,a-b) is a common divisor of a and b. Because gcd(a,b) is the </w:t>
      </w:r>
      <w:r>
        <w:rPr>
          <w:rStyle w:val="Strong"/>
        </w:rPr>
        <w:t xml:space="preserve">greatest </w:t>
      </w:r>
      <w:r>
        <w:t>common divisor of a and b</w:t>
      </w:r>
      <w:r>
        <w:rPr>
          <w:rStyle w:val="Strong"/>
        </w:rPr>
        <w:t xml:space="preserve"> </w:t>
      </w:r>
      <w:r>
        <w:t>we know that</w:t>
      </w:r>
      <w:r>
        <w:rPr>
          <w:rStyle w:val="Strong"/>
        </w:rPr>
        <w:t xml:space="preserve"> </w:t>
      </w:r>
    </w:p>
    <w:p w14:paraId="6D7A5B0E" w14:textId="77777777" w:rsidR="00BB6855" w:rsidRDefault="009C3292" w:rsidP="00BB6855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≥gcd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9</m:t>
                  </m:r>
                </m:e>
              </m:d>
            </m:e>
          </m:eqArr>
        </m:oMath>
      </m:oMathPara>
    </w:p>
    <w:p w14:paraId="0A04120A" w14:textId="77777777" w:rsidR="00BB6855" w:rsidRDefault="00BB6855" w:rsidP="00BB6855">
      <w:r>
        <w:t xml:space="preserve">Taken (4) and (9) together we have shown that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gcd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,b</m:t>
                </m:r>
              </m:e>
            </m:d>
          </m:e>
        </m:func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gcd⁡</m:t>
        </m:r>
        <m:r>
          <w:rPr>
            <w:rFonts w:ascii="Cambria Math" w:hAnsi="Cambria Math"/>
          </w:rPr>
          <m:t>(b,a-b)</m:t>
        </m:r>
      </m:oMath>
    </w:p>
    <w:p w14:paraId="5934B71D" w14:textId="77777777" w:rsidR="00BB6855" w:rsidRDefault="00BB6855" w:rsidP="00BB6855">
      <w:pPr>
        <w:spacing w:after="160" w:line="256" w:lineRule="auto"/>
        <w:rPr>
          <w:rFonts w:asciiTheme="majorHAnsi" w:eastAsiaTheme="majorEastAsia" w:hAnsiTheme="majorHAnsi" w:cstheme="majorBidi"/>
          <w:iCs/>
          <w:caps/>
          <w:color w:val="7076CC" w:themeColor="text2" w:themeTint="99"/>
          <w:sz w:val="20"/>
          <w:szCs w:val="25"/>
        </w:rPr>
      </w:pPr>
      <w:r>
        <w:br w:type="page"/>
      </w:r>
    </w:p>
    <w:p w14:paraId="5661B730" w14:textId="77777777" w:rsidR="00BB6855" w:rsidRDefault="00BB6855" w:rsidP="00BB6855">
      <w:pPr>
        <w:pStyle w:val="Heading5"/>
      </w:pPr>
      <w:r>
        <w:lastRenderedPageBreak/>
        <w:t>Show that gcd(b,a-b)=gcd(b,a%b)</w:t>
      </w:r>
    </w:p>
    <w:p w14:paraId="7DBD9C9A" w14:textId="77777777" w:rsidR="00BB6855" w:rsidRDefault="00BB6855" w:rsidP="00BB6855">
      <w:r>
        <w:rPr>
          <w:rStyle w:val="Strong"/>
        </w:rPr>
        <w:t xml:space="preserve">We have shown that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gcd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,b</m:t>
                </m:r>
              </m:e>
            </m:d>
            <m:r>
              <w:rPr>
                <w:rFonts w:ascii="Cambria Math" w:hAnsi="Cambria Math"/>
              </w:rPr>
              <m:t>=gcd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b,a-b</m:t>
                </m:r>
              </m:e>
            </m:d>
          </m:e>
        </m:func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gcd⁡</m:t>
        </m:r>
        <m:r>
          <w:rPr>
            <w:rFonts w:ascii="Cambria Math" w:hAnsi="Cambria Math"/>
          </w:rPr>
          <m:t>(a-b,b)</m:t>
        </m:r>
      </m:oMath>
      <w:r>
        <w:t xml:space="preserve">. We can apply the formula multiple times </w:t>
      </w:r>
    </w:p>
    <w:p w14:paraId="6E2DBCEC" w14:textId="77777777" w:rsidR="00BB6855" w:rsidRDefault="009C3292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</m:e>
              </m:func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2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q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p w14:paraId="6BB5A909" w14:textId="77777777" w:rsidR="00BB6855" w:rsidRDefault="00BB6855" w:rsidP="00BB6855">
      <w:r>
        <w:t xml:space="preserve"> The definition of the % operator is </w:t>
      </w:r>
    </w:p>
    <w:p w14:paraId="3322AF7D" w14:textId="77777777" w:rsidR="00BB6855" w:rsidRDefault="009C3292" w:rsidP="00BB6855">
      <w:pPr>
        <w:rPr>
          <w:rStyle w:val="Strong"/>
          <w:b w:val="0"/>
          <w:bCs w:val="0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m:rPr>
                  <m:sty m:val="bi"/>
                </m:rPr>
                <w:rPr>
                  <w:rStyle w:val="Strong"/>
                  <w:rFonts w:ascii="Cambria Math" w:hAnsi="Cambria Math"/>
                </w:rPr>
                <m:t>a%b=a-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Style w:val="Strong"/>
                          <w:rFonts w:ascii="Cambria Math" w:hAnsi="Cambria Math"/>
                        </w:rPr>
                        <m:t>a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Style w:val="Strong"/>
                          <w:rFonts w:ascii="Cambria Math" w:hAnsi="Cambria Math"/>
                        </w:rPr>
                        <m:t>b</m:t>
                      </m:r>
                    </m:den>
                  </m:f>
                </m:e>
              </m:d>
              <m:r>
                <m:rPr>
                  <m:sty m:val="bi"/>
                </m:rPr>
                <w:rPr>
                  <w:rStyle w:val="Strong"/>
                  <w:rFonts w:ascii="Cambria Math" w:hAnsi="Cambria Math"/>
                </w:rPr>
                <m:t>×b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Style w:val="Strong"/>
                      <w:rFonts w:ascii="Cambria Math" w:hAnsi="Cambria Math"/>
                    </w:rPr>
                    <m:t>11</m:t>
                  </m:r>
                </m:e>
              </m:d>
            </m:e>
          </m:eqArr>
        </m:oMath>
      </m:oMathPara>
    </w:p>
    <w:p w14:paraId="54B31391" w14:textId="77777777" w:rsidR="00BB6855" w:rsidRDefault="00BB6855" w:rsidP="00BB6855">
      <w:pPr>
        <w:rPr>
          <w:rStyle w:val="Strong"/>
        </w:rPr>
      </w:pPr>
      <w:r>
        <w:rPr>
          <w:rStyle w:val="Strong"/>
        </w:rPr>
        <w:t xml:space="preserve"> </w:t>
      </w:r>
    </w:p>
    <w:p w14:paraId="7502949D" w14:textId="77777777" w:rsidR="00BB6855" w:rsidRDefault="00BB6855" w:rsidP="00BB6855">
      <w:r>
        <w:t xml:space="preserve">Letting </w:t>
      </w:r>
      <m:oMath>
        <m:r>
          <w:rPr>
            <w:rFonts w:ascii="Cambria Math" w:hAnsi="Cambria Math"/>
          </w:rPr>
          <m:t>q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 xml:space="preserve"> and substituting into the right hand side of (10) we have </w:t>
      </w:r>
    </w:p>
    <w:p w14:paraId="7F0C3D4C" w14:textId="77777777" w:rsidR="00BB6855" w:rsidRDefault="009C3292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</m:e>
              </m:func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2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%b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gcd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b,a%b</m:t>
                          </m:r>
                        </m:e>
                      </m:d>
                    </m:e>
                  </m:func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p w14:paraId="13988CF7" w14:textId="77777777" w:rsidR="00BB6855" w:rsidRDefault="00BB6855" w:rsidP="00BB6855">
      <w:r>
        <w:t>We have now proved Euclids algorithm that</w:t>
      </w:r>
    </w:p>
    <w:p w14:paraId="5E64990D" w14:textId="77777777" w:rsidR="00BB6855" w:rsidRDefault="009C3292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</m:e>
              </m:func>
              <m:r>
                <w:rPr>
                  <w:rFonts w:ascii="Cambria Math" w:hAnsi="Cambria Math"/>
                </w:rPr>
                <m:t>gcd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,a%b</m:t>
                  </m:r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p w14:paraId="40C92CD0" w14:textId="77777777" w:rsidR="00D47F7B" w:rsidRDefault="00D47F7B" w:rsidP="00D47F7B">
      <w:pPr>
        <w:pStyle w:val="Heading4"/>
      </w:pPr>
      <w:r>
        <w:t>Implementation (C#)</w:t>
      </w:r>
    </w:p>
    <w:bookmarkStart w:id="1" w:name="_MON_1632892678"/>
    <w:bookmarkEnd w:id="1"/>
    <w:p w14:paraId="00C9108B" w14:textId="77777777" w:rsidR="00D47F7B" w:rsidRDefault="00D47F7B" w:rsidP="00D47F7B">
      <w:r>
        <w:object w:dxaOrig="9023" w:dyaOrig="6060" w14:anchorId="6D7F1EB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95pt;height:303.15pt" o:ole="">
            <v:imagedata r:id="rId10" o:title=""/>
          </v:shape>
          <o:OLEObject Type="Embed" ProgID="Word.OpenDocumentText.12" ShapeID="_x0000_i1025" DrawAspect="Content" ObjectID="_1642418324" r:id="rId11"/>
        </w:object>
      </w:r>
    </w:p>
    <w:p w14:paraId="3ECD3C73" w14:textId="28A163DD" w:rsidR="007E0558" w:rsidRPr="007E0558" w:rsidRDefault="007E0558" w:rsidP="007E0558">
      <w:pPr>
        <w:pStyle w:val="QuestionSection"/>
        <w:rPr>
          <w:lang w:val="en-US"/>
        </w:rPr>
      </w:pPr>
      <w:r w:rsidRPr="005C540D">
        <w:rPr>
          <w:lang w:val="en-US"/>
        </w:rPr>
        <w:t xml:space="preserve">Questions – </w:t>
      </w:r>
      <w:r>
        <w:rPr>
          <w:lang w:val="en-US"/>
        </w:rPr>
        <w:t>HCF/LCM</w:t>
      </w:r>
    </w:p>
    <w:p w14:paraId="064B7AB8" w14:textId="77777777" w:rsidR="00676D94" w:rsidRDefault="007E0558" w:rsidP="00676D94">
      <w:pPr>
        <w:pStyle w:val="Heading4"/>
      </w:pPr>
      <w:r>
        <w:br w:type="page"/>
      </w:r>
      <w:r w:rsidR="00676D94">
        <w:lastRenderedPageBreak/>
        <w:t>Highest Common Factor</w:t>
      </w:r>
    </w:p>
    <w:p w14:paraId="18AF8CA2" w14:textId="77777777" w:rsidR="00676D94" w:rsidRDefault="00676D94" w:rsidP="00676D94">
      <w:pPr>
        <w:pStyle w:val="Question"/>
      </w:pPr>
      <w:r>
        <w:t>What is the HCF of x and y?</w:t>
      </w:r>
    </w:p>
    <w:p w14:paraId="21B2E7A3" w14:textId="77777777" w:rsidR="00676D94" w:rsidRDefault="00676D94" w:rsidP="00676D94">
      <w:pPr>
        <w:pStyle w:val="Answer"/>
      </w:pPr>
      <w:r>
        <w:t>The biggest integer that divides into x and y</w:t>
      </w:r>
    </w:p>
    <w:p w14:paraId="676D2850" w14:textId="77777777" w:rsidR="00676D94" w:rsidRDefault="00676D94" w:rsidP="00676D94">
      <w:pPr>
        <w:pStyle w:val="Question"/>
      </w:pPr>
      <w:r>
        <w:t>Give a definition of HCF in term of prime numbers?</w:t>
      </w:r>
    </w:p>
    <w:p w14:paraId="61B06592" w14:textId="77777777" w:rsidR="00676D94" w:rsidRDefault="00676D94" w:rsidP="00676D94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47356A14" w14:textId="77777777" w:rsidR="00676D94" w:rsidRDefault="00676D94" w:rsidP="00676D94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67336B83" w14:textId="77777777" w:rsidR="00676D94" w:rsidRDefault="009C3292" w:rsidP="00676D94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h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3AB07029" w14:textId="77777777" w:rsidR="00676D94" w:rsidRDefault="00676D94" w:rsidP="00676D94">
      <w:pPr>
        <w:pStyle w:val="Question"/>
      </w:pPr>
      <w:r>
        <w:t>Calculate HCF of 18 and 15</w:t>
      </w:r>
    </w:p>
    <w:p w14:paraId="1DCB9A21" w14:textId="77777777" w:rsidR="00676D94" w:rsidRPr="00B17775" w:rsidRDefault="00676D94" w:rsidP="00676D94">
      <w:pPr>
        <w:pStyle w:val="Answer"/>
      </w:pPr>
      <w:r>
        <w:rPr>
          <w:noProof/>
        </w:rPr>
        <w:drawing>
          <wp:inline distT="0" distB="0" distL="0" distR="0" wp14:anchorId="29C108D4" wp14:editId="6D7C710C">
            <wp:extent cx="2470150" cy="1291590"/>
            <wp:effectExtent l="0" t="0" r="6350" b="381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150" cy="129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4B789" w14:textId="77777777" w:rsidR="00676D94" w:rsidRDefault="00676D94" w:rsidP="00676D94">
      <m:oMath>
        <m:r>
          <w:rPr>
            <w:rFonts w:ascii="Cambria Math" w:hAnsi="Cambria Math"/>
          </w:rPr>
          <m:t>18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15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</w:p>
    <w:p w14:paraId="2F61CA8D" w14:textId="77777777" w:rsidR="00676D94" w:rsidRDefault="00676D94" w:rsidP="00676D94">
      <m:oMathPara>
        <m:oMathParaPr>
          <m:jc m:val="left"/>
        </m:oMathParaPr>
        <m:oMath>
          <m:r>
            <w:rPr>
              <w:rFonts w:ascii="Cambria Math" w:hAnsi="Cambria Math"/>
            </w:rPr>
            <m:t>hc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5,18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,2</m:t>
                          </m:r>
                        </m:e>
                      </m:d>
                    </m:e>
                  </m:func>
                </m:e>
                <m:sub/>
              </m:sSub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=3</m:t>
          </m:r>
        </m:oMath>
      </m:oMathPara>
    </w:p>
    <w:p w14:paraId="55A45D83" w14:textId="77777777" w:rsidR="00676D94" w:rsidRDefault="00676D94" w:rsidP="00676D94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DA43FB6" w14:textId="77777777" w:rsidR="00676D94" w:rsidRDefault="00676D94" w:rsidP="00676D94">
      <w:pPr>
        <w:pStyle w:val="Heading4"/>
      </w:pPr>
      <w:r>
        <w:lastRenderedPageBreak/>
        <w:t>Lowest Common Multiple</w:t>
      </w:r>
    </w:p>
    <w:p w14:paraId="412CE9C8" w14:textId="77777777" w:rsidR="00676D94" w:rsidRDefault="00676D94" w:rsidP="00676D94">
      <w:pPr>
        <w:pStyle w:val="Question"/>
      </w:pPr>
      <w:r>
        <w:t>What is the LCM of x and y?</w:t>
      </w:r>
    </w:p>
    <w:p w14:paraId="73116E20" w14:textId="77777777" w:rsidR="00676D94" w:rsidRDefault="00676D94" w:rsidP="00676D94">
      <w:r>
        <w:t>The smallest number that is a product of both x and y</w:t>
      </w:r>
    </w:p>
    <w:p w14:paraId="7EBAC4F9" w14:textId="77777777" w:rsidR="00676D94" w:rsidRDefault="00676D94" w:rsidP="00676D94">
      <w:pPr>
        <w:pStyle w:val="Question"/>
      </w:pPr>
      <w:r>
        <w:t>Give a definition of LCM in term of prime numbers?</w:t>
      </w:r>
    </w:p>
    <w:p w14:paraId="5E236E54" w14:textId="77777777" w:rsidR="00676D94" w:rsidRDefault="00676D94" w:rsidP="00676D94">
      <w:r>
        <w:t xml:space="preserve">Given two integers x and y and their corresponding prime factorisations </w:t>
      </w:r>
    </w:p>
    <w:p w14:paraId="104C7FAF" w14:textId="77777777" w:rsidR="00676D94" w:rsidRDefault="00676D94" w:rsidP="00676D94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61CB1704" w14:textId="77777777" w:rsidR="00676D94" w:rsidRDefault="00676D94" w:rsidP="00676D94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473EE85E" w14:textId="77777777" w:rsidR="00676D94" w:rsidRDefault="00676D94" w:rsidP="00676D94">
      <w:r>
        <w:t xml:space="preserve">We can calculate the lowest common multiple as  </w:t>
      </w:r>
    </w:p>
    <w:p w14:paraId="536537E9" w14:textId="77777777" w:rsidR="00676D94" w:rsidRDefault="009C3292" w:rsidP="00676D94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6D1ED6B5" w14:textId="77777777" w:rsidR="00676D94" w:rsidRDefault="00676D94" w:rsidP="00676D94">
      <w:pPr>
        <w:pStyle w:val="Question"/>
      </w:pPr>
      <w:r>
        <w:t>Calculate the LCM of 18 and 15</w:t>
      </w:r>
    </w:p>
    <w:p w14:paraId="531FE1A0" w14:textId="77777777" w:rsidR="00676D94" w:rsidRDefault="00676D94" w:rsidP="00676D94">
      <w:r>
        <w:rPr>
          <w:noProof/>
        </w:rPr>
        <w:drawing>
          <wp:inline distT="0" distB="0" distL="0" distR="0" wp14:anchorId="5A09D6DD" wp14:editId="4684BFB7">
            <wp:extent cx="2470150" cy="1291590"/>
            <wp:effectExtent l="0" t="0" r="6350" b="381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150" cy="129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1FAB58" w14:textId="77777777" w:rsidR="00676D94" w:rsidRDefault="00676D94" w:rsidP="00676D94"/>
    <w:p w14:paraId="1EFCF7E2" w14:textId="77777777" w:rsidR="00676D94" w:rsidRDefault="00676D94" w:rsidP="00676D94">
      <m:oMathPara>
        <m:oMathParaPr>
          <m:jc m:val="left"/>
        </m:oMathParaPr>
        <m:oMath>
          <m:r>
            <w:rPr>
              <w:rFonts w:ascii="Cambria Math" w:hAnsi="Cambria Math"/>
            </w:rPr>
            <m:t>18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69BE5352" w14:textId="77777777" w:rsidR="00676D94" w:rsidRDefault="00676D94" w:rsidP="00676D94">
      <m:oMathPara>
        <m:oMathParaPr>
          <m:jc m:val="left"/>
        </m:oMathParaPr>
        <m:oMath>
          <m:r>
            <w:rPr>
              <w:rFonts w:ascii="Cambria Math" w:hAnsi="Cambria Math"/>
            </w:rPr>
            <m:t>15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0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</m:oMath>
      </m:oMathPara>
    </w:p>
    <w:p w14:paraId="458F4FCC" w14:textId="77777777" w:rsidR="00676D94" w:rsidRDefault="00676D94" w:rsidP="00676D94">
      <m:oMathPara>
        <m:oMathParaPr>
          <m:jc m:val="left"/>
        </m:oMathParaPr>
        <m:oMath>
          <m:r>
            <w:rPr>
              <w:rFonts w:ascii="Cambria Math" w:hAnsi="Cambria Math"/>
            </w:rPr>
            <m:t>lc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5,18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ax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,2</m:t>
                          </m:r>
                        </m:e>
                      </m:d>
                    </m:e>
                  </m:func>
                </m:e>
                <m:sub/>
              </m:sSub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=2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=90</m:t>
          </m:r>
        </m:oMath>
      </m:oMathPara>
    </w:p>
    <w:p w14:paraId="25F52B3D" w14:textId="77777777" w:rsidR="00676D94" w:rsidRDefault="00676D94" w:rsidP="00676D94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49888CBD" w14:textId="77777777" w:rsidR="00676D94" w:rsidRDefault="00676D94" w:rsidP="00676D94">
      <w:pPr>
        <w:pStyle w:val="Heading4"/>
      </w:pPr>
      <w:r>
        <w:lastRenderedPageBreak/>
        <w:t>Relating HCF and LCM</w:t>
      </w:r>
    </w:p>
    <w:p w14:paraId="168C16BD" w14:textId="77777777" w:rsidR="00676D94" w:rsidRDefault="00676D94" w:rsidP="00676D94">
      <w:pPr>
        <w:pStyle w:val="Question"/>
      </w:pPr>
      <w:r>
        <w:t>Give an expression relating HCF and LCM</w:t>
      </w:r>
    </w:p>
    <w:p w14:paraId="17510F9A" w14:textId="77777777" w:rsidR="00676D94" w:rsidRDefault="00676D94" w:rsidP="00676D94">
      <m:oMathPara>
        <m:oMath>
          <m:r>
            <w:rPr>
              <w:rFonts w:ascii="Cambria Math" w:hAnsi="Cambria Math"/>
              <w:sz w:val="20"/>
              <w:szCs w:val="20"/>
            </w:rPr>
            <m:t>lc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x,y</m:t>
              </m:r>
            </m:e>
          </m:d>
          <m:r>
            <w:rPr>
              <w:rFonts w:ascii="Cambria Math" w:hAnsi="Cambria Math"/>
              <w:sz w:val="20"/>
              <w:szCs w:val="20"/>
            </w:rPr>
            <m:t>×hc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x,y</m:t>
              </m:r>
            </m:e>
          </m:d>
          <m:r>
            <w:rPr>
              <w:rFonts w:ascii="Cambria Math" w:hAnsi="Cambria Math"/>
              <w:sz w:val="20"/>
              <w:szCs w:val="20"/>
            </w:rPr>
            <m:t>=x×y</m:t>
          </m:r>
        </m:oMath>
      </m:oMathPara>
    </w:p>
    <w:p w14:paraId="1BD0509A" w14:textId="77777777" w:rsidR="00676D94" w:rsidRPr="0016629A" w:rsidRDefault="00676D94" w:rsidP="00676D94"/>
    <w:p w14:paraId="21B0ECA1" w14:textId="77777777" w:rsidR="00676D94" w:rsidRDefault="00676D94" w:rsidP="00676D94">
      <w:pPr>
        <w:pStyle w:val="Question"/>
      </w:pPr>
      <w:r>
        <w:t>Prove it</w:t>
      </w:r>
    </w:p>
    <w:p w14:paraId="1B72974F" w14:textId="77777777" w:rsidR="00676D94" w:rsidRDefault="00676D94" w:rsidP="00676D94">
      <w:r>
        <w:t xml:space="preserve">Given two integers x and y and their corresponding prime factorisations </w:t>
      </w:r>
    </w:p>
    <w:p w14:paraId="16237BBB" w14:textId="77777777" w:rsidR="00676D94" w:rsidRDefault="00676D94" w:rsidP="00676D94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6A4E7A17" w14:textId="77777777" w:rsidR="00676D94" w:rsidRDefault="00676D94" w:rsidP="00676D94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5FAEB74B" w14:textId="77777777" w:rsidR="00676D94" w:rsidRDefault="00676D94" w:rsidP="00676D94">
      <w:r>
        <w:t xml:space="preserve">We can show there is a relationship between lcm and hcf. </w:t>
      </w:r>
    </w:p>
    <w:p w14:paraId="4CBAAA83" w14:textId="77777777" w:rsidR="00676D94" w:rsidRDefault="009C3292" w:rsidP="00676D94"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302C3D81" w14:textId="77777777" w:rsidR="00676D94" w:rsidRDefault="009C3292" w:rsidP="00676D94"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2C405681" w14:textId="77777777" w:rsidR="00676D94" w:rsidRDefault="009C3292" w:rsidP="00676D94">
      <w:pPr>
        <w:rPr>
          <w:sz w:val="20"/>
          <w:szCs w:val="2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=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  <w:sz w:val="20"/>
              <w:szCs w:val="20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∞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3B436822" w14:textId="77777777" w:rsidR="00676D94" w:rsidRDefault="009C3292" w:rsidP="00676D94">
      <w:pPr>
        <w:rPr>
          <w:sz w:val="20"/>
          <w:szCs w:val="2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=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  <w:sz w:val="20"/>
              <w:szCs w:val="20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</m:sup>
          </m:sSubSup>
          <m:r>
            <w:rPr>
              <w:rFonts w:ascii="Cambria Math" w:hAnsi="Cambria Math"/>
              <w:sz w:val="20"/>
              <w:szCs w:val="20"/>
            </w:rPr>
            <m:t>=x×y</m:t>
          </m:r>
        </m:oMath>
      </m:oMathPara>
    </w:p>
    <w:p w14:paraId="23FEAEF4" w14:textId="77777777" w:rsidR="00676D94" w:rsidRDefault="00676D94" w:rsidP="00676D94">
      <w:r>
        <w:t>So we now know that</w:t>
      </w:r>
    </w:p>
    <w:p w14:paraId="7C8A8EDE" w14:textId="77777777" w:rsidR="00676D94" w:rsidRDefault="00676D94" w:rsidP="00676D94">
      <m:oMathPara>
        <m:oMath>
          <m:r>
            <w:rPr>
              <w:rFonts w:ascii="Cambria Math" w:hAnsi="Cambria Math"/>
              <w:sz w:val="20"/>
              <w:szCs w:val="20"/>
            </w:rPr>
            <m:t>lc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x,y</m:t>
              </m:r>
            </m:e>
          </m:d>
          <m:r>
            <w:rPr>
              <w:rFonts w:ascii="Cambria Math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x×y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</m:den>
          </m:f>
        </m:oMath>
      </m:oMathPara>
    </w:p>
    <w:p w14:paraId="6A97DEBF" w14:textId="77777777" w:rsidR="00676D94" w:rsidRDefault="00676D94" w:rsidP="00676D94">
      <w:pPr>
        <w:pStyle w:val="Question"/>
      </w:pPr>
      <w:r>
        <w:t>Why is this useful?</w:t>
      </w:r>
    </w:p>
    <w:p w14:paraId="5F492837" w14:textId="77777777" w:rsidR="00676D94" w:rsidRPr="007946F7" w:rsidRDefault="00676D94" w:rsidP="00676D94">
      <w:pPr>
        <w:pStyle w:val="Answer"/>
      </w:pPr>
      <w:r>
        <w:t>We have efficient algorithms for calculating the hcf, whereas we do not have efficient algorithms for carrying out prime factorisation</w:t>
      </w:r>
    </w:p>
    <w:p w14:paraId="1498B63A" w14:textId="77777777" w:rsidR="00676D94" w:rsidRPr="009137D6" w:rsidRDefault="00676D94" w:rsidP="00676D94">
      <w:pPr>
        <w:pStyle w:val="Answer"/>
      </w:pPr>
    </w:p>
    <w:p w14:paraId="4193864B" w14:textId="77777777" w:rsidR="00676D94" w:rsidRDefault="00676D94" w:rsidP="00676D94">
      <w:pPr>
        <w:pStyle w:val="Question"/>
      </w:pPr>
      <w:r>
        <w:t>What is a the basis for Euclids algorithm for HCF?</w:t>
      </w:r>
    </w:p>
    <w:p w14:paraId="5393C010" w14:textId="77777777" w:rsidR="00676D94" w:rsidRPr="00D44689" w:rsidRDefault="009C3292" w:rsidP="00676D94">
      <w:pPr>
        <w:pStyle w:val="Answer"/>
      </w:pPr>
      <m:oMathPara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w:rPr>
                  <w:rFonts w:ascii="Cambria Math" w:hAnsi="Cambria Math"/>
                </w:rPr>
                <m:t>gcd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,b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</m:e>
          </m:func>
          <m:r>
            <w:rPr>
              <w:rFonts w:ascii="Cambria Math" w:hAnsi="Cambria Math"/>
            </w:rPr>
            <m:t>gc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b,a%b</m:t>
              </m:r>
            </m:e>
          </m:d>
        </m:oMath>
      </m:oMathPara>
    </w:p>
    <w:p w14:paraId="663C1754" w14:textId="77777777" w:rsidR="00676D94" w:rsidRPr="002B4B20" w:rsidRDefault="00676D94" w:rsidP="00676D94"/>
    <w:p w14:paraId="2A57D279" w14:textId="77777777" w:rsidR="00676D94" w:rsidRPr="003476F0" w:rsidRDefault="00676D94" w:rsidP="00676D94">
      <w:pPr>
        <w:pStyle w:val="Answer"/>
      </w:pPr>
    </w:p>
    <w:p w14:paraId="06324773" w14:textId="77777777" w:rsidR="00676D94" w:rsidRPr="004C6E8D" w:rsidRDefault="00676D94" w:rsidP="00676D94"/>
    <w:p w14:paraId="51EBB1EF" w14:textId="77777777" w:rsidR="00676D94" w:rsidRPr="00DE4594" w:rsidRDefault="00676D94" w:rsidP="00676D94">
      <w:pPr>
        <w:pStyle w:val="Answer"/>
      </w:pPr>
    </w:p>
    <w:p w14:paraId="5A160FA4" w14:textId="77777777" w:rsidR="00676D94" w:rsidRPr="00C0258E" w:rsidRDefault="00676D94" w:rsidP="00676D94">
      <w:pPr>
        <w:pStyle w:val="Answer"/>
      </w:pPr>
    </w:p>
    <w:p w14:paraId="1B62DD0C" w14:textId="77777777" w:rsidR="00676D94" w:rsidRPr="003232A9" w:rsidRDefault="00676D94" w:rsidP="00676D94">
      <w:pPr>
        <w:pStyle w:val="Answer"/>
      </w:pPr>
    </w:p>
    <w:p w14:paraId="3AC6E05D" w14:textId="77777777" w:rsidR="00676D94" w:rsidRPr="00C104C2" w:rsidRDefault="00676D94" w:rsidP="00676D94"/>
    <w:p w14:paraId="7A9A22CD" w14:textId="77777777" w:rsidR="00676D94" w:rsidRDefault="00676D94" w:rsidP="00676D94">
      <w:pPr>
        <w:pStyle w:val="Heading4"/>
      </w:pPr>
      <w:r>
        <w:t>Highest Common Factor</w:t>
      </w:r>
    </w:p>
    <w:p w14:paraId="06361C92" w14:textId="77777777" w:rsidR="00676D94" w:rsidRDefault="00676D94" w:rsidP="00676D94">
      <w:pPr>
        <w:pStyle w:val="Question"/>
      </w:pPr>
      <w:r>
        <w:t xml:space="preserve">Implement Euclids algorithm for HCF. What is the runtime?    </w:t>
      </w:r>
    </w:p>
    <w:p w14:paraId="64F2B785" w14:textId="77777777" w:rsidR="00676D94" w:rsidRDefault="00676D94" w:rsidP="00676D94">
      <w:pPr>
        <w:pStyle w:val="SourceCode"/>
      </w:pPr>
      <w:r>
        <w:t>///</w:t>
      </w:r>
      <w:r>
        <w:rPr>
          <w:color w:val="008000"/>
        </w:rPr>
        <w:t xml:space="preserve"> </w:t>
      </w:r>
      <w:r>
        <w:t>&lt;summary&gt;</w:t>
      </w:r>
    </w:p>
    <w:p w14:paraId="4E776925" w14:textId="77777777" w:rsidR="00676D94" w:rsidRDefault="00676D94" w:rsidP="00676D94">
      <w:pPr>
        <w:pStyle w:val="SourceCode"/>
      </w:pPr>
      <w:r>
        <w:t xml:space="preserve">    ///</w:t>
      </w:r>
      <w:r>
        <w:rPr>
          <w:color w:val="008000"/>
        </w:rPr>
        <w:t xml:space="preserve"> Implementation of Euclids algorithm</w:t>
      </w:r>
    </w:p>
    <w:p w14:paraId="560985A2" w14:textId="77777777" w:rsidR="00676D94" w:rsidRDefault="00676D94" w:rsidP="00676D94">
      <w:pPr>
        <w:pStyle w:val="SourceCode"/>
      </w:pPr>
      <w:r>
        <w:t xml:space="preserve">    ///</w:t>
      </w:r>
      <w:r>
        <w:rPr>
          <w:color w:val="008000"/>
        </w:rPr>
        <w:t xml:space="preserve"> </w:t>
      </w:r>
      <w:r>
        <w:t>&lt;/summary&gt;</w:t>
      </w:r>
    </w:p>
    <w:p w14:paraId="465885D9" w14:textId="77777777" w:rsidR="00676D94" w:rsidRDefault="00676D94" w:rsidP="00676D94">
      <w:pPr>
        <w:pStyle w:val="SourceCode"/>
      </w:pPr>
      <w:r>
        <w:t xml:space="preserve">    ///</w:t>
      </w:r>
      <w:r>
        <w:rPr>
          <w:color w:val="008000"/>
        </w:rPr>
        <w:t xml:space="preserve"> </w:t>
      </w:r>
      <w:r>
        <w:t>&lt;param name="a"&gt;&lt;/param&gt;</w:t>
      </w:r>
    </w:p>
    <w:p w14:paraId="4D13A22F" w14:textId="77777777" w:rsidR="00676D94" w:rsidRDefault="00676D94" w:rsidP="00676D94">
      <w:pPr>
        <w:pStyle w:val="SourceCode"/>
      </w:pPr>
      <w:r>
        <w:t xml:space="preserve">    ///</w:t>
      </w:r>
      <w:r>
        <w:rPr>
          <w:color w:val="008000"/>
        </w:rPr>
        <w:t xml:space="preserve"> </w:t>
      </w:r>
      <w:r>
        <w:t>&lt;param name="b"&gt;&lt;/param&gt;</w:t>
      </w:r>
    </w:p>
    <w:p w14:paraId="0541C270" w14:textId="77777777" w:rsidR="00676D94" w:rsidRDefault="00676D94" w:rsidP="00676D94">
      <w:pPr>
        <w:pStyle w:val="SourceCode"/>
      </w:pPr>
      <w:r>
        <w:t xml:space="preserve">    ///</w:t>
      </w:r>
      <w:r>
        <w:rPr>
          <w:color w:val="008000"/>
        </w:rPr>
        <w:t xml:space="preserve"> </w:t>
      </w:r>
      <w:r>
        <w:t>&lt;returns&gt;&lt;/returns&gt;</w:t>
      </w:r>
    </w:p>
    <w:p w14:paraId="46CD029A" w14:textId="77777777" w:rsidR="00676D94" w:rsidRDefault="00676D94" w:rsidP="00676D94">
      <w:pPr>
        <w:pStyle w:val="SourceCode"/>
      </w:pPr>
      <w:r>
        <w:t xml:space="preserve">    </w:t>
      </w:r>
      <w:r>
        <w:rPr>
          <w:color w:val="0000FF"/>
        </w:rPr>
        <w:t>public</w:t>
      </w:r>
      <w:r>
        <w:t xml:space="preserve"> </w:t>
      </w:r>
      <w:r>
        <w:rPr>
          <w:color w:val="0000FF"/>
        </w:rPr>
        <w:t>static</w:t>
      </w:r>
      <w:r>
        <w:t xml:space="preserve"> </w:t>
      </w:r>
      <w:r>
        <w:rPr>
          <w:color w:val="0000FF"/>
        </w:rPr>
        <w:t>int</w:t>
      </w:r>
      <w:r>
        <w:t xml:space="preserve"> HighestCommonFactor(</w:t>
      </w:r>
      <w:r>
        <w:rPr>
          <w:color w:val="0000FF"/>
        </w:rPr>
        <w:t>int</w:t>
      </w:r>
      <w:r>
        <w:t xml:space="preserve"> a, </w:t>
      </w:r>
      <w:r>
        <w:rPr>
          <w:color w:val="0000FF"/>
        </w:rPr>
        <w:t>int</w:t>
      </w:r>
      <w:r>
        <w:t xml:space="preserve"> b)</w:t>
      </w:r>
    </w:p>
    <w:p w14:paraId="41E9A576" w14:textId="77777777" w:rsidR="00676D94" w:rsidRDefault="00676D94" w:rsidP="00676D94">
      <w:pPr>
        <w:pStyle w:val="SourceCode"/>
      </w:pPr>
      <w:r>
        <w:t xml:space="preserve">    {</w:t>
      </w:r>
    </w:p>
    <w:p w14:paraId="3B7D7FB3" w14:textId="77777777" w:rsidR="00676D94" w:rsidRDefault="00676D94" w:rsidP="00676D94">
      <w:pPr>
        <w:pStyle w:val="SourceCode"/>
      </w:pPr>
      <w:r>
        <w:t xml:space="preserve">      </w:t>
      </w:r>
      <w:r>
        <w:rPr>
          <w:color w:val="0000FF"/>
        </w:rPr>
        <w:t>if</w:t>
      </w:r>
      <w:r>
        <w:t xml:space="preserve"> (a &lt; b)</w:t>
      </w:r>
    </w:p>
    <w:p w14:paraId="5898DC14" w14:textId="77777777" w:rsidR="00676D94" w:rsidRDefault="00676D94" w:rsidP="00676D94">
      <w:pPr>
        <w:pStyle w:val="SourceCode"/>
      </w:pPr>
      <w:r>
        <w:t xml:space="preserve">      {</w:t>
      </w:r>
    </w:p>
    <w:p w14:paraId="7B3FD43D" w14:textId="77777777" w:rsidR="00676D94" w:rsidRDefault="00676D94" w:rsidP="00676D94">
      <w:pPr>
        <w:pStyle w:val="SourceCode"/>
      </w:pPr>
      <w:r>
        <w:t xml:space="preserve">        </w:t>
      </w:r>
      <w:r>
        <w:rPr>
          <w:color w:val="0000FF"/>
        </w:rPr>
        <w:t>return</w:t>
      </w:r>
      <w:r>
        <w:t xml:space="preserve"> HighestCommonFactor(b, a);</w:t>
      </w:r>
    </w:p>
    <w:p w14:paraId="5ABE145B" w14:textId="77777777" w:rsidR="00676D94" w:rsidRDefault="00676D94" w:rsidP="00676D94">
      <w:pPr>
        <w:pStyle w:val="SourceCode"/>
      </w:pPr>
      <w:r>
        <w:t xml:space="preserve">      }</w:t>
      </w:r>
    </w:p>
    <w:p w14:paraId="491FCBFD" w14:textId="77777777" w:rsidR="00676D94" w:rsidRDefault="00676D94" w:rsidP="00676D94">
      <w:pPr>
        <w:pStyle w:val="SourceCode"/>
      </w:pPr>
      <w:r>
        <w:t xml:space="preserve">      </w:t>
      </w:r>
      <w:r>
        <w:rPr>
          <w:color w:val="0000FF"/>
        </w:rPr>
        <w:t>else</w:t>
      </w:r>
    </w:p>
    <w:p w14:paraId="63E17616" w14:textId="77777777" w:rsidR="00676D94" w:rsidRDefault="00676D94" w:rsidP="00676D94">
      <w:pPr>
        <w:pStyle w:val="SourceCode"/>
      </w:pPr>
      <w:r>
        <w:t xml:space="preserve">      {</w:t>
      </w:r>
    </w:p>
    <w:p w14:paraId="5B7C0747" w14:textId="77777777" w:rsidR="00676D94" w:rsidRDefault="00676D94" w:rsidP="00676D94">
      <w:pPr>
        <w:pStyle w:val="SourceCode"/>
      </w:pPr>
      <w:r>
        <w:t xml:space="preserve">        </w:t>
      </w:r>
      <w:r>
        <w:rPr>
          <w:color w:val="0000FF"/>
        </w:rPr>
        <w:t>int</w:t>
      </w:r>
      <w:r>
        <w:t xml:space="preserve"> remainder = a % b;</w:t>
      </w:r>
    </w:p>
    <w:p w14:paraId="40300E1A" w14:textId="77777777" w:rsidR="00676D94" w:rsidRDefault="00676D94" w:rsidP="00676D94">
      <w:pPr>
        <w:pStyle w:val="SourceCode"/>
      </w:pPr>
    </w:p>
    <w:p w14:paraId="0E99D716" w14:textId="77777777" w:rsidR="00676D94" w:rsidRDefault="00676D94" w:rsidP="00676D94">
      <w:pPr>
        <w:pStyle w:val="SourceCode"/>
      </w:pPr>
      <w:r>
        <w:t xml:space="preserve">        </w:t>
      </w:r>
      <w:r>
        <w:rPr>
          <w:color w:val="0000FF"/>
        </w:rPr>
        <w:t>if</w:t>
      </w:r>
      <w:r>
        <w:t xml:space="preserve"> (remainder == 0)</w:t>
      </w:r>
    </w:p>
    <w:p w14:paraId="3EDD2017" w14:textId="77777777" w:rsidR="00676D94" w:rsidRDefault="00676D94" w:rsidP="00676D94">
      <w:pPr>
        <w:pStyle w:val="SourceCode"/>
      </w:pPr>
      <w:r>
        <w:t xml:space="preserve">        {</w:t>
      </w:r>
    </w:p>
    <w:p w14:paraId="4424D591" w14:textId="77777777" w:rsidR="00676D94" w:rsidRDefault="00676D94" w:rsidP="00676D94">
      <w:pPr>
        <w:pStyle w:val="SourceCode"/>
      </w:pPr>
      <w:r>
        <w:t xml:space="preserve">          </w:t>
      </w:r>
      <w:r>
        <w:rPr>
          <w:color w:val="0000FF"/>
        </w:rPr>
        <w:t>return</w:t>
      </w:r>
      <w:r>
        <w:t xml:space="preserve"> b;</w:t>
      </w:r>
    </w:p>
    <w:p w14:paraId="5421F2E4" w14:textId="77777777" w:rsidR="00676D94" w:rsidRDefault="00676D94" w:rsidP="00676D94">
      <w:pPr>
        <w:pStyle w:val="SourceCode"/>
      </w:pPr>
      <w:r>
        <w:t xml:space="preserve">        }</w:t>
      </w:r>
    </w:p>
    <w:p w14:paraId="356FFF27" w14:textId="77777777" w:rsidR="00676D94" w:rsidRDefault="00676D94" w:rsidP="00676D94">
      <w:pPr>
        <w:pStyle w:val="SourceCode"/>
      </w:pPr>
      <w:r>
        <w:t xml:space="preserve">        </w:t>
      </w:r>
      <w:r>
        <w:rPr>
          <w:color w:val="0000FF"/>
        </w:rPr>
        <w:t>else</w:t>
      </w:r>
    </w:p>
    <w:p w14:paraId="249C4B58" w14:textId="77777777" w:rsidR="00676D94" w:rsidRDefault="00676D94" w:rsidP="00676D94">
      <w:pPr>
        <w:pStyle w:val="SourceCode"/>
      </w:pPr>
      <w:r>
        <w:t xml:space="preserve">        {</w:t>
      </w:r>
    </w:p>
    <w:p w14:paraId="1B033016" w14:textId="77777777" w:rsidR="00676D94" w:rsidRDefault="00676D94" w:rsidP="00676D94">
      <w:pPr>
        <w:pStyle w:val="SourceCode"/>
      </w:pPr>
      <w:r>
        <w:t xml:space="preserve">          </w:t>
      </w:r>
      <w:r>
        <w:rPr>
          <w:color w:val="0000FF"/>
        </w:rPr>
        <w:t>return</w:t>
      </w:r>
      <w:r>
        <w:t xml:space="preserve"> HighestCommonFactor(b, remainder);</w:t>
      </w:r>
    </w:p>
    <w:p w14:paraId="6458698C" w14:textId="77777777" w:rsidR="00676D94" w:rsidRDefault="00676D94" w:rsidP="00676D94">
      <w:pPr>
        <w:pStyle w:val="SourceCode"/>
      </w:pPr>
      <w:r>
        <w:t xml:space="preserve">        }</w:t>
      </w:r>
    </w:p>
    <w:p w14:paraId="2ED60A7C" w14:textId="77777777" w:rsidR="00676D94" w:rsidRDefault="00676D94" w:rsidP="00676D94">
      <w:pPr>
        <w:pStyle w:val="SourceCode"/>
      </w:pPr>
      <w:r>
        <w:t xml:space="preserve">      }</w:t>
      </w:r>
    </w:p>
    <w:p w14:paraId="645CFCBA" w14:textId="77777777" w:rsidR="00676D94" w:rsidRDefault="00676D94" w:rsidP="00676D94">
      <w:pPr>
        <w:pStyle w:val="SourceCode"/>
      </w:pPr>
      <w:r>
        <w:t xml:space="preserve">    }</w:t>
      </w:r>
    </w:p>
    <w:p w14:paraId="5E5868EC" w14:textId="77777777" w:rsidR="00676D94" w:rsidRDefault="00676D94" w:rsidP="00676D94">
      <w:pPr>
        <w:pStyle w:val="Heading4"/>
      </w:pPr>
      <w:r>
        <w:t>Lowest Common Multiple</w:t>
      </w:r>
    </w:p>
    <w:p w14:paraId="00BE2185" w14:textId="77777777" w:rsidR="00676D94" w:rsidRDefault="00676D94" w:rsidP="00676D94">
      <w:pPr>
        <w:pStyle w:val="Question"/>
      </w:pPr>
      <w:r>
        <w:t>Calculate LCM using the algorithm from the previous section?</w:t>
      </w:r>
    </w:p>
    <w:p w14:paraId="1918A17E" w14:textId="77777777" w:rsidR="00676D94" w:rsidRDefault="00676D94" w:rsidP="00676D94">
      <m:oMathPara>
        <m:oMath>
          <m:r>
            <w:rPr>
              <w:rFonts w:ascii="Cambria Math" w:hAnsi="Cambria Math"/>
              <w:sz w:val="20"/>
              <w:szCs w:val="20"/>
            </w:rPr>
            <m:t>lc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x,y</m:t>
              </m:r>
            </m:e>
          </m:d>
          <m:r>
            <w:rPr>
              <w:rFonts w:ascii="Cambria Math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x×y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</m:den>
          </m:f>
        </m:oMath>
      </m:oMathPara>
    </w:p>
    <w:p w14:paraId="6336C10F" w14:textId="60F81EC3" w:rsidR="007E0558" w:rsidRDefault="00676D94" w:rsidP="00676D94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73025002" w14:textId="266A9DDC" w:rsidR="002C080F" w:rsidRDefault="001751F5" w:rsidP="00C26DA9">
      <w:pPr>
        <w:pStyle w:val="Heading2"/>
      </w:pPr>
      <w:r>
        <w:lastRenderedPageBreak/>
        <w:t>Floor</w:t>
      </w:r>
      <w:r w:rsidR="00CC40F7">
        <w:t>/Ceiling</w:t>
      </w:r>
      <w:r w:rsidR="00D400CA">
        <w:t xml:space="preserve"> Functions</w:t>
      </w:r>
    </w:p>
    <w:p w14:paraId="056BC7F7" w14:textId="105DAA16" w:rsidR="00D400CA" w:rsidRDefault="00230504" w:rsidP="00230504">
      <w:pPr>
        <w:pStyle w:val="Heading3"/>
      </w:pPr>
      <w:r>
        <w:t>Definitions</w:t>
      </w:r>
    </w:p>
    <w:p w14:paraId="4A7FAFB0" w14:textId="2E99D97A" w:rsidR="001716D1" w:rsidRPr="00BA701C" w:rsidRDefault="001716D1" w:rsidP="001716D1">
      <w:pPr>
        <w:pStyle w:val="Def"/>
      </w:pPr>
      <w:r>
        <w:t>Floor – The greatest integer less than x</w:t>
      </w:r>
    </w:p>
    <w:p w14:paraId="1F83C2E3" w14:textId="77777777" w:rsidR="001716D1" w:rsidRPr="00F430CE" w:rsidRDefault="001716D1" w:rsidP="001716D1">
      <m:oMathPara>
        <m:oMath>
          <m:r>
            <w:rPr>
              <w:rFonts w:ascii="Cambria Math" w:hAnsi="Cambria Math"/>
            </w:rPr>
            <m:t>floor</m:t>
          </m:r>
          <m:r>
            <m:rPr>
              <m:scr m:val="script"/>
            </m:rPr>
            <w:rPr>
              <w:rFonts w:ascii="Cambria Math" w:hAnsi="Cambria Math"/>
            </w:rPr>
            <m:t xml:space="preserve"> : R⟶</m:t>
          </m:r>
          <m:r>
            <m:rPr>
              <m:scr m:val="double-struck"/>
            </m:rPr>
            <w:rPr>
              <w:rFonts w:ascii="Cambria Math" w:hAnsi="Cambria Math"/>
            </w:rPr>
            <m:t>Z</m:t>
          </m:r>
        </m:oMath>
      </m:oMathPara>
    </w:p>
    <w:p w14:paraId="1CD8510A" w14:textId="77777777" w:rsidR="001716D1" w:rsidRPr="00F430CE" w:rsidRDefault="001716D1" w:rsidP="001716D1">
      <m:oMathPara>
        <m:oMath>
          <m:r>
            <w:rPr>
              <w:rFonts w:ascii="Cambria Math" w:hAnsi="Cambria Math"/>
            </w:rPr>
            <m:t>floo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⌊"/>
              <m:endChr m:val="⌋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max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cr m:val="double-struck"/>
                </m:rPr>
                <w:rPr>
                  <w:rFonts w:ascii="Cambria Math" w:hAnsi="Cambria Math"/>
                </w:rPr>
                <m:t xml:space="preserve">∈Z| </m:t>
              </m:r>
              <m:r>
                <w:rPr>
                  <w:rFonts w:ascii="Cambria Math" w:hAnsi="Cambria Math"/>
                </w:rPr>
                <m:t>a≤x</m:t>
              </m:r>
            </m:e>
          </m:d>
        </m:oMath>
      </m:oMathPara>
    </w:p>
    <w:p w14:paraId="31A9A68E" w14:textId="77777777" w:rsidR="001716D1" w:rsidRDefault="001716D1" w:rsidP="001716D1">
      <w:pPr>
        <w:pStyle w:val="Def"/>
      </w:pPr>
      <w:r>
        <w:t>Ceiling – The smallest integer less than x</w:t>
      </w:r>
    </w:p>
    <w:p w14:paraId="546758B9" w14:textId="77777777" w:rsidR="001716D1" w:rsidRPr="00F430CE" w:rsidRDefault="001716D1" w:rsidP="001716D1">
      <m:oMathPara>
        <m:oMath>
          <m:r>
            <w:rPr>
              <w:rFonts w:ascii="Cambria Math" w:hAnsi="Cambria Math"/>
            </w:rPr>
            <m:t>ceiling</m:t>
          </m:r>
          <m:r>
            <m:rPr>
              <m:scr m:val="script"/>
            </m:rPr>
            <w:rPr>
              <w:rFonts w:ascii="Cambria Math" w:hAnsi="Cambria Math"/>
            </w:rPr>
            <m:t xml:space="preserve"> : R⟶</m:t>
          </m:r>
          <m:r>
            <m:rPr>
              <m:scr m:val="double-struck"/>
            </m:rPr>
            <w:rPr>
              <w:rFonts w:ascii="Cambria Math" w:hAnsi="Cambria Math"/>
            </w:rPr>
            <m:t>Z</m:t>
          </m:r>
        </m:oMath>
      </m:oMathPara>
    </w:p>
    <w:p w14:paraId="7452D492" w14:textId="7B9B2897" w:rsidR="00172A3D" w:rsidRPr="00172A3D" w:rsidRDefault="001716D1" w:rsidP="00172A3D">
      <m:oMathPara>
        <m:oMath>
          <m:r>
            <w:rPr>
              <w:rFonts w:ascii="Cambria Math" w:hAnsi="Cambria Math"/>
            </w:rPr>
            <m:t>ceilin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max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cr m:val="double-struck"/>
                </m:rPr>
                <w:rPr>
                  <w:rFonts w:ascii="Cambria Math" w:hAnsi="Cambria Math"/>
                </w:rPr>
                <m:t xml:space="preserve">∈Z| </m:t>
              </m:r>
              <m:r>
                <w:rPr>
                  <w:rFonts w:ascii="Cambria Math" w:hAnsi="Cambria Math"/>
                </w:rPr>
                <m:t>a≤x</m:t>
              </m:r>
            </m:e>
          </m:d>
        </m:oMath>
      </m:oMathPara>
    </w:p>
    <w:p w14:paraId="1D580DBF" w14:textId="669671F5" w:rsidR="00D35098" w:rsidRPr="00D35098" w:rsidRDefault="00D35098" w:rsidP="00D35098">
      <w:pPr>
        <w:pStyle w:val="TableHeader"/>
        <w:rPr>
          <w:rStyle w:val="SubtleReference"/>
        </w:rPr>
      </w:pPr>
      <w:r>
        <w:t xml:space="preserve">Figure </w:t>
      </w:r>
      <w:r w:rsidR="009C3292">
        <w:fldChar w:fldCharType="begin"/>
      </w:r>
      <w:r w:rsidR="009C3292">
        <w:instrText xml:space="preserve"> SEQ Figure \* ARABIC </w:instrText>
      </w:r>
      <w:r w:rsidR="009C3292">
        <w:fldChar w:fldCharType="separate"/>
      </w:r>
      <w:r w:rsidR="00D0544A">
        <w:rPr>
          <w:noProof/>
        </w:rPr>
        <w:t>2</w:t>
      </w:r>
      <w:r w:rsidR="009C3292">
        <w:rPr>
          <w:noProof/>
        </w:rPr>
        <w:fldChar w:fldCharType="end"/>
      </w:r>
      <w:r>
        <w:t>Floor/Ceiling</w:t>
      </w:r>
    </w:p>
    <w:p w14:paraId="11F778B3" w14:textId="6F9A291F" w:rsidR="000B6509" w:rsidRDefault="001D4474" w:rsidP="002072A4">
      <w:r w:rsidRPr="001D4474">
        <w:rPr>
          <w:noProof/>
        </w:rPr>
        <w:drawing>
          <wp:inline distT="0" distB="0" distL="0" distR="0" wp14:anchorId="082876E9" wp14:editId="41F06304">
            <wp:extent cx="2566988" cy="2647400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67902" cy="2648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A372A" w14:textId="3EB22388" w:rsidR="00621051" w:rsidRDefault="00621051" w:rsidP="00621051">
      <w:pPr>
        <w:pStyle w:val="ListBulletHeader"/>
      </w:pPr>
      <w:r>
        <w:t xml:space="preserve">Listing </w:t>
      </w:r>
      <w:r w:rsidR="009C3292">
        <w:fldChar w:fldCharType="begin"/>
      </w:r>
      <w:r w:rsidR="009C3292">
        <w:instrText xml:space="preserve"> SEQ Listing \* ARABIC </w:instrText>
      </w:r>
      <w:r w:rsidR="009C3292">
        <w:fldChar w:fldCharType="separate"/>
      </w:r>
      <w:r w:rsidR="00D0544A">
        <w:rPr>
          <w:noProof/>
        </w:rPr>
        <w:t>1</w:t>
      </w:r>
      <w:r w:rsidR="009C3292">
        <w:rPr>
          <w:noProof/>
        </w:rPr>
        <w:fldChar w:fldCharType="end"/>
      </w:r>
      <w:r>
        <w:t xml:space="preserve"> Examples</w:t>
      </w:r>
    </w:p>
    <w:p w14:paraId="5783F246" w14:textId="07C59970" w:rsidR="002D2F78" w:rsidRPr="002D2F78" w:rsidRDefault="009C3292" w:rsidP="00621051">
      <w:pPr>
        <w:pStyle w:val="ListBullet"/>
      </w:pP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⌈"/>
            <m:endChr m:val="⌉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0</m:t>
            </m:r>
          </m:e>
        </m:d>
        <m:r>
          <m:rPr>
            <m:sty m:val="p"/>
          </m:rPr>
          <w:rPr>
            <w:rFonts w:ascii="Cambria Math" w:hAnsi="Cambria Math"/>
          </w:rPr>
          <m:t>=1</m:t>
        </m:r>
      </m:oMath>
      <w:r w:rsidR="002D2F78">
        <w:t xml:space="preserve"> </w:t>
      </w:r>
    </w:p>
    <w:p w14:paraId="468BA89F" w14:textId="6A9AB3C7" w:rsidR="00110E2D" w:rsidRDefault="009C3292" w:rsidP="00621051">
      <w:pPr>
        <w:pStyle w:val="ListBullet"/>
      </w:pP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0000001</m:t>
            </m:r>
          </m:e>
        </m:d>
        <m:r>
          <m:rPr>
            <m:sty m:val="p"/>
          </m:rPr>
          <w:rPr>
            <w:rFonts w:ascii="Cambria Math" w:hAnsi="Cambria Math"/>
          </w:rPr>
          <m:t>=1</m:t>
        </m:r>
      </m:oMath>
      <w:r w:rsidR="00110E2D">
        <w:t xml:space="preserve"> </w:t>
      </w:r>
    </w:p>
    <w:p w14:paraId="47B1DA43" w14:textId="3A31051B" w:rsidR="00110E2D" w:rsidRPr="002D2F78" w:rsidRDefault="009C3292" w:rsidP="00621051">
      <w:pPr>
        <w:pStyle w:val="ListBullet"/>
      </w:pPr>
      <m:oMath>
        <m:d>
          <m:dPr>
            <m:begChr m:val="⌈"/>
            <m:endChr m:val="⌉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0000001</m:t>
            </m:r>
          </m:e>
        </m:d>
        <m:r>
          <m:rPr>
            <m:sty m:val="p"/>
          </m:rPr>
          <w:rPr>
            <w:rFonts w:ascii="Cambria Math" w:hAnsi="Cambria Math"/>
          </w:rPr>
          <m:t>=2</m:t>
        </m:r>
      </m:oMath>
      <w:r w:rsidR="00110E2D">
        <w:t xml:space="preserve"> </w:t>
      </w:r>
    </w:p>
    <w:p w14:paraId="6EC3560B" w14:textId="77777777" w:rsidR="00621051" w:rsidRDefault="009C3292" w:rsidP="00110E2D">
      <w:pPr>
        <w:pStyle w:val="ListBullet"/>
      </w:pP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9999999</m:t>
            </m:r>
          </m:e>
        </m:d>
        <m:r>
          <m:rPr>
            <m:sty m:val="p"/>
          </m:rPr>
          <w:rPr>
            <w:rFonts w:ascii="Cambria Math" w:hAnsi="Cambria Math"/>
          </w:rPr>
          <m:t>=1</m:t>
        </m:r>
      </m:oMath>
      <w:r w:rsidR="00110E2D">
        <w:t xml:space="preserve"> </w:t>
      </w:r>
    </w:p>
    <w:p w14:paraId="75581519" w14:textId="618963B7" w:rsidR="00110E2D" w:rsidRPr="002D2F78" w:rsidRDefault="009C3292" w:rsidP="00110E2D">
      <w:pPr>
        <w:pStyle w:val="ListBullet"/>
      </w:pPr>
      <m:oMath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.9999999</m:t>
            </m:r>
          </m:e>
        </m:d>
        <m:r>
          <w:rPr>
            <w:rFonts w:ascii="Cambria Math" w:hAnsi="Cambria Math"/>
          </w:rPr>
          <m:t>=2</m:t>
        </m:r>
      </m:oMath>
      <w:r w:rsidR="00110E2D">
        <w:t xml:space="preserve"> </w:t>
      </w:r>
    </w:p>
    <w:p w14:paraId="30D06E05" w14:textId="252771D8" w:rsidR="00D22A47" w:rsidRDefault="00691BE2" w:rsidP="00691BE2">
      <w:pPr>
        <w:pStyle w:val="Def"/>
      </w:pPr>
      <w:r>
        <w:t>Fractional Part</w:t>
      </w:r>
    </w:p>
    <w:p w14:paraId="41D77E14" w14:textId="77777777" w:rsidR="002504EA" w:rsidRPr="00DB4D48" w:rsidRDefault="002504EA" w:rsidP="002504EA">
      <w:r>
        <w:t>The floor gives the integer part of a real and subtracting the floor from the real gives the fractional part</w:t>
      </w:r>
    </w:p>
    <w:p w14:paraId="030C9B23" w14:textId="77777777" w:rsidR="002504EA" w:rsidRPr="0041263C" w:rsidRDefault="009C3292" w:rsidP="002504EA"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x-</m:t>
          </m:r>
          <m:d>
            <m:dPr>
              <m:begChr m:val="⌊"/>
              <m:endChr m:val="⌋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75473DBD" w14:textId="38DF898B" w:rsidR="00691BE2" w:rsidRDefault="002504EA" w:rsidP="002504EA">
      <w:r>
        <w:lastRenderedPageBreak/>
        <w:t xml:space="preserve">We can use this notation to calculate possible values of </w:t>
      </w:r>
      <m:oMath>
        <m:d>
          <m:dPr>
            <m:begChr m:val="⌊"/>
            <m:endChr m:val="⌋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+y</m:t>
            </m:r>
          </m:e>
        </m:d>
      </m:oMath>
    </w:p>
    <w:p w14:paraId="5E7AFE14" w14:textId="74C7D201" w:rsidR="0016478C" w:rsidRDefault="0016478C" w:rsidP="0016478C">
      <w:pPr>
        <w:pStyle w:val="Heading3"/>
      </w:pPr>
      <w:r>
        <w:t>Propert</w:t>
      </w:r>
      <w:r w:rsidR="00E71046">
        <w:t>y Summary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1603"/>
        <w:gridCol w:w="7027"/>
      </w:tblGrid>
      <w:tr w:rsidR="00D844FB" w14:paraId="11522FCE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0EC2457B" w14:textId="0B7338D8" w:rsidR="00D844FB" w:rsidRPr="00CB06E3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DF02898" w14:textId="633094CC" w:rsidR="00D844FB" w:rsidRPr="00D257D5" w:rsidRDefault="009C3292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x⟷x ∈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110CF325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1900AA7C" w14:textId="69A0F262" w:rsidR="00D844FB" w:rsidRPr="00E32D88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99916D0" w14:textId="35A716E4" w:rsidR="00D844FB" w:rsidRPr="00D257D5" w:rsidRDefault="00A56A8B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1&lt;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≤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&lt;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+1,  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∈R</m:t>
                </m:r>
              </m:oMath>
            </m:oMathPara>
          </w:p>
        </w:tc>
      </w:tr>
      <w:tr w:rsidR="00D844FB" w14:paraId="2C4BC89D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38D89427" w14:textId="7C21F3E7" w:rsidR="00D844FB" w:rsidRPr="00E32D88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67B88178" w14:textId="44612EA4" w:rsidR="00D844FB" w:rsidRPr="00D257D5" w:rsidRDefault="009C3292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-</m:t>
                    </m:r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-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,  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∈R</m:t>
                </m:r>
              </m:oMath>
            </m:oMathPara>
          </w:p>
        </w:tc>
      </w:tr>
      <w:tr w:rsidR="00D844FB" w14:paraId="6CC82BDC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725BF7B6" w14:textId="3545EB24" w:rsidR="00D844FB" w:rsidRPr="00ED76F3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D3B08A9" w14:textId="1F9FFDAC" w:rsidR="00D844FB" w:rsidRPr="00D257D5" w:rsidRDefault="004865AB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-</m:t>
                    </m:r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,  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∈R</m:t>
                </m:r>
              </m:oMath>
            </m:oMathPara>
          </w:p>
        </w:tc>
      </w:tr>
      <w:tr w:rsidR="00D844FB" w14:paraId="7B272301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56478969" w14:textId="28AB7636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16F6FF7" w14:textId="4EA1C410" w:rsidR="00D844FB" w:rsidRPr="00D257D5" w:rsidRDefault="009C3292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0⟷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∈Z</m:t>
                </m:r>
              </m:oMath>
            </m:oMathPara>
          </w:p>
        </w:tc>
      </w:tr>
      <w:tr w:rsidR="00D844FB" w14:paraId="6747699F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2776DA1F" w14:textId="4134C78F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59A9B60" w14:textId="3B1310D1" w:rsidR="00D844FB" w:rsidRPr="00D257D5" w:rsidRDefault="009C3292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auto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1⟷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1EEC61EB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39ABD7FF" w14:textId="6578F698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08A264F" w14:textId="01258A75" w:rsidR="00D844FB" w:rsidRPr="00D257D5" w:rsidRDefault="009C3292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⟷n≤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&lt;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n+1, 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R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0B85D6EB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6D753734" w14:textId="112344F2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4D3C6FE" w14:textId="36A55F41" w:rsidR="00D844FB" w:rsidRPr="00D257D5" w:rsidRDefault="009C3292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⟷n-1&lt;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≤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, 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R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67C318EC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2892A447" w14:textId="2B3CF1CD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CB50665" w14:textId="01701828" w:rsidR="00D844FB" w:rsidRPr="00D257D5" w:rsidRDefault="009C3292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⟷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1&lt;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≤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,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R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3D41B09B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429FF378" w14:textId="46672393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0D4C255A" w14:textId="47709DEB" w:rsidR="00D844FB" w:rsidRPr="00D257D5" w:rsidRDefault="009C3292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⟷x≤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n&lt;x+1, 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R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821802" w14:paraId="5A3F556F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4153C581" w14:textId="77777777" w:rsidR="00821802" w:rsidRDefault="00821802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5CCBB6E" w14:textId="31072FEA" w:rsidR="00821802" w:rsidRPr="00BD5353" w:rsidRDefault="009C3292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Cs/>
                <w:color w:val="auto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Cs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Cs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hAnsi="Cambria Math"/>
                        <w:iCs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Cs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=x</m:t>
                </m:r>
              </m:oMath>
            </m:oMathPara>
          </w:p>
        </w:tc>
      </w:tr>
      <w:tr w:rsidR="00000DC2" w14:paraId="55413BA3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18B8FB38" w14:textId="77777777" w:rsidR="00000DC2" w:rsidRDefault="00000DC2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0B8A573B" w14:textId="769C62EF" w:rsidR="00000DC2" w:rsidRPr="00182D63" w:rsidRDefault="009C3292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d>
                <m:dPr>
                  <m:begChr m:val="⌊"/>
                  <m:endChr m:val="⌋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+n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d>
                <m:dPr>
                  <m:begChr m:val="⌊"/>
                  <m:endChr m:val="⌋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+n</m:t>
              </m:r>
            </m:oMath>
            <w:r w:rsidR="008C6E13">
              <w:t>, if n is an integer and x a rea</w:t>
            </w:r>
            <w:r w:rsidR="007942FC">
              <w:t>l</w:t>
            </w:r>
          </w:p>
        </w:tc>
      </w:tr>
      <w:tr w:rsidR="00182D63" w14:paraId="6E7F5C0E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1B1DB3C1" w14:textId="77777777" w:rsidR="00182D63" w:rsidRDefault="00182D63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5D85BBB8" w14:textId="3F6AA910" w:rsidR="00182D63" w:rsidRPr="0086428B" w:rsidRDefault="009C3292" w:rsidP="008C6E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+n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+n,</m:t>
              </m:r>
            </m:oMath>
            <w:r w:rsidR="007942FC">
              <w:t xml:space="preserve"> if n is an integer and x a real</w:t>
            </w:r>
          </w:p>
        </w:tc>
      </w:tr>
      <w:tr w:rsidR="0086428B" w14:paraId="2280A29E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3A11E4F0" w14:textId="77777777" w:rsidR="0086428B" w:rsidRDefault="0086428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5B8899C9" w14:textId="05DD4370" w:rsidR="0086428B" w:rsidRPr="0086428B" w:rsidRDefault="0086428B" w:rsidP="007942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r>
                <w:rPr>
                  <w:rFonts w:ascii="Cambria Math" w:hAnsi="Cambria Math"/>
                </w:rPr>
                <m:t>x&lt;n→</m:t>
              </m:r>
              <m:d>
                <m:dPr>
                  <m:begChr m:val="⌊"/>
                  <m:endChr m:val="⌋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&lt;n</m:t>
              </m:r>
            </m:oMath>
            <w:r>
              <w:t>, if n is an integer and x a real</w:t>
            </w:r>
          </w:p>
        </w:tc>
      </w:tr>
      <w:tr w:rsidR="0086428B" w14:paraId="01FD4095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36D921D1" w14:textId="77777777" w:rsidR="0086428B" w:rsidRDefault="0086428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2F311C3" w14:textId="2EC4B87A" w:rsidR="0086428B" w:rsidRPr="00BF0B46" w:rsidRDefault="009451AB" w:rsidP="00864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r>
                <w:rPr>
                  <w:rFonts w:ascii="Cambria Math" w:hAnsi="Cambria Math"/>
                </w:rPr>
                <m:t>n&lt;x→n&lt;</m:t>
              </m:r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oMath>
            <w:r>
              <w:t xml:space="preserve"> if n is an integer and x a real</w:t>
            </w:r>
            <w:r w:rsidR="00BE291B">
              <w:t xml:space="preserve"> </w:t>
            </w:r>
          </w:p>
        </w:tc>
      </w:tr>
      <w:tr w:rsidR="00BF0B46" w14:paraId="61C1CF0E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24A643B4" w14:textId="77777777" w:rsidR="00BF0B46" w:rsidRDefault="00BF0B46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9801567" w14:textId="01681427" w:rsidR="00BF0B46" w:rsidRPr="003E0D10" w:rsidRDefault="009C3292" w:rsidP="009451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dPr>
                    <m:e>
                      <m:d>
                        <m:dPr>
                          <m:begChr m:val="⌈"/>
                          <m:endChr m:val="⌉"/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</m:d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=</m:t>
              </m:r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</m:e>
              </m:d>
            </m:oMath>
            <w:r w:rsidR="003E0D1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f f is continuous, monotonically increasing with the property that </w:t>
            </w:r>
            <w:r w:rsidR="006B5E48" w:rsidRPr="006B5E48">
              <w:rPr>
                <w:rFonts w:ascii="Cambria Math" w:hAnsi="Cambria Math"/>
                <w:sz w:val="20"/>
                <w:szCs w:val="20"/>
              </w:rPr>
              <w:t xml:space="preserve">if 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f(x</m:t>
              </m:r>
              <m:r>
                <m:rPr>
                  <m:scr m:val="double-struck"/>
                </m:rPr>
                <w:rPr>
                  <w:rFonts w:ascii="Cambria Math" w:hAnsi="Cambria Math"/>
                  <w:sz w:val="20"/>
                  <w:szCs w:val="20"/>
                </w:rPr>
                <m:t>)∈Z</m:t>
              </m:r>
            </m:oMath>
            <w:r w:rsidR="006B5E48" w:rsidRPr="006B5E48">
              <w:rPr>
                <w:rFonts w:ascii="Cambria Math" w:hAnsi="Cambria Math"/>
                <w:sz w:val="20"/>
                <w:szCs w:val="20"/>
              </w:rPr>
              <w:t xml:space="preserve"> then 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cr m:val="double-struck"/>
                </m:rPr>
                <w:rPr>
                  <w:rFonts w:ascii="Cambria Math" w:hAnsi="Cambria Math"/>
                  <w:sz w:val="20"/>
                  <w:szCs w:val="20"/>
                </w:rPr>
                <m:t>∈Z</m:t>
              </m:r>
            </m:oMath>
          </w:p>
        </w:tc>
      </w:tr>
    </w:tbl>
    <w:p w14:paraId="59D135DB" w14:textId="77777777" w:rsidR="0016478C" w:rsidRPr="0016478C" w:rsidRDefault="0016478C" w:rsidP="0016478C"/>
    <w:p w14:paraId="5021AB72" w14:textId="77777777" w:rsidR="00DF05AD" w:rsidRDefault="00DF05AD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7076CC" w:themeColor="text2" w:themeTint="99"/>
          <w:sz w:val="20"/>
          <w:szCs w:val="24"/>
        </w:rPr>
      </w:pPr>
      <w:r>
        <w:br w:type="page"/>
      </w:r>
    </w:p>
    <w:p w14:paraId="1AFC97CA" w14:textId="21D483B2" w:rsidR="00CD41DC" w:rsidRDefault="00CD41DC" w:rsidP="00CD41DC">
      <w:pPr>
        <w:pStyle w:val="Heading3"/>
      </w:pPr>
      <w:r>
        <w:lastRenderedPageBreak/>
        <w:t>Property Detail</w:t>
      </w:r>
    </w:p>
    <w:p w14:paraId="6908A2EE" w14:textId="69F96734" w:rsidR="00375983" w:rsidRPr="00D257D5" w:rsidRDefault="008A1FC7" w:rsidP="00375983">
      <w:pPr>
        <w:pStyle w:val="Heading4"/>
        <w:rPr>
          <w:rFonts w:ascii="Times New Roman" w:eastAsia="Times New Roman" w:hAnsi="Times New Roman" w:cs="Times New Roman"/>
        </w:rPr>
      </w:pPr>
      <w:r>
        <w:rPr>
          <w:bCs/>
        </w:rPr>
        <w:t xml:space="preserve">Property 7 </w:t>
      </w:r>
      <m:oMath>
        <m:d>
          <m:dPr>
            <m:begChr m:val="⌊"/>
            <m:endChr m:val="⌋"/>
            <m:ctrlPr>
              <w:rPr>
                <w:rFonts w:ascii="Cambria Math" w:hAnsi="Cambria Math"/>
                <w:bCs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</w:rPr>
          <m:t>=n</m:t>
        </m:r>
        <m:r>
          <m:rPr>
            <m:sty m:val="b"/>
          </m:rPr>
          <w:rPr>
            <w:rFonts w:ascii="Cambria Math" w:hAnsi="Cambria Math"/>
          </w:rPr>
          <m:t>⟷n≤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b"/>
          </m:rPr>
          <w:rPr>
            <w:rFonts w:ascii="Cambria Math" w:hAnsi="Cambria Math"/>
          </w:rPr>
          <m:t>&lt;</m:t>
        </m:r>
        <m:r>
          <m:rPr>
            <m:sty m:val="bi"/>
          </m:rPr>
          <w:rPr>
            <w:rFonts w:ascii="Cambria Math" w:hAnsi="Cambria Math"/>
          </w:rPr>
          <m:t>n+1, x</m:t>
        </m:r>
        <m:r>
          <m:rPr>
            <m:sty m:val="b"/>
          </m:rPr>
          <w:rPr>
            <w:rFonts w:ascii="Cambria Math" w:hAnsi="Cambria Math"/>
          </w:rPr>
          <m:t xml:space="preserve"> </m:t>
        </m:r>
        <m:r>
          <m:rPr>
            <m:sty m:val="b"/>
          </m:rPr>
          <w:rPr>
            <w:rFonts w:ascii="Cambria Math" w:hAnsi="Cambria Math" w:cs="Cambria Math"/>
          </w:rPr>
          <m:t>∉</m:t>
        </m:r>
        <m:r>
          <m:rPr>
            <m:scr m:val="double-struck"/>
            <m:sty m:val="b"/>
          </m:rPr>
          <w:rPr>
            <w:rFonts w:ascii="Cambria Math" w:hAnsi="Cambria Math"/>
          </w:rPr>
          <m:t xml:space="preserve"> R, </m:t>
        </m:r>
        <m:r>
          <m:rPr>
            <m:sty m:val="b"/>
          </m:rPr>
          <w:rPr>
            <w:rFonts w:ascii="Cambria Math" w:hAnsi="Cambria Math"/>
          </w:rPr>
          <m:t>n</m:t>
        </m:r>
        <m:r>
          <m:rPr>
            <m:sty m:val="b"/>
          </m:rPr>
          <w:rPr>
            <w:rFonts w:ascii="Cambria Math" w:hAnsi="Cambria Math" w:cs="Cambria Math"/>
          </w:rPr>
          <m:t>∉</m:t>
        </m:r>
        <m:r>
          <m:rPr>
            <m:scr m:val="double-struck"/>
            <m:sty m:val="b"/>
          </m:rPr>
          <w:rPr>
            <w:rFonts w:ascii="Cambria Math" w:hAnsi="Cambria Math"/>
          </w:rPr>
          <m:t>Z</m:t>
        </m:r>
      </m:oMath>
    </w:p>
    <w:p w14:paraId="70CD036D" w14:textId="2FA3F816" w:rsidR="00CD41DC" w:rsidRPr="00CD41DC" w:rsidRDefault="00D71C1F" w:rsidP="00375983">
      <w:pPr>
        <w:pStyle w:val="Heading4"/>
      </w:pPr>
      <w:r w:rsidRPr="00D618B8">
        <w:rPr>
          <w:noProof/>
        </w:rPr>
        <w:drawing>
          <wp:inline distT="0" distB="0" distL="0" distR="0" wp14:anchorId="407130CB" wp14:editId="5169BC8D">
            <wp:extent cx="1604963" cy="160496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07725" cy="160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8C413" w14:textId="207C7C51" w:rsidR="00382B60" w:rsidRPr="006B2CB0" w:rsidRDefault="00382B60" w:rsidP="006B2CB0">
      <w:pPr>
        <w:pStyle w:val="Heading4"/>
      </w:pPr>
      <w:r w:rsidRPr="006B2CB0">
        <w:t>Property 8</w:t>
      </w:r>
      <m:oMath>
        <m:r>
          <m:rPr>
            <m:sty m:val="b"/>
          </m:rPr>
          <w:rPr>
            <w:rFonts w:ascii="Cambria Math" w:hAnsi="Cambria Math"/>
          </w:rPr>
          <m:t xml:space="preserve">  </m:t>
        </m:r>
        <m:d>
          <m:dPr>
            <m:begChr m:val="⌈"/>
            <m:endChr m:val="⌉"/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d>
        <m:r>
          <m:rPr>
            <m:sty m:val="b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b"/>
          </m:rPr>
          <w:rPr>
            <w:rFonts w:ascii="Cambria Math" w:hAnsi="Cambria Math"/>
          </w:rPr>
          <m:t>⟷n-1&lt;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b"/>
          </m:rPr>
          <w:rPr>
            <w:rFonts w:ascii="Cambria Math" w:hAnsi="Cambria Math"/>
          </w:rPr>
          <m:t xml:space="preserve">≤, 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cr m:val="double-struck"/>
            <m:sty m:val="b"/>
          </m:rPr>
          <w:rPr>
            <w:rFonts w:ascii="Cambria Math" w:hAnsi="Cambria Math"/>
          </w:rPr>
          <m:t xml:space="preserve"> ∉ R, </m:t>
        </m:r>
        <m:r>
          <m:rPr>
            <m:sty m:val="b"/>
          </m:rPr>
          <w:rPr>
            <w:rFonts w:ascii="Cambria Math" w:hAnsi="Cambria Math"/>
          </w:rPr>
          <m:t>n</m:t>
        </m:r>
        <m:r>
          <m:rPr>
            <m:scr m:val="double-struck"/>
            <m:sty m:val="b"/>
          </m:rPr>
          <w:rPr>
            <w:rFonts w:ascii="Cambria Math" w:hAnsi="Cambria Math"/>
          </w:rPr>
          <m:t>∉Z</m:t>
        </m:r>
      </m:oMath>
    </w:p>
    <w:p w14:paraId="553686C7" w14:textId="6DFA2FA6" w:rsidR="00CD41DC" w:rsidRDefault="00D06D4B" w:rsidP="00DF05AD">
      <w:pPr>
        <w:pStyle w:val="Heading4"/>
      </w:pPr>
      <w:r w:rsidRPr="00FB161B">
        <w:rPr>
          <w:noProof/>
        </w:rPr>
        <w:drawing>
          <wp:inline distT="0" distB="0" distL="0" distR="0" wp14:anchorId="3202E0A0" wp14:editId="33703491">
            <wp:extent cx="1509713" cy="1329063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510848" cy="1330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DE256" w14:textId="77777777" w:rsidR="00F544C4" w:rsidRDefault="00F544C4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71D1DC48" w14:textId="79F19714" w:rsidR="00CD41DC" w:rsidRDefault="00785FDE" w:rsidP="00DF05AD">
      <w:pPr>
        <w:pStyle w:val="Heading4"/>
      </w:pPr>
      <w:r w:rsidRPr="006B2CB0">
        <w:lastRenderedPageBreak/>
        <w:t xml:space="preserve">Property </w:t>
      </w:r>
      <w:r>
        <w:t xml:space="preserve">16 </w:t>
      </w:r>
    </w:p>
    <w:p w14:paraId="528FC4AD" w14:textId="77777777" w:rsidR="00F544C4" w:rsidRDefault="00F544C4" w:rsidP="00F544C4">
      <w:r>
        <w:t>If we define function</w:t>
      </w:r>
    </w:p>
    <w:p w14:paraId="7078F6CA" w14:textId="77777777" w:rsidR="00F544C4" w:rsidRDefault="00F544C4" w:rsidP="00F544C4">
      <m:oMathPara>
        <m:oMath>
          <m:r>
            <w:rPr>
              <w:rFonts w:ascii="Cambria Math" w:hAnsi="Cambria Math"/>
            </w:rPr>
            <m:t>f</m:t>
          </m:r>
          <m:r>
            <m:rPr>
              <m:scr m:val="double-struck"/>
            </m:rPr>
            <w:rPr>
              <w:rFonts w:ascii="Cambria Math" w:hAnsi="Cambria Math"/>
            </w:rPr>
            <m:t>:R'⟶R |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m:rPr>
              <m:scr m:val="double-struck"/>
            </m:rPr>
            <w:rPr>
              <w:rFonts w:ascii="Cambria Math" w:hAnsi="Cambria Math"/>
            </w:rPr>
            <m:t xml:space="preserve">⊆ R </m:t>
          </m:r>
          <m:r>
            <w:rPr>
              <w:rFonts w:ascii="Cambria Math" w:hAnsi="Cambria Math"/>
            </w:rPr>
            <m:t xml:space="preserve">is the domain of f </m:t>
          </m:r>
        </m:oMath>
      </m:oMathPara>
    </w:p>
    <w:p w14:paraId="6BA08A55" w14:textId="77777777" w:rsidR="00F544C4" w:rsidRDefault="00F544C4" w:rsidP="00F544C4">
      <w:r>
        <w:t xml:space="preserve">where </w:t>
      </w:r>
      <m:oMath>
        <m:r>
          <w:rPr>
            <w:rFonts w:ascii="Cambria Math" w:hAnsi="Cambria Math"/>
          </w:rPr>
          <m:t>f</m:t>
        </m:r>
      </m:oMath>
      <w:r>
        <w:t xml:space="preserve"> is  </w:t>
      </w:r>
      <w:r w:rsidRPr="005430AF">
        <w:rPr>
          <w:rStyle w:val="Strong"/>
        </w:rPr>
        <w:t>continuous</w:t>
      </w:r>
      <w:r>
        <w:t xml:space="preserve"> and </w:t>
      </w:r>
      <w:r w:rsidRPr="005430AF">
        <w:rPr>
          <w:rStyle w:val="Strong"/>
        </w:rPr>
        <w:t>monotonically increasing</w:t>
      </w:r>
      <w:r>
        <w:t xml:space="preserve"> and where </w:t>
      </w:r>
      <m:oMath>
        <m:r>
          <w:rPr>
            <w:rFonts w:ascii="Cambria Math" w:hAnsi="Cambria Math"/>
          </w:rPr>
          <m:t>f</m:t>
        </m:r>
      </m:oMath>
      <w:r>
        <w:t xml:space="preserve"> has the following special property</w:t>
      </w:r>
    </w:p>
    <w:p w14:paraId="08E7CEE7" w14:textId="77777777" w:rsidR="00F544C4" w:rsidRPr="00D806B4" w:rsidRDefault="00F544C4" w:rsidP="00F544C4">
      <w:r w:rsidRPr="00EE3E04">
        <w:rPr>
          <w:rStyle w:val="Strong"/>
        </w:rPr>
        <w:t>Property P:</w:t>
      </w:r>
      <w:r>
        <w:tab/>
        <w:t xml:space="preserve">if </w:t>
      </w:r>
      <m:oMath>
        <m:r>
          <w:rPr>
            <w:rFonts w:ascii="Cambria Math" w:hAnsi="Cambria Math"/>
          </w:rPr>
          <m:t>f(x</m:t>
        </m:r>
        <m:r>
          <m:rPr>
            <m:scr m:val="double-struck"/>
          </m:rPr>
          <w:rPr>
            <w:rFonts w:ascii="Cambria Math" w:hAnsi="Cambria Math"/>
          </w:rPr>
          <m:t>)∈Z</m:t>
        </m:r>
      </m:oMath>
      <w:r>
        <w:t xml:space="preserve"> then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</m:rPr>
          <w:rPr>
            <w:rFonts w:ascii="Cambria Math" w:hAnsi="Cambria Math"/>
          </w:rPr>
          <m:t>∈Z</m:t>
        </m:r>
      </m:oMath>
    </w:p>
    <w:p w14:paraId="3FF9164F" w14:textId="77777777" w:rsidR="00F544C4" w:rsidRDefault="00F544C4" w:rsidP="00F544C4">
      <w:r>
        <w:t xml:space="preserve">Then for all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</m:rPr>
          <w:rPr>
            <w:rFonts w:ascii="Cambria Math" w:hAnsi="Cambria Math"/>
          </w:rPr>
          <m:t>∈R'</m:t>
        </m:r>
      </m:oMath>
      <w:r>
        <w:t xml:space="preserve"> for which the property P holds </w:t>
      </w:r>
    </w:p>
    <w:p w14:paraId="51D9BCD9" w14:textId="77777777" w:rsidR="00F544C4" w:rsidRPr="00B556AB" w:rsidRDefault="009C3292" w:rsidP="00F544C4">
      <m:oMathPara>
        <m:oMathParaPr>
          <m:jc m:val="left"/>
        </m:oMathParaPr>
        <m:oMath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⌈"/>
                      <m:endChr m:val="⌉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d>
            </m:e>
          </m:d>
          <m:r>
            <w:rPr>
              <w:rFonts w:ascii="Cambria Math" w:hAnsi="Cambria Math"/>
            </w:rPr>
            <m:t>=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d>
        </m:oMath>
      </m:oMathPara>
    </w:p>
    <w:p w14:paraId="292EBD1B" w14:textId="77777777" w:rsidR="00F544C4" w:rsidRDefault="00F544C4" w:rsidP="00F544C4">
      <w:pPr>
        <w:pStyle w:val="Heading4"/>
      </w:pPr>
      <w:r>
        <w:t>Proof</w:t>
      </w:r>
    </w:p>
    <w:p w14:paraId="01197A59" w14:textId="77777777" w:rsidR="00F544C4" w:rsidRDefault="00F544C4" w:rsidP="00F544C4">
      <w:r>
        <w:t xml:space="preserve">In the simple case where </w:t>
      </w:r>
      <m:oMath>
        <m:r>
          <w:rPr>
            <w:rFonts w:ascii="Cambria Math" w:hAnsi="Cambria Math"/>
          </w:rPr>
          <m:t>x=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we have nothing to do. We hence focus on the case where </w:t>
      </w:r>
      <m:oMath>
        <m:r>
          <w:rPr>
            <w:rFonts w:ascii="Cambria Math" w:hAnsi="Cambria Math"/>
          </w:rPr>
          <m:t>x≠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. </w:t>
      </w:r>
    </w:p>
    <w:p w14:paraId="49774B06" w14:textId="77777777" w:rsidR="00F544C4" w:rsidRDefault="00F544C4" w:rsidP="00F544C4">
      <w:pPr>
        <w:pStyle w:val="Caption"/>
        <w:ind w:left="0"/>
      </w:pPr>
      <m:oMath>
        <m:r>
          <w:rPr>
            <w:rFonts w:ascii="Cambria Math" w:hAnsi="Cambria Math"/>
          </w:rPr>
          <m:t>x≠</m:t>
        </m:r>
        <m:d>
          <m:dPr>
            <m:begChr m:val="⌈"/>
            <m:endChr m:val="⌉"/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→x≤</m:t>
        </m:r>
        <m:d>
          <m:dPr>
            <m:begChr m:val="⌈"/>
            <m:endChr m:val="⌉"/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</w:t>
      </w:r>
      <w:r>
        <w:tab/>
      </w:r>
      <w:r>
        <w:tab/>
      </w:r>
      <w:r>
        <w:tab/>
        <w:t>From the definition of the ceiling function</w:t>
      </w:r>
    </w:p>
    <w:p w14:paraId="008602D8" w14:textId="77777777" w:rsidR="00F544C4" w:rsidRDefault="00F544C4" w:rsidP="00F544C4">
      <w:pPr>
        <w:pStyle w:val="Caption"/>
        <w:ind w:left="0"/>
      </w:pPr>
      <m:oMath>
        <m:r>
          <w:rPr>
            <w:rFonts w:ascii="Cambria Math" w:hAnsi="Cambria Math"/>
          </w:rPr>
          <m:t>x≤</m:t>
        </m:r>
        <m:d>
          <m:dPr>
            <m:begChr m:val="⌈"/>
            <m:endChr m:val="⌉"/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→f</m:t>
        </m:r>
        <m:d>
          <m:dPr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≤f</m:t>
        </m:r>
        <m:d>
          <m:dPr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hAnsi="Cambria Math"/>
                    <w:bCs w:val="0"/>
                    <w:spacing w:val="0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d>
      </m:oMath>
      <w:r>
        <w:tab/>
      </w:r>
      <w:r>
        <w:tab/>
      </w:r>
      <w:r>
        <w:tab/>
        <w:t>Because</w:t>
      </w:r>
      <m:oMath>
        <m:r>
          <w:rPr>
            <w:rFonts w:ascii="Cambria Math" w:hAnsi="Cambria Math"/>
          </w:rPr>
          <m:t xml:space="preserve"> f</m:t>
        </m:r>
      </m:oMath>
      <w:r>
        <w:t xml:space="preserve"> is monotonically increasing </w:t>
      </w:r>
    </w:p>
    <w:p w14:paraId="3027D95C" w14:textId="77777777" w:rsidR="00F544C4" w:rsidRDefault="00F544C4" w:rsidP="00F544C4">
      <w:pPr>
        <w:pStyle w:val="Caption"/>
        <w:ind w:left="0"/>
      </w:pPr>
      <w:r w:rsidRPr="00B10FCA">
        <w:rPr>
          <w:szCs w:val="20"/>
        </w:rPr>
        <w:t xml:space="preserve"> </w:t>
      </w:r>
      <m:oMath>
        <m:r>
          <w:rPr>
            <w:rFonts w:ascii="Cambria Math" w:hAnsi="Cambria Math"/>
            <w:szCs w:val="20"/>
          </w:rPr>
          <m:t>f</m:t>
        </m:r>
        <m:d>
          <m:dPr>
            <m:ctrlPr>
              <w:rPr>
                <w:rFonts w:ascii="Cambria Math" w:hAnsi="Cambria Math"/>
                <w:bCs w:val="0"/>
                <w:spacing w:val="0"/>
                <w:szCs w:val="20"/>
              </w:rPr>
            </m:ctrlPr>
          </m:dPr>
          <m:e>
            <m:r>
              <w:rPr>
                <w:rFonts w:ascii="Cambria Math" w:hAnsi="Cambria Math"/>
                <w:szCs w:val="20"/>
              </w:rPr>
              <m:t>x</m:t>
            </m:r>
          </m:e>
        </m:d>
        <m:r>
          <w:rPr>
            <w:rFonts w:ascii="Cambria Math" w:hAnsi="Cambria Math"/>
            <w:szCs w:val="20"/>
          </w:rPr>
          <m:t>≤f</m:t>
        </m:r>
        <m:d>
          <m:dPr>
            <m:ctrlPr>
              <w:rPr>
                <w:rFonts w:ascii="Cambria Math" w:hAnsi="Cambria Math"/>
                <w:bCs w:val="0"/>
                <w:spacing w:val="0"/>
                <w:szCs w:val="20"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hAnsi="Cambria Math"/>
                    <w:bCs w:val="0"/>
                    <w:spacing w:val="0"/>
                    <w:szCs w:val="20"/>
                  </w:rPr>
                </m:ctrlPr>
              </m:dPr>
              <m:e>
                <m:r>
                  <w:rPr>
                    <w:rFonts w:ascii="Cambria Math" w:hAnsi="Cambria Math"/>
                    <w:szCs w:val="20"/>
                  </w:rPr>
                  <m:t>x</m:t>
                </m:r>
              </m:e>
            </m:d>
          </m:e>
        </m:d>
        <m:r>
          <w:rPr>
            <w:rFonts w:ascii="Cambria Math" w:hAnsi="Cambria Math"/>
            <w:szCs w:val="20"/>
          </w:rPr>
          <m:t>→</m:t>
        </m:r>
      </m:oMath>
      <w:r w:rsidRPr="00B10FCA">
        <w:rPr>
          <w:szCs w:val="20"/>
        </w:rPr>
        <w:t xml:space="preserve">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Cs/>
                <w:szCs w:val="20"/>
              </w:rPr>
            </m:ctrlPr>
          </m:dPr>
          <m:e>
            <m:r>
              <w:rPr>
                <w:rFonts w:ascii="Cambria Math" w:hAnsi="Cambria Math"/>
                <w:szCs w:val="20"/>
              </w:rPr>
              <m:t>f</m:t>
            </m:r>
            <m:r>
              <w:rPr>
                <w:rFonts w:ascii="Cambria Math" w:hAnsi="Cambria Math"/>
                <w:spacing w:val="0"/>
                <w:szCs w:val="20"/>
              </w:rPr>
              <m:t>(</m:t>
            </m:r>
            <m:r>
              <w:rPr>
                <w:rFonts w:ascii="Cambria Math" w:hAnsi="Cambria Math"/>
                <w:szCs w:val="20"/>
              </w:rPr>
              <m:t>x</m:t>
            </m:r>
            <m:r>
              <w:rPr>
                <w:rFonts w:ascii="Cambria Math" w:hAnsi="Cambria Math"/>
                <w:spacing w:val="0"/>
                <w:szCs w:val="20"/>
              </w:rPr>
              <m:t>)</m:t>
            </m:r>
          </m:e>
        </m:d>
        <m:r>
          <w:rPr>
            <w:rFonts w:ascii="Cambria Math" w:hAnsi="Cambria Math"/>
            <w:szCs w:val="20"/>
          </w:rPr>
          <m:t>≤</m:t>
        </m:r>
        <m:d>
          <m:dPr>
            <m:begChr m:val="⌈"/>
            <m:endChr m:val="⌉"/>
            <m:ctrlPr>
              <w:rPr>
                <w:rFonts w:ascii="Cambria Math" w:hAnsi="Cambria Math"/>
                <w:i w:val="0"/>
                <w:szCs w:val="20"/>
              </w:rPr>
            </m:ctrlPr>
          </m:dPr>
          <m:e>
            <m:r>
              <w:rPr>
                <w:rFonts w:ascii="Cambria Math" w:hAnsi="Cambria Math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bCs w:val="0"/>
                    <w:spacing w:val="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bCs w:val="0"/>
                        <w:spacing w:val="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0"/>
                      </w:rPr>
                      <m:t>x</m:t>
                    </m:r>
                  </m:e>
                </m:d>
              </m:e>
            </m:d>
          </m:e>
        </m:d>
      </m:oMath>
      <w:r>
        <w:tab/>
        <w:t>Because ceiling is non decreasing</w:t>
      </w:r>
    </w:p>
    <w:p w14:paraId="03CA5D71" w14:textId="77777777" w:rsidR="00F544C4" w:rsidRDefault="00F544C4" w:rsidP="00F544C4">
      <w:r>
        <w:t xml:space="preserve">Assume </w:t>
      </w:r>
    </w:p>
    <w:p w14:paraId="056F6DD1" w14:textId="77777777" w:rsidR="00F544C4" w:rsidRPr="004F58F4" w:rsidRDefault="009C3292" w:rsidP="00F544C4">
      <w:pPr>
        <w:rPr>
          <w:sz w:val="20"/>
          <w:szCs w:val="20"/>
        </w:rPr>
      </w:pPr>
      <m:oMathPara>
        <m:oMathParaPr>
          <m:jc m:val="left"/>
        </m:oMathParaPr>
        <m:oMath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)</m:t>
              </m:r>
            </m:e>
          </m:d>
          <m:r>
            <w:rPr>
              <w:rFonts w:ascii="Cambria Math" w:hAnsi="Cambria Math"/>
              <w:sz w:val="20"/>
              <w:szCs w:val="20"/>
            </w:rPr>
            <m:t>&lt;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d>
                    <m:dPr>
                      <m:begChr m:val="⌈"/>
                      <m:endChr m:val="⌉"/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</m:e>
              </m:d>
            </m:e>
          </m:d>
        </m:oMath>
      </m:oMathPara>
    </w:p>
    <w:p w14:paraId="1ED497C6" w14:textId="77777777" w:rsidR="00F544C4" w:rsidRPr="00C875B4" w:rsidRDefault="009C3292" w:rsidP="00F544C4">
      <w:pPr>
        <w:rPr>
          <w:iCs/>
          <w:sz w:val="20"/>
          <w:szCs w:val="20"/>
        </w:rPr>
      </w:pPr>
      <m:oMath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  <m:r>
          <w:rPr>
            <w:rFonts w:ascii="Cambria Math" w:hAnsi="Cambria Math"/>
            <w:sz w:val="20"/>
            <w:szCs w:val="20"/>
          </w:rPr>
          <m:t>&lt;</m:t>
        </m:r>
        <m:d>
          <m:dPr>
            <m:begChr m:val="⌈"/>
            <m:endChr m:val="⌉"/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</m:e>
        </m:d>
        <m:r>
          <w:rPr>
            <w:rFonts w:ascii="Cambria Math" w:hAnsi="Cambria Math"/>
            <w:sz w:val="20"/>
            <w:szCs w:val="20"/>
          </w:rPr>
          <m:t>→</m:t>
        </m:r>
        <m:d>
          <m:dPr>
            <m:begChr m:val="⌈"/>
            <m:endChr m:val="⌉"/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</m:e>
        </m:d>
        <m:r>
          <w:rPr>
            <w:rFonts w:ascii="Cambria Math" w:hAnsi="Cambria Math"/>
            <w:sz w:val="20"/>
            <w:szCs w:val="20"/>
          </w:rPr>
          <m:t>-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  <m:r>
          <w:rPr>
            <w:rFonts w:ascii="Cambria Math" w:hAnsi="Cambria Math"/>
            <w:sz w:val="20"/>
            <w:szCs w:val="20"/>
          </w:rPr>
          <m:t>≥1</m:t>
        </m:r>
      </m:oMath>
      <w:r w:rsidR="00F544C4">
        <w:rPr>
          <w:iCs/>
          <w:sz w:val="20"/>
          <w:szCs w:val="20"/>
        </w:rPr>
        <w:tab/>
      </w:r>
      <w:r w:rsidR="00F544C4">
        <w:rPr>
          <w:iCs/>
          <w:sz w:val="20"/>
          <w:szCs w:val="20"/>
        </w:rPr>
        <w:tab/>
      </w:r>
      <w:r w:rsidR="00F544C4" w:rsidRPr="00732524">
        <w:rPr>
          <w:rFonts w:asciiTheme="majorHAnsi" w:hAnsiTheme="majorHAnsi"/>
          <w:i/>
          <w:sz w:val="20"/>
          <w:szCs w:val="20"/>
        </w:rPr>
        <w:t>Because ceiling only deals in integers</w:t>
      </w:r>
    </w:p>
    <w:p w14:paraId="5CCF4289" w14:textId="77777777" w:rsidR="00F544C4" w:rsidRDefault="00F544C4" w:rsidP="00F544C4">
      <w:r>
        <w:t xml:space="preserve">This means the monotonically increasing function f must increase above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</m:oMath>
      <w:r>
        <w:rPr>
          <w:iCs/>
          <w:sz w:val="20"/>
          <w:szCs w:val="20"/>
        </w:rPr>
        <w:t xml:space="preserve"> </w:t>
      </w:r>
      <w:r w:rsidRPr="00401190">
        <w:t>in order to make it possibl</w:t>
      </w:r>
      <w:r>
        <w:t xml:space="preserve">e for </w:t>
      </w:r>
      <m:oMath>
        <m:d>
          <m:dPr>
            <m:begChr m:val="⌈"/>
            <m:endChr m:val="⌉"/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</m:e>
        </m:d>
        <m:r>
          <w:rPr>
            <w:rFonts w:ascii="Cambria Math" w:hAnsi="Cambria Math"/>
            <w:sz w:val="20"/>
            <w:szCs w:val="20"/>
          </w:rPr>
          <m:t>-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  <m:r>
          <w:rPr>
            <w:rFonts w:ascii="Cambria Math" w:hAnsi="Cambria Math"/>
            <w:sz w:val="20"/>
            <w:szCs w:val="20"/>
          </w:rPr>
          <m:t>≥</m:t>
        </m:r>
      </m:oMath>
      <w:r>
        <w:rPr>
          <w:iCs/>
          <w:sz w:val="20"/>
          <w:szCs w:val="20"/>
        </w:rPr>
        <w:t xml:space="preserve"> </w:t>
      </w:r>
      <w:r w:rsidRPr="006F482F">
        <w:t>This means that the following two things must be true</w:t>
      </w:r>
    </w:p>
    <w:p w14:paraId="16385B6D" w14:textId="77777777" w:rsidR="00F544C4" w:rsidRDefault="00F544C4" w:rsidP="00F544C4">
      <w:pPr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>∀y| x≤y&lt;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x</m:t>
            </m:r>
          </m:e>
        </m:d>
      </m:oMath>
      <w:r w:rsidRPr="006E41B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</w:p>
    <w:p w14:paraId="0B1811B5" w14:textId="77777777" w:rsidR="00F544C4" w:rsidRPr="00E85D34" w:rsidRDefault="00F544C4" w:rsidP="00F544C4">
      <w:pPr>
        <w:rPr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</w:rPr>
            <m:t>f</m:t>
          </m:r>
          <m:d>
            <m:dPr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f(</m:t>
              </m:r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)</m:t>
              </m:r>
            </m:e>
          </m:d>
        </m:oMath>
      </m:oMathPara>
    </w:p>
    <w:p w14:paraId="356C0D91" w14:textId="77777777" w:rsidR="00F544C4" w:rsidRDefault="00F544C4" w:rsidP="00F544C4">
      <w:pPr>
        <w:rPr>
          <w:sz w:val="20"/>
          <w:szCs w:val="20"/>
        </w:rPr>
      </w:pPr>
      <w:r>
        <w:t xml:space="preserve">The special property P means that y must be an integer as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f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</m:oMath>
      <w:r>
        <w:rPr>
          <w:sz w:val="20"/>
          <w:szCs w:val="20"/>
        </w:rPr>
        <w:t xml:space="preserve"> </w:t>
      </w:r>
      <w:r w:rsidRPr="00F35710">
        <w:t xml:space="preserve">is by definition an integer. But there cannot be an integer between x and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F35710">
        <w:t xml:space="preserve">  so we have a contradiction and hence it is not possible for</w:t>
      </w:r>
      <w:r>
        <w:rPr>
          <w:sz w:val="20"/>
          <w:szCs w:val="20"/>
        </w:rPr>
        <w:t xml:space="preserve"> </w:t>
      </w:r>
    </w:p>
    <w:p w14:paraId="417570DC" w14:textId="6C600E0B" w:rsidR="00B102D1" w:rsidRDefault="00F544C4" w:rsidP="009C7180">
      <w:pPr>
        <w:rPr>
          <w:sz w:val="20"/>
          <w:szCs w:val="20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w:br/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)</m:t>
              </m:r>
            </m:e>
          </m:d>
          <m:r>
            <w:rPr>
              <w:rFonts w:ascii="Cambria Math" w:hAnsi="Cambria Math"/>
              <w:sz w:val="20"/>
              <w:szCs w:val="20"/>
            </w:rPr>
            <m:t>&lt;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d>
                    <m:dPr>
                      <m:begChr m:val="⌈"/>
                      <m:endChr m:val="⌉"/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</m:e>
              </m:d>
            </m:e>
          </m:d>
        </m:oMath>
      </m:oMathPara>
      <w:r>
        <w:rPr>
          <w:sz w:val="20"/>
          <w:szCs w:val="20"/>
        </w:rPr>
        <w:t xml:space="preserve"> and hence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  <m:r>
          <w:rPr>
            <w:rFonts w:ascii="Cambria Math" w:hAnsi="Cambria Math"/>
            <w:sz w:val="20"/>
            <w:szCs w:val="20"/>
          </w:rPr>
          <m:t>=</m:t>
        </m:r>
        <m:d>
          <m:dPr>
            <m:begChr m:val="⌈"/>
            <m:endChr m:val="⌉"/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</m:e>
        </m:d>
      </m:oMath>
    </w:p>
    <w:p w14:paraId="3C079F5A" w14:textId="0B791425" w:rsidR="007E0558" w:rsidRDefault="007E0558">
      <w:pPr>
        <w:spacing w:after="160" w:line="259" w:lineRule="auto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762CF64F" w14:textId="37096F90" w:rsidR="007E0558" w:rsidRDefault="007E0558" w:rsidP="007E0558">
      <w:pPr>
        <w:pStyle w:val="QuestionSection"/>
        <w:rPr>
          <w:lang w:val="en-US"/>
        </w:rPr>
      </w:pPr>
      <w:r w:rsidRPr="005C540D">
        <w:rPr>
          <w:lang w:val="en-US"/>
        </w:rPr>
        <w:lastRenderedPageBreak/>
        <w:t xml:space="preserve">Questions – </w:t>
      </w:r>
      <w:r>
        <w:rPr>
          <w:lang w:val="en-US"/>
        </w:rPr>
        <w:t>Floor/Ceiling Functions</w:t>
      </w:r>
    </w:p>
    <w:p w14:paraId="6AB58761" w14:textId="77777777" w:rsidR="0069509F" w:rsidRDefault="0069509F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sectPr w:rsidR="0069509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8170DC" w14:textId="77777777" w:rsidR="009C3292" w:rsidRDefault="009C3292" w:rsidP="00DC0620">
      <w:r>
        <w:separator/>
      </w:r>
    </w:p>
  </w:endnote>
  <w:endnote w:type="continuationSeparator" w:id="0">
    <w:p w14:paraId="6B999060" w14:textId="77777777" w:rsidR="009C3292" w:rsidRDefault="009C3292" w:rsidP="00DC0620">
      <w:r>
        <w:continuationSeparator/>
      </w:r>
    </w:p>
  </w:endnote>
  <w:endnote w:type="continuationNotice" w:id="1">
    <w:p w14:paraId="4F351C69" w14:textId="77777777" w:rsidR="009C3292" w:rsidRDefault="009C32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17B20" w14:textId="77777777" w:rsidR="00B47336" w:rsidRDefault="00B473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22466524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3716A59" w14:textId="096471EC" w:rsidR="00B47336" w:rsidRDefault="00B47336" w:rsidP="00B4733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66638325" w14:textId="77777777" w:rsidR="00B47336" w:rsidRDefault="00B473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C5E1BA" w14:textId="77777777" w:rsidR="00B47336" w:rsidRDefault="00B473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130013" w14:textId="77777777" w:rsidR="009C3292" w:rsidRDefault="009C3292" w:rsidP="00DC0620">
      <w:r>
        <w:separator/>
      </w:r>
    </w:p>
  </w:footnote>
  <w:footnote w:type="continuationSeparator" w:id="0">
    <w:p w14:paraId="2C2B2993" w14:textId="77777777" w:rsidR="009C3292" w:rsidRDefault="009C3292" w:rsidP="00DC0620">
      <w:r>
        <w:continuationSeparator/>
      </w:r>
    </w:p>
  </w:footnote>
  <w:footnote w:type="continuationNotice" w:id="1">
    <w:p w14:paraId="44E01AC0" w14:textId="77777777" w:rsidR="009C3292" w:rsidRDefault="009C32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63AC39" w14:textId="77777777" w:rsidR="00B47336" w:rsidRDefault="00B473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955A2B" w14:textId="77777777" w:rsidR="00B47336" w:rsidRDefault="00B473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18C244" w14:textId="77777777" w:rsidR="00B47336" w:rsidRDefault="00B473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55F1C74"/>
    <w:multiLevelType w:val="hybridMultilevel"/>
    <w:tmpl w:val="997222D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784E35"/>
    <w:multiLevelType w:val="hybridMultilevel"/>
    <w:tmpl w:val="14D0DF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A31859"/>
    <w:multiLevelType w:val="hybridMultilevel"/>
    <w:tmpl w:val="7E3E837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B40EA8"/>
    <w:multiLevelType w:val="multilevel"/>
    <w:tmpl w:val="FD985614"/>
    <w:numStyleLink w:val="Headings"/>
  </w:abstractNum>
  <w:abstractNum w:abstractNumId="30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3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61DB5CFA"/>
    <w:multiLevelType w:val="hybridMultilevel"/>
    <w:tmpl w:val="5AA00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6D0BB0"/>
    <w:multiLevelType w:val="hybridMultilevel"/>
    <w:tmpl w:val="4F721D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6550CE"/>
    <w:multiLevelType w:val="hybridMultilevel"/>
    <w:tmpl w:val="44F282A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4" w15:restartNumberingAfterBreak="0">
    <w:nsid w:val="7E8176C6"/>
    <w:multiLevelType w:val="hybridMultilevel"/>
    <w:tmpl w:val="C5583CF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7"/>
  </w:num>
  <w:num w:numId="4">
    <w:abstractNumId w:val="9"/>
  </w:num>
  <w:num w:numId="5">
    <w:abstractNumId w:val="8"/>
  </w:num>
  <w:num w:numId="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4"/>
  </w:num>
  <w:num w:numId="9">
    <w:abstractNumId w:val="42"/>
  </w:num>
  <w:num w:numId="10">
    <w:abstractNumId w:val="20"/>
  </w:num>
  <w:num w:numId="11">
    <w:abstractNumId w:val="17"/>
  </w:num>
  <w:num w:numId="12">
    <w:abstractNumId w:val="44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0"/>
  </w:num>
  <w:num w:numId="18">
    <w:abstractNumId w:val="41"/>
  </w:num>
  <w:num w:numId="19">
    <w:abstractNumId w:val="33"/>
  </w:num>
  <w:num w:numId="20">
    <w:abstractNumId w:val="26"/>
  </w:num>
  <w:num w:numId="21">
    <w:abstractNumId w:val="16"/>
  </w:num>
  <w:num w:numId="22">
    <w:abstractNumId w:val="35"/>
  </w:num>
  <w:num w:numId="23">
    <w:abstractNumId w:val="43"/>
  </w:num>
  <w:num w:numId="24">
    <w:abstractNumId w:val="25"/>
  </w:num>
  <w:num w:numId="25">
    <w:abstractNumId w:val="34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15"/>
  </w:num>
  <w:num w:numId="30">
    <w:abstractNumId w:val="31"/>
  </w:num>
  <w:num w:numId="31">
    <w:abstractNumId w:val="32"/>
  </w:num>
  <w:num w:numId="32">
    <w:abstractNumId w:val="38"/>
  </w:num>
  <w:num w:numId="33">
    <w:abstractNumId w:val="30"/>
  </w:num>
  <w:num w:numId="34">
    <w:abstractNumId w:val="7"/>
  </w:num>
  <w:num w:numId="35">
    <w:abstractNumId w:val="2"/>
  </w:num>
  <w:num w:numId="36">
    <w:abstractNumId w:val="1"/>
  </w:num>
  <w:num w:numId="37">
    <w:abstractNumId w:val="27"/>
  </w:num>
  <w:num w:numId="38">
    <w:abstractNumId w:val="18"/>
  </w:num>
  <w:num w:numId="39">
    <w:abstractNumId w:val="19"/>
  </w:num>
  <w:num w:numId="40">
    <w:abstractNumId w:val="28"/>
  </w:num>
  <w:num w:numId="41">
    <w:abstractNumId w:val="29"/>
  </w:num>
  <w:num w:numId="4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1"/>
  </w:num>
  <w:num w:numId="44">
    <w:abstractNumId w:val="36"/>
  </w:num>
  <w:num w:numId="45">
    <w:abstractNumId w:val="23"/>
  </w:num>
  <w:num w:numId="46">
    <w:abstractNumId w:val="40"/>
  </w:num>
  <w:num w:numId="47">
    <w:abstractNumId w:val="22"/>
  </w:num>
  <w:num w:numId="48">
    <w:abstractNumId w:val="3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0DC2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503"/>
    <w:rsid w:val="00007E3F"/>
    <w:rsid w:val="000108DD"/>
    <w:rsid w:val="000119C0"/>
    <w:rsid w:val="00012977"/>
    <w:rsid w:val="0001337F"/>
    <w:rsid w:val="00013651"/>
    <w:rsid w:val="0001386B"/>
    <w:rsid w:val="00013AB6"/>
    <w:rsid w:val="000140F8"/>
    <w:rsid w:val="0001631A"/>
    <w:rsid w:val="000169FE"/>
    <w:rsid w:val="00016F32"/>
    <w:rsid w:val="0001797D"/>
    <w:rsid w:val="00020549"/>
    <w:rsid w:val="00020C37"/>
    <w:rsid w:val="00021ECA"/>
    <w:rsid w:val="000224EA"/>
    <w:rsid w:val="00022FCF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2E23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ED"/>
    <w:rsid w:val="000426F7"/>
    <w:rsid w:val="00043BF9"/>
    <w:rsid w:val="0004603B"/>
    <w:rsid w:val="000460DD"/>
    <w:rsid w:val="00046711"/>
    <w:rsid w:val="00046BAC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601F5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DF"/>
    <w:rsid w:val="00066E6F"/>
    <w:rsid w:val="00067338"/>
    <w:rsid w:val="000678E5"/>
    <w:rsid w:val="000713A2"/>
    <w:rsid w:val="00071981"/>
    <w:rsid w:val="00071A8C"/>
    <w:rsid w:val="00075B73"/>
    <w:rsid w:val="00075F18"/>
    <w:rsid w:val="0007628E"/>
    <w:rsid w:val="000770DB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88D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36D"/>
    <w:rsid w:val="000A26A4"/>
    <w:rsid w:val="000A2E99"/>
    <w:rsid w:val="000A3CB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509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923"/>
    <w:rsid w:val="000D0F2A"/>
    <w:rsid w:val="000D24FF"/>
    <w:rsid w:val="000D2748"/>
    <w:rsid w:val="000D27B4"/>
    <w:rsid w:val="000D33C3"/>
    <w:rsid w:val="000D3991"/>
    <w:rsid w:val="000D561F"/>
    <w:rsid w:val="000D65A8"/>
    <w:rsid w:val="000D6FB9"/>
    <w:rsid w:val="000E12AE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2A2"/>
    <w:rsid w:val="000F4683"/>
    <w:rsid w:val="000F4AD5"/>
    <w:rsid w:val="000F4F5D"/>
    <w:rsid w:val="000F522E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4D8"/>
    <w:rsid w:val="001058D9"/>
    <w:rsid w:val="00105B26"/>
    <w:rsid w:val="00105EE2"/>
    <w:rsid w:val="0010703D"/>
    <w:rsid w:val="001075DD"/>
    <w:rsid w:val="00110B5C"/>
    <w:rsid w:val="00110E2D"/>
    <w:rsid w:val="00111033"/>
    <w:rsid w:val="00111AD4"/>
    <w:rsid w:val="001121FE"/>
    <w:rsid w:val="00114124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26082"/>
    <w:rsid w:val="001308C6"/>
    <w:rsid w:val="001308F3"/>
    <w:rsid w:val="0013096E"/>
    <w:rsid w:val="0013099D"/>
    <w:rsid w:val="00130BAA"/>
    <w:rsid w:val="00130EA6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1377"/>
    <w:rsid w:val="001417EC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478C"/>
    <w:rsid w:val="00165048"/>
    <w:rsid w:val="0016783B"/>
    <w:rsid w:val="0017010C"/>
    <w:rsid w:val="001709EC"/>
    <w:rsid w:val="00171510"/>
    <w:rsid w:val="001715C7"/>
    <w:rsid w:val="001716D1"/>
    <w:rsid w:val="00172A3D"/>
    <w:rsid w:val="00172CE8"/>
    <w:rsid w:val="00172D37"/>
    <w:rsid w:val="00173338"/>
    <w:rsid w:val="00174869"/>
    <w:rsid w:val="00174A72"/>
    <w:rsid w:val="001751F5"/>
    <w:rsid w:val="001754F1"/>
    <w:rsid w:val="0017570F"/>
    <w:rsid w:val="00177F63"/>
    <w:rsid w:val="00180389"/>
    <w:rsid w:val="00180B6B"/>
    <w:rsid w:val="00181A5D"/>
    <w:rsid w:val="00181F24"/>
    <w:rsid w:val="0018208C"/>
    <w:rsid w:val="00182D63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4474"/>
    <w:rsid w:val="001D4D39"/>
    <w:rsid w:val="001D4D74"/>
    <w:rsid w:val="001D51F3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2E09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238D"/>
    <w:rsid w:val="00203488"/>
    <w:rsid w:val="0020479C"/>
    <w:rsid w:val="00204BEF"/>
    <w:rsid w:val="002064D4"/>
    <w:rsid w:val="002072A4"/>
    <w:rsid w:val="00210A2D"/>
    <w:rsid w:val="00210CED"/>
    <w:rsid w:val="00210E64"/>
    <w:rsid w:val="00212151"/>
    <w:rsid w:val="00212E2F"/>
    <w:rsid w:val="0021345D"/>
    <w:rsid w:val="002144BF"/>
    <w:rsid w:val="002146F7"/>
    <w:rsid w:val="00215394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504"/>
    <w:rsid w:val="00230E95"/>
    <w:rsid w:val="0023145A"/>
    <w:rsid w:val="00231932"/>
    <w:rsid w:val="002335F1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4EA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621ED"/>
    <w:rsid w:val="00262CD6"/>
    <w:rsid w:val="00263AE5"/>
    <w:rsid w:val="0026479F"/>
    <w:rsid w:val="002648F2"/>
    <w:rsid w:val="00264BCB"/>
    <w:rsid w:val="00265272"/>
    <w:rsid w:val="00267512"/>
    <w:rsid w:val="002705CF"/>
    <w:rsid w:val="002715E8"/>
    <w:rsid w:val="002717A7"/>
    <w:rsid w:val="00271AF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6BDB"/>
    <w:rsid w:val="00287616"/>
    <w:rsid w:val="00287A60"/>
    <w:rsid w:val="00287E6F"/>
    <w:rsid w:val="002916E0"/>
    <w:rsid w:val="002918D1"/>
    <w:rsid w:val="0029446D"/>
    <w:rsid w:val="00294783"/>
    <w:rsid w:val="00295273"/>
    <w:rsid w:val="002A0997"/>
    <w:rsid w:val="002A0BD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4CB"/>
    <w:rsid w:val="002B0E0C"/>
    <w:rsid w:val="002B0EF0"/>
    <w:rsid w:val="002B1526"/>
    <w:rsid w:val="002B1600"/>
    <w:rsid w:val="002B1676"/>
    <w:rsid w:val="002B1E1B"/>
    <w:rsid w:val="002B2964"/>
    <w:rsid w:val="002B37C8"/>
    <w:rsid w:val="002B3B2F"/>
    <w:rsid w:val="002B4EA4"/>
    <w:rsid w:val="002B5EE2"/>
    <w:rsid w:val="002B6DB9"/>
    <w:rsid w:val="002C0549"/>
    <w:rsid w:val="002C080F"/>
    <w:rsid w:val="002C143C"/>
    <w:rsid w:val="002C251A"/>
    <w:rsid w:val="002C2968"/>
    <w:rsid w:val="002C35F5"/>
    <w:rsid w:val="002C36CE"/>
    <w:rsid w:val="002C55B7"/>
    <w:rsid w:val="002C5C37"/>
    <w:rsid w:val="002C5D2B"/>
    <w:rsid w:val="002C6B4E"/>
    <w:rsid w:val="002C72BB"/>
    <w:rsid w:val="002D090B"/>
    <w:rsid w:val="002D2C73"/>
    <w:rsid w:val="002D2F78"/>
    <w:rsid w:val="002D3070"/>
    <w:rsid w:val="002D3ADA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5CDE"/>
    <w:rsid w:val="002E60D6"/>
    <w:rsid w:val="002E6CCF"/>
    <w:rsid w:val="002E7559"/>
    <w:rsid w:val="002E7AEC"/>
    <w:rsid w:val="002F1712"/>
    <w:rsid w:val="002F3032"/>
    <w:rsid w:val="002F35B5"/>
    <w:rsid w:val="002F3BE5"/>
    <w:rsid w:val="002F439C"/>
    <w:rsid w:val="002F469B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11F6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0960"/>
    <w:rsid w:val="00321DA4"/>
    <w:rsid w:val="003224BF"/>
    <w:rsid w:val="00322510"/>
    <w:rsid w:val="00322581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39E"/>
    <w:rsid w:val="00362CD9"/>
    <w:rsid w:val="00364C1E"/>
    <w:rsid w:val="00366072"/>
    <w:rsid w:val="00367457"/>
    <w:rsid w:val="00367A41"/>
    <w:rsid w:val="00370EB7"/>
    <w:rsid w:val="00371635"/>
    <w:rsid w:val="00371FF2"/>
    <w:rsid w:val="00372B3D"/>
    <w:rsid w:val="0037368C"/>
    <w:rsid w:val="00375053"/>
    <w:rsid w:val="00375150"/>
    <w:rsid w:val="0037541F"/>
    <w:rsid w:val="00375983"/>
    <w:rsid w:val="00375D1E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2B60"/>
    <w:rsid w:val="003837CD"/>
    <w:rsid w:val="00383881"/>
    <w:rsid w:val="00384012"/>
    <w:rsid w:val="003855BB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059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91B"/>
    <w:rsid w:val="003D3CD3"/>
    <w:rsid w:val="003D3D9C"/>
    <w:rsid w:val="003D3DB9"/>
    <w:rsid w:val="003D535E"/>
    <w:rsid w:val="003D5D44"/>
    <w:rsid w:val="003E0B66"/>
    <w:rsid w:val="003E0D10"/>
    <w:rsid w:val="003E0E02"/>
    <w:rsid w:val="003E1E62"/>
    <w:rsid w:val="003E2AD0"/>
    <w:rsid w:val="003E2B00"/>
    <w:rsid w:val="003E4CAC"/>
    <w:rsid w:val="003E52DD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07F2B"/>
    <w:rsid w:val="0041040A"/>
    <w:rsid w:val="00410883"/>
    <w:rsid w:val="004112E6"/>
    <w:rsid w:val="004114EF"/>
    <w:rsid w:val="00411753"/>
    <w:rsid w:val="00411A1B"/>
    <w:rsid w:val="00411A1C"/>
    <w:rsid w:val="0041263C"/>
    <w:rsid w:val="00412767"/>
    <w:rsid w:val="00412EC4"/>
    <w:rsid w:val="00413F35"/>
    <w:rsid w:val="00414DF5"/>
    <w:rsid w:val="00415891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6439"/>
    <w:rsid w:val="004264F9"/>
    <w:rsid w:val="00426AD5"/>
    <w:rsid w:val="00426FD0"/>
    <w:rsid w:val="0042768B"/>
    <w:rsid w:val="00427A35"/>
    <w:rsid w:val="00430609"/>
    <w:rsid w:val="004321BF"/>
    <w:rsid w:val="00433027"/>
    <w:rsid w:val="0043345C"/>
    <w:rsid w:val="00433580"/>
    <w:rsid w:val="0043375B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45E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65AB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5C77"/>
    <w:rsid w:val="0049694A"/>
    <w:rsid w:val="00496B02"/>
    <w:rsid w:val="004A02A5"/>
    <w:rsid w:val="004A077A"/>
    <w:rsid w:val="004A1CBA"/>
    <w:rsid w:val="004A216E"/>
    <w:rsid w:val="004A2DA1"/>
    <w:rsid w:val="004A3845"/>
    <w:rsid w:val="004A390D"/>
    <w:rsid w:val="004A47FF"/>
    <w:rsid w:val="004A513D"/>
    <w:rsid w:val="004A77F7"/>
    <w:rsid w:val="004B04C7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C93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9E9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3524"/>
    <w:rsid w:val="0050405C"/>
    <w:rsid w:val="005044E2"/>
    <w:rsid w:val="005052BD"/>
    <w:rsid w:val="00511389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0FD9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5704E"/>
    <w:rsid w:val="00561809"/>
    <w:rsid w:val="005623DE"/>
    <w:rsid w:val="005625F4"/>
    <w:rsid w:val="00563FBF"/>
    <w:rsid w:val="005652B0"/>
    <w:rsid w:val="0056536C"/>
    <w:rsid w:val="005658A8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5F83"/>
    <w:rsid w:val="005868E9"/>
    <w:rsid w:val="00586CA6"/>
    <w:rsid w:val="00586E46"/>
    <w:rsid w:val="00590105"/>
    <w:rsid w:val="005905D8"/>
    <w:rsid w:val="00591F8B"/>
    <w:rsid w:val="00592560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54AF"/>
    <w:rsid w:val="005A54FF"/>
    <w:rsid w:val="005A580B"/>
    <w:rsid w:val="005A62C3"/>
    <w:rsid w:val="005A72E5"/>
    <w:rsid w:val="005A74C4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4E7E"/>
    <w:rsid w:val="005C540D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6958"/>
    <w:rsid w:val="005D7796"/>
    <w:rsid w:val="005E05A4"/>
    <w:rsid w:val="005E1AE5"/>
    <w:rsid w:val="005E2A5E"/>
    <w:rsid w:val="005E34EE"/>
    <w:rsid w:val="005E3FB4"/>
    <w:rsid w:val="005E4473"/>
    <w:rsid w:val="005E5B92"/>
    <w:rsid w:val="005E6297"/>
    <w:rsid w:val="005E6BCB"/>
    <w:rsid w:val="005E70DD"/>
    <w:rsid w:val="005E75C0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493"/>
    <w:rsid w:val="00613BD1"/>
    <w:rsid w:val="00613C6A"/>
    <w:rsid w:val="00613F5F"/>
    <w:rsid w:val="00614A06"/>
    <w:rsid w:val="0061594A"/>
    <w:rsid w:val="0061656B"/>
    <w:rsid w:val="00616BB1"/>
    <w:rsid w:val="00617373"/>
    <w:rsid w:val="0062006A"/>
    <w:rsid w:val="00621051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1D5"/>
    <w:rsid w:val="0065034F"/>
    <w:rsid w:val="006505C2"/>
    <w:rsid w:val="006506D4"/>
    <w:rsid w:val="00651108"/>
    <w:rsid w:val="00651292"/>
    <w:rsid w:val="00651520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3B0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3019"/>
    <w:rsid w:val="006741CD"/>
    <w:rsid w:val="006746C5"/>
    <w:rsid w:val="00674943"/>
    <w:rsid w:val="00676D94"/>
    <w:rsid w:val="006778DE"/>
    <w:rsid w:val="006779AA"/>
    <w:rsid w:val="00680EEC"/>
    <w:rsid w:val="00682247"/>
    <w:rsid w:val="00682B6A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BE2"/>
    <w:rsid w:val="00691C04"/>
    <w:rsid w:val="00693B50"/>
    <w:rsid w:val="00693BCB"/>
    <w:rsid w:val="00694EAB"/>
    <w:rsid w:val="0069509F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04D6"/>
    <w:rsid w:val="006B1FCC"/>
    <w:rsid w:val="006B2258"/>
    <w:rsid w:val="006B2340"/>
    <w:rsid w:val="006B2C0C"/>
    <w:rsid w:val="006B2CB0"/>
    <w:rsid w:val="006B327A"/>
    <w:rsid w:val="006B3288"/>
    <w:rsid w:val="006B5E48"/>
    <w:rsid w:val="006B6594"/>
    <w:rsid w:val="006C163F"/>
    <w:rsid w:val="006C305C"/>
    <w:rsid w:val="006C3159"/>
    <w:rsid w:val="006C33D4"/>
    <w:rsid w:val="006C3F7D"/>
    <w:rsid w:val="006D09D3"/>
    <w:rsid w:val="006D128F"/>
    <w:rsid w:val="006D13DC"/>
    <w:rsid w:val="006D1AAE"/>
    <w:rsid w:val="006D29C8"/>
    <w:rsid w:val="006D7F28"/>
    <w:rsid w:val="006E2208"/>
    <w:rsid w:val="006E269E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44C1"/>
    <w:rsid w:val="006F50FD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3CF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0D6B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22D2"/>
    <w:rsid w:val="00743193"/>
    <w:rsid w:val="007444AC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67C06"/>
    <w:rsid w:val="00767D11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269F"/>
    <w:rsid w:val="0078311A"/>
    <w:rsid w:val="00783CD3"/>
    <w:rsid w:val="007843D2"/>
    <w:rsid w:val="00785FDE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331A"/>
    <w:rsid w:val="007942FC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C0527"/>
    <w:rsid w:val="007C0C9C"/>
    <w:rsid w:val="007C1679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558"/>
    <w:rsid w:val="007E0678"/>
    <w:rsid w:val="007E1113"/>
    <w:rsid w:val="007E114F"/>
    <w:rsid w:val="007E1B53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7F7DB7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60D"/>
    <w:rsid w:val="00806C3C"/>
    <w:rsid w:val="00806CB1"/>
    <w:rsid w:val="00807497"/>
    <w:rsid w:val="0080775A"/>
    <w:rsid w:val="00810857"/>
    <w:rsid w:val="00810A1D"/>
    <w:rsid w:val="00810FCC"/>
    <w:rsid w:val="008115AC"/>
    <w:rsid w:val="00811AA7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8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23B8"/>
    <w:rsid w:val="008333F1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3F"/>
    <w:rsid w:val="00846194"/>
    <w:rsid w:val="00846744"/>
    <w:rsid w:val="00850447"/>
    <w:rsid w:val="00850733"/>
    <w:rsid w:val="00850E1E"/>
    <w:rsid w:val="008510B6"/>
    <w:rsid w:val="008513DA"/>
    <w:rsid w:val="0085183F"/>
    <w:rsid w:val="00851D08"/>
    <w:rsid w:val="00852627"/>
    <w:rsid w:val="00853105"/>
    <w:rsid w:val="00853372"/>
    <w:rsid w:val="0085375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28B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CA4"/>
    <w:rsid w:val="00875B0C"/>
    <w:rsid w:val="00876808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71B"/>
    <w:rsid w:val="0089163C"/>
    <w:rsid w:val="0089166C"/>
    <w:rsid w:val="00891D39"/>
    <w:rsid w:val="00891DB3"/>
    <w:rsid w:val="008921D4"/>
    <w:rsid w:val="00893318"/>
    <w:rsid w:val="008937BC"/>
    <w:rsid w:val="00895857"/>
    <w:rsid w:val="008965D5"/>
    <w:rsid w:val="00896DE6"/>
    <w:rsid w:val="0089748C"/>
    <w:rsid w:val="008A1CDE"/>
    <w:rsid w:val="008A1FC7"/>
    <w:rsid w:val="008A23DE"/>
    <w:rsid w:val="008A246C"/>
    <w:rsid w:val="008A28AD"/>
    <w:rsid w:val="008A3C13"/>
    <w:rsid w:val="008A3D35"/>
    <w:rsid w:val="008A3E41"/>
    <w:rsid w:val="008A44E2"/>
    <w:rsid w:val="008A4C02"/>
    <w:rsid w:val="008A5283"/>
    <w:rsid w:val="008A5952"/>
    <w:rsid w:val="008A6470"/>
    <w:rsid w:val="008A6CE5"/>
    <w:rsid w:val="008A76E0"/>
    <w:rsid w:val="008B1B9E"/>
    <w:rsid w:val="008B20F2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6E13"/>
    <w:rsid w:val="008C7ACB"/>
    <w:rsid w:val="008D0DFE"/>
    <w:rsid w:val="008D10A1"/>
    <w:rsid w:val="008D1FCD"/>
    <w:rsid w:val="008D2CA1"/>
    <w:rsid w:val="008D333B"/>
    <w:rsid w:val="008D5A77"/>
    <w:rsid w:val="008D644B"/>
    <w:rsid w:val="008D6C5F"/>
    <w:rsid w:val="008D7F61"/>
    <w:rsid w:val="008E04C7"/>
    <w:rsid w:val="008E0D1C"/>
    <w:rsid w:val="008E2D57"/>
    <w:rsid w:val="008E32D5"/>
    <w:rsid w:val="008E4412"/>
    <w:rsid w:val="008E5514"/>
    <w:rsid w:val="008E5E16"/>
    <w:rsid w:val="008E6700"/>
    <w:rsid w:val="008E7C6F"/>
    <w:rsid w:val="008F4451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B08"/>
    <w:rsid w:val="0091022C"/>
    <w:rsid w:val="00910AC0"/>
    <w:rsid w:val="00910D39"/>
    <w:rsid w:val="009122C9"/>
    <w:rsid w:val="0091289F"/>
    <w:rsid w:val="00912DA8"/>
    <w:rsid w:val="00913395"/>
    <w:rsid w:val="00913F2C"/>
    <w:rsid w:val="00914418"/>
    <w:rsid w:val="00915E59"/>
    <w:rsid w:val="0091607F"/>
    <w:rsid w:val="009161E9"/>
    <w:rsid w:val="009204B9"/>
    <w:rsid w:val="009210E7"/>
    <w:rsid w:val="00921AD4"/>
    <w:rsid w:val="00925824"/>
    <w:rsid w:val="0092608F"/>
    <w:rsid w:val="009263A2"/>
    <w:rsid w:val="00926DD9"/>
    <w:rsid w:val="0092773F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190D"/>
    <w:rsid w:val="00942098"/>
    <w:rsid w:val="0094212A"/>
    <w:rsid w:val="00942B4C"/>
    <w:rsid w:val="0094374A"/>
    <w:rsid w:val="00943F56"/>
    <w:rsid w:val="009449B6"/>
    <w:rsid w:val="00944B06"/>
    <w:rsid w:val="009451AB"/>
    <w:rsid w:val="0095097B"/>
    <w:rsid w:val="0095196F"/>
    <w:rsid w:val="009519FF"/>
    <w:rsid w:val="00951A41"/>
    <w:rsid w:val="00951F19"/>
    <w:rsid w:val="009526AD"/>
    <w:rsid w:val="009539E9"/>
    <w:rsid w:val="00953D52"/>
    <w:rsid w:val="00953D73"/>
    <w:rsid w:val="00953FC5"/>
    <w:rsid w:val="0095582E"/>
    <w:rsid w:val="00955A6F"/>
    <w:rsid w:val="00955E0A"/>
    <w:rsid w:val="0095755F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6D7C"/>
    <w:rsid w:val="00977FFB"/>
    <w:rsid w:val="009803B0"/>
    <w:rsid w:val="00980522"/>
    <w:rsid w:val="00980AAD"/>
    <w:rsid w:val="00981DB6"/>
    <w:rsid w:val="0098281E"/>
    <w:rsid w:val="009845E6"/>
    <w:rsid w:val="009848B9"/>
    <w:rsid w:val="009852D8"/>
    <w:rsid w:val="009853C3"/>
    <w:rsid w:val="00985444"/>
    <w:rsid w:val="009858AA"/>
    <w:rsid w:val="009859E1"/>
    <w:rsid w:val="00985AD3"/>
    <w:rsid w:val="009866A5"/>
    <w:rsid w:val="00986976"/>
    <w:rsid w:val="00990B15"/>
    <w:rsid w:val="00990EFF"/>
    <w:rsid w:val="0099264C"/>
    <w:rsid w:val="009927DA"/>
    <w:rsid w:val="00994320"/>
    <w:rsid w:val="00994D79"/>
    <w:rsid w:val="009A0064"/>
    <w:rsid w:val="009A0738"/>
    <w:rsid w:val="009A0E27"/>
    <w:rsid w:val="009A1419"/>
    <w:rsid w:val="009A14C4"/>
    <w:rsid w:val="009A2822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3292"/>
    <w:rsid w:val="009C426C"/>
    <w:rsid w:val="009C4737"/>
    <w:rsid w:val="009C7180"/>
    <w:rsid w:val="009D00BE"/>
    <w:rsid w:val="009D0CBF"/>
    <w:rsid w:val="009D1A92"/>
    <w:rsid w:val="009D2B85"/>
    <w:rsid w:val="009D3905"/>
    <w:rsid w:val="009D7451"/>
    <w:rsid w:val="009E069A"/>
    <w:rsid w:val="009E0AFF"/>
    <w:rsid w:val="009E17A1"/>
    <w:rsid w:val="009E1BA0"/>
    <w:rsid w:val="009E2B77"/>
    <w:rsid w:val="009E3BB4"/>
    <w:rsid w:val="009E4457"/>
    <w:rsid w:val="009E45D0"/>
    <w:rsid w:val="009E45DE"/>
    <w:rsid w:val="009E4689"/>
    <w:rsid w:val="009E4CA0"/>
    <w:rsid w:val="009E4D21"/>
    <w:rsid w:val="009E5906"/>
    <w:rsid w:val="009E5D71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BFE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E61"/>
    <w:rsid w:val="00A14772"/>
    <w:rsid w:val="00A152F2"/>
    <w:rsid w:val="00A15F37"/>
    <w:rsid w:val="00A16554"/>
    <w:rsid w:val="00A172CC"/>
    <w:rsid w:val="00A20041"/>
    <w:rsid w:val="00A20AFF"/>
    <w:rsid w:val="00A20F28"/>
    <w:rsid w:val="00A22DEB"/>
    <w:rsid w:val="00A230DD"/>
    <w:rsid w:val="00A231C1"/>
    <w:rsid w:val="00A2322F"/>
    <w:rsid w:val="00A24095"/>
    <w:rsid w:val="00A242C9"/>
    <w:rsid w:val="00A2539A"/>
    <w:rsid w:val="00A25611"/>
    <w:rsid w:val="00A26787"/>
    <w:rsid w:val="00A268BA"/>
    <w:rsid w:val="00A27C06"/>
    <w:rsid w:val="00A30F36"/>
    <w:rsid w:val="00A317AE"/>
    <w:rsid w:val="00A3181D"/>
    <w:rsid w:val="00A31E38"/>
    <w:rsid w:val="00A33307"/>
    <w:rsid w:val="00A33441"/>
    <w:rsid w:val="00A33B33"/>
    <w:rsid w:val="00A34BCA"/>
    <w:rsid w:val="00A34E37"/>
    <w:rsid w:val="00A35F39"/>
    <w:rsid w:val="00A366AD"/>
    <w:rsid w:val="00A36752"/>
    <w:rsid w:val="00A37016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13A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6A8B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65AC0"/>
    <w:rsid w:val="00A664D7"/>
    <w:rsid w:val="00A67FDF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62AF"/>
    <w:rsid w:val="00A96DA1"/>
    <w:rsid w:val="00AA0163"/>
    <w:rsid w:val="00AA0392"/>
    <w:rsid w:val="00AA1157"/>
    <w:rsid w:val="00AA1A1D"/>
    <w:rsid w:val="00AA277E"/>
    <w:rsid w:val="00AA3064"/>
    <w:rsid w:val="00AA3268"/>
    <w:rsid w:val="00AA39AF"/>
    <w:rsid w:val="00AA5693"/>
    <w:rsid w:val="00AA5D7F"/>
    <w:rsid w:val="00AA5E84"/>
    <w:rsid w:val="00AA68DD"/>
    <w:rsid w:val="00AB0A31"/>
    <w:rsid w:val="00AB0D22"/>
    <w:rsid w:val="00AB0EEF"/>
    <w:rsid w:val="00AB0FA2"/>
    <w:rsid w:val="00AB162F"/>
    <w:rsid w:val="00AB1C19"/>
    <w:rsid w:val="00AB3918"/>
    <w:rsid w:val="00AB559C"/>
    <w:rsid w:val="00AB6D09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4029"/>
    <w:rsid w:val="00AD4121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CD6"/>
    <w:rsid w:val="00AF3A0B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524A"/>
    <w:rsid w:val="00B076FA"/>
    <w:rsid w:val="00B102D1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3421"/>
    <w:rsid w:val="00B35222"/>
    <w:rsid w:val="00B3528A"/>
    <w:rsid w:val="00B35C4E"/>
    <w:rsid w:val="00B37B08"/>
    <w:rsid w:val="00B4044F"/>
    <w:rsid w:val="00B4143A"/>
    <w:rsid w:val="00B41FD2"/>
    <w:rsid w:val="00B446EB"/>
    <w:rsid w:val="00B4486B"/>
    <w:rsid w:val="00B47336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875"/>
    <w:rsid w:val="00B53DC0"/>
    <w:rsid w:val="00B54ADC"/>
    <w:rsid w:val="00B5558D"/>
    <w:rsid w:val="00B56CAC"/>
    <w:rsid w:val="00B56FC3"/>
    <w:rsid w:val="00B5762A"/>
    <w:rsid w:val="00B60F54"/>
    <w:rsid w:val="00B61626"/>
    <w:rsid w:val="00B618FD"/>
    <w:rsid w:val="00B61D75"/>
    <w:rsid w:val="00B62B8B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AD3"/>
    <w:rsid w:val="00B84EAC"/>
    <w:rsid w:val="00B8650D"/>
    <w:rsid w:val="00B879C9"/>
    <w:rsid w:val="00B90C0B"/>
    <w:rsid w:val="00B92B08"/>
    <w:rsid w:val="00B9361F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855"/>
    <w:rsid w:val="00BB6AD1"/>
    <w:rsid w:val="00BB762B"/>
    <w:rsid w:val="00BB784B"/>
    <w:rsid w:val="00BC1117"/>
    <w:rsid w:val="00BC177C"/>
    <w:rsid w:val="00BC17F5"/>
    <w:rsid w:val="00BC19C8"/>
    <w:rsid w:val="00BC2D34"/>
    <w:rsid w:val="00BC2D3D"/>
    <w:rsid w:val="00BC4430"/>
    <w:rsid w:val="00BC4D89"/>
    <w:rsid w:val="00BC51EB"/>
    <w:rsid w:val="00BC5D3B"/>
    <w:rsid w:val="00BC62C6"/>
    <w:rsid w:val="00BC6DE2"/>
    <w:rsid w:val="00BC7324"/>
    <w:rsid w:val="00BD05E8"/>
    <w:rsid w:val="00BD230C"/>
    <w:rsid w:val="00BD277D"/>
    <w:rsid w:val="00BD285E"/>
    <w:rsid w:val="00BD3CFB"/>
    <w:rsid w:val="00BD3F97"/>
    <w:rsid w:val="00BD5353"/>
    <w:rsid w:val="00BD6202"/>
    <w:rsid w:val="00BD706B"/>
    <w:rsid w:val="00BE08DA"/>
    <w:rsid w:val="00BE173B"/>
    <w:rsid w:val="00BE25CB"/>
    <w:rsid w:val="00BE291B"/>
    <w:rsid w:val="00BE2948"/>
    <w:rsid w:val="00BE2B42"/>
    <w:rsid w:val="00BE5453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0B46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21AB"/>
    <w:rsid w:val="00C13AE6"/>
    <w:rsid w:val="00C13C2C"/>
    <w:rsid w:val="00C141D4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6DA9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101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66EC"/>
    <w:rsid w:val="00C57755"/>
    <w:rsid w:val="00C6049D"/>
    <w:rsid w:val="00C60B18"/>
    <w:rsid w:val="00C61796"/>
    <w:rsid w:val="00C61B23"/>
    <w:rsid w:val="00C621DE"/>
    <w:rsid w:val="00C6329E"/>
    <w:rsid w:val="00C6414E"/>
    <w:rsid w:val="00C64FC7"/>
    <w:rsid w:val="00C65629"/>
    <w:rsid w:val="00C65BC8"/>
    <w:rsid w:val="00C66A30"/>
    <w:rsid w:val="00C66D85"/>
    <w:rsid w:val="00C677C3"/>
    <w:rsid w:val="00C67BFD"/>
    <w:rsid w:val="00C67D3B"/>
    <w:rsid w:val="00C7047D"/>
    <w:rsid w:val="00C739E9"/>
    <w:rsid w:val="00C74629"/>
    <w:rsid w:val="00C75C56"/>
    <w:rsid w:val="00C765AE"/>
    <w:rsid w:val="00C77DE7"/>
    <w:rsid w:val="00C808E1"/>
    <w:rsid w:val="00C809CF"/>
    <w:rsid w:val="00C810AF"/>
    <w:rsid w:val="00C81931"/>
    <w:rsid w:val="00C82631"/>
    <w:rsid w:val="00C82C94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74B0"/>
    <w:rsid w:val="00CA77D1"/>
    <w:rsid w:val="00CB05C8"/>
    <w:rsid w:val="00CB19A3"/>
    <w:rsid w:val="00CB2F35"/>
    <w:rsid w:val="00CB3E3F"/>
    <w:rsid w:val="00CB48B8"/>
    <w:rsid w:val="00CB4B01"/>
    <w:rsid w:val="00CB5DC5"/>
    <w:rsid w:val="00CB5EB2"/>
    <w:rsid w:val="00CB610C"/>
    <w:rsid w:val="00CB6B61"/>
    <w:rsid w:val="00CC010A"/>
    <w:rsid w:val="00CC0B4D"/>
    <w:rsid w:val="00CC0C70"/>
    <w:rsid w:val="00CC1902"/>
    <w:rsid w:val="00CC306C"/>
    <w:rsid w:val="00CC3427"/>
    <w:rsid w:val="00CC40F7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417"/>
    <w:rsid w:val="00CD3FA3"/>
    <w:rsid w:val="00CD41DC"/>
    <w:rsid w:val="00CD4208"/>
    <w:rsid w:val="00CD43A3"/>
    <w:rsid w:val="00CD5B65"/>
    <w:rsid w:val="00CD63EB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0A2B"/>
    <w:rsid w:val="00CF221C"/>
    <w:rsid w:val="00CF22DB"/>
    <w:rsid w:val="00CF2666"/>
    <w:rsid w:val="00CF4798"/>
    <w:rsid w:val="00CF4EFC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44A"/>
    <w:rsid w:val="00D05AF5"/>
    <w:rsid w:val="00D06D4B"/>
    <w:rsid w:val="00D07268"/>
    <w:rsid w:val="00D07BC2"/>
    <w:rsid w:val="00D125F0"/>
    <w:rsid w:val="00D131ED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A47"/>
    <w:rsid w:val="00D22D82"/>
    <w:rsid w:val="00D23E98"/>
    <w:rsid w:val="00D257D5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D9D"/>
    <w:rsid w:val="00D34E78"/>
    <w:rsid w:val="00D35098"/>
    <w:rsid w:val="00D35B7D"/>
    <w:rsid w:val="00D35E5C"/>
    <w:rsid w:val="00D35EB1"/>
    <w:rsid w:val="00D369C5"/>
    <w:rsid w:val="00D37436"/>
    <w:rsid w:val="00D400CA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A18"/>
    <w:rsid w:val="00D47F7B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47EC"/>
    <w:rsid w:val="00D54A33"/>
    <w:rsid w:val="00D558A0"/>
    <w:rsid w:val="00D55A04"/>
    <w:rsid w:val="00D56195"/>
    <w:rsid w:val="00D56BE2"/>
    <w:rsid w:val="00D57366"/>
    <w:rsid w:val="00D618B8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676CF"/>
    <w:rsid w:val="00D71832"/>
    <w:rsid w:val="00D71899"/>
    <w:rsid w:val="00D71C1F"/>
    <w:rsid w:val="00D72EE4"/>
    <w:rsid w:val="00D73C94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4FB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4D48"/>
    <w:rsid w:val="00DB523E"/>
    <w:rsid w:val="00DB535F"/>
    <w:rsid w:val="00DB65A0"/>
    <w:rsid w:val="00DB67B8"/>
    <w:rsid w:val="00DB6E08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34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E9C"/>
    <w:rsid w:val="00DE0F4B"/>
    <w:rsid w:val="00DE184F"/>
    <w:rsid w:val="00DE1E9C"/>
    <w:rsid w:val="00DE26A0"/>
    <w:rsid w:val="00DE2974"/>
    <w:rsid w:val="00DE2A06"/>
    <w:rsid w:val="00DE34CC"/>
    <w:rsid w:val="00DE3EA0"/>
    <w:rsid w:val="00DE4AAC"/>
    <w:rsid w:val="00DE511B"/>
    <w:rsid w:val="00DE66DE"/>
    <w:rsid w:val="00DE6C45"/>
    <w:rsid w:val="00DE7706"/>
    <w:rsid w:val="00DE7854"/>
    <w:rsid w:val="00DF05AD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10A3B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5364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5E90"/>
    <w:rsid w:val="00E56DFB"/>
    <w:rsid w:val="00E606E4"/>
    <w:rsid w:val="00E60BC1"/>
    <w:rsid w:val="00E61335"/>
    <w:rsid w:val="00E62325"/>
    <w:rsid w:val="00E62C10"/>
    <w:rsid w:val="00E66D90"/>
    <w:rsid w:val="00E672E0"/>
    <w:rsid w:val="00E675F4"/>
    <w:rsid w:val="00E700E6"/>
    <w:rsid w:val="00E7063D"/>
    <w:rsid w:val="00E71046"/>
    <w:rsid w:val="00E71819"/>
    <w:rsid w:val="00E71938"/>
    <w:rsid w:val="00E7283C"/>
    <w:rsid w:val="00E73B08"/>
    <w:rsid w:val="00E73F07"/>
    <w:rsid w:val="00E740A3"/>
    <w:rsid w:val="00E74161"/>
    <w:rsid w:val="00E74EBD"/>
    <w:rsid w:val="00E752CC"/>
    <w:rsid w:val="00E76110"/>
    <w:rsid w:val="00E762CA"/>
    <w:rsid w:val="00E77BAF"/>
    <w:rsid w:val="00E81C62"/>
    <w:rsid w:val="00E8221C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5EF"/>
    <w:rsid w:val="00EA18AA"/>
    <w:rsid w:val="00EA28C2"/>
    <w:rsid w:val="00EA308D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39B"/>
    <w:rsid w:val="00ED2DD3"/>
    <w:rsid w:val="00ED30F5"/>
    <w:rsid w:val="00ED323C"/>
    <w:rsid w:val="00ED3CDC"/>
    <w:rsid w:val="00ED4B44"/>
    <w:rsid w:val="00ED513B"/>
    <w:rsid w:val="00ED5965"/>
    <w:rsid w:val="00ED6B80"/>
    <w:rsid w:val="00ED7E1F"/>
    <w:rsid w:val="00EE0646"/>
    <w:rsid w:val="00EE1AA5"/>
    <w:rsid w:val="00EE2144"/>
    <w:rsid w:val="00EE2470"/>
    <w:rsid w:val="00EE56D3"/>
    <w:rsid w:val="00EE6C99"/>
    <w:rsid w:val="00EE7346"/>
    <w:rsid w:val="00EF1046"/>
    <w:rsid w:val="00EF1960"/>
    <w:rsid w:val="00EF3CDD"/>
    <w:rsid w:val="00EF50E5"/>
    <w:rsid w:val="00EF5F80"/>
    <w:rsid w:val="00EF61AF"/>
    <w:rsid w:val="00EF655D"/>
    <w:rsid w:val="00EF759D"/>
    <w:rsid w:val="00EF79DD"/>
    <w:rsid w:val="00F01D0C"/>
    <w:rsid w:val="00F028AE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1501"/>
    <w:rsid w:val="00F11C17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17F6E"/>
    <w:rsid w:val="00F2031E"/>
    <w:rsid w:val="00F20E76"/>
    <w:rsid w:val="00F21862"/>
    <w:rsid w:val="00F2243D"/>
    <w:rsid w:val="00F22B29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0EA0"/>
    <w:rsid w:val="00F5176B"/>
    <w:rsid w:val="00F518F6"/>
    <w:rsid w:val="00F5329A"/>
    <w:rsid w:val="00F53343"/>
    <w:rsid w:val="00F53660"/>
    <w:rsid w:val="00F5394C"/>
    <w:rsid w:val="00F544C4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792"/>
    <w:rsid w:val="00F70D39"/>
    <w:rsid w:val="00F71EA9"/>
    <w:rsid w:val="00F74BAF"/>
    <w:rsid w:val="00F75227"/>
    <w:rsid w:val="00F75C80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376"/>
    <w:rsid w:val="00F87D7A"/>
    <w:rsid w:val="00F90C3C"/>
    <w:rsid w:val="00F919E7"/>
    <w:rsid w:val="00F94F6D"/>
    <w:rsid w:val="00F95024"/>
    <w:rsid w:val="00F9662B"/>
    <w:rsid w:val="00F96A9B"/>
    <w:rsid w:val="00F96DF4"/>
    <w:rsid w:val="00F9706E"/>
    <w:rsid w:val="00FA1DC7"/>
    <w:rsid w:val="00FA2322"/>
    <w:rsid w:val="00FA2BEC"/>
    <w:rsid w:val="00FA2DD9"/>
    <w:rsid w:val="00FA323D"/>
    <w:rsid w:val="00FA330E"/>
    <w:rsid w:val="00FA3335"/>
    <w:rsid w:val="00FA430E"/>
    <w:rsid w:val="00FA5468"/>
    <w:rsid w:val="00FA6C45"/>
    <w:rsid w:val="00FA7D1E"/>
    <w:rsid w:val="00FB0326"/>
    <w:rsid w:val="00FB04C5"/>
    <w:rsid w:val="00FB052F"/>
    <w:rsid w:val="00FB161B"/>
    <w:rsid w:val="00FB2564"/>
    <w:rsid w:val="00FB2697"/>
    <w:rsid w:val="00FB290F"/>
    <w:rsid w:val="00FB2BD2"/>
    <w:rsid w:val="00FB31A8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B3E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3E7B"/>
    <w:rsid w:val="00FD487E"/>
    <w:rsid w:val="00FD4AEF"/>
    <w:rsid w:val="00FD5D62"/>
    <w:rsid w:val="00FD5FEE"/>
    <w:rsid w:val="00FD69D1"/>
    <w:rsid w:val="00FD6B90"/>
    <w:rsid w:val="00FD6D32"/>
    <w:rsid w:val="00FD6EFD"/>
    <w:rsid w:val="00FD7286"/>
    <w:rsid w:val="00FE08E7"/>
    <w:rsid w:val="00FE1297"/>
    <w:rsid w:val="00FE1C3C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1BAF"/>
    <w:rsid w:val="00FF3DF7"/>
    <w:rsid w:val="00FF590F"/>
    <w:rsid w:val="00FF666E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44A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544A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544A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D0544A"/>
    <w:pPr>
      <w:keepNext/>
      <w:keepLines/>
      <w:spacing w:before="4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D0544A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D0544A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0544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544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544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544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D0544A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D0544A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0544A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D0544A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D0544A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D0544A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D0544A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D0544A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544A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544A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544A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D0544A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D0544A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D0544A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0544A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D0544A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D0544A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D0544A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D0544A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D0544A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054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0544A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D0544A"/>
    <w:rPr>
      <w:b/>
    </w:rPr>
  </w:style>
  <w:style w:type="numbering" w:customStyle="1" w:styleId="KennysListStyles">
    <w:name w:val="KennysListStyles"/>
    <w:uiPriority w:val="99"/>
    <w:rsid w:val="00D0544A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D0544A"/>
    <w:rPr>
      <w:b/>
    </w:rPr>
  </w:style>
  <w:style w:type="paragraph" w:customStyle="1" w:styleId="Answer">
    <w:name w:val="Answer"/>
    <w:basedOn w:val="Normal"/>
    <w:qFormat/>
    <w:rsid w:val="00D0544A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D0544A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D054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D0544A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D0544A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D0544A"/>
    <w:rPr>
      <w:smallCaps/>
    </w:rPr>
  </w:style>
  <w:style w:type="paragraph" w:customStyle="1" w:styleId="SourceCodeCaption">
    <w:name w:val="Source Code Caption"/>
    <w:basedOn w:val="Normal"/>
    <w:rsid w:val="00D0544A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D0544A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D0544A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0544A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D0544A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D0544A"/>
    <w:rPr>
      <w:b/>
      <w:smallCaps/>
    </w:rPr>
  </w:style>
  <w:style w:type="paragraph" w:customStyle="1" w:styleId="NumberedList">
    <w:name w:val="Numbered List"/>
    <w:basedOn w:val="Normal"/>
    <w:qFormat/>
    <w:rsid w:val="00D0544A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D0544A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D0544A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D0544A"/>
  </w:style>
  <w:style w:type="paragraph" w:styleId="ListNumber">
    <w:name w:val="List Number"/>
    <w:basedOn w:val="Normal"/>
    <w:uiPriority w:val="99"/>
    <w:unhideWhenUsed/>
    <w:rsid w:val="00D0544A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D0544A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D0544A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D0544A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D0544A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D0544A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D0544A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D0544A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D0544A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D0544A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D0544A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D054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544A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D0544A"/>
    <w:rPr>
      <w:smallCaps/>
    </w:rPr>
  </w:style>
  <w:style w:type="paragraph" w:customStyle="1" w:styleId="TableCellNormal">
    <w:name w:val="Table Cell Normal"/>
    <w:basedOn w:val="Normal"/>
    <w:qFormat/>
    <w:rsid w:val="00D0544A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D0544A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D0544A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D0544A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D0544A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D0544A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D0544A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D0544A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D0544A"/>
    <w:rPr>
      <w:i/>
      <w:iCs/>
    </w:rPr>
  </w:style>
  <w:style w:type="character" w:customStyle="1" w:styleId="CommandChar">
    <w:name w:val="Command Char"/>
    <w:basedOn w:val="DefaultParagraphFont"/>
    <w:link w:val="Command"/>
    <w:rsid w:val="00D0544A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D0544A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D0544A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D0544A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D0544A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D0544A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D0544A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D0544A"/>
    <w:pPr>
      <w:spacing w:after="0"/>
      <w:ind w:left="924" w:hanging="357"/>
    </w:pPr>
  </w:style>
  <w:style w:type="paragraph" w:customStyle="1" w:styleId="a">
    <w:name w:val="`"/>
    <w:basedOn w:val="Normal"/>
    <w:qFormat/>
    <w:rsid w:val="00D0544A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D0544A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D0544A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D0544A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D0544A"/>
    <w:rPr>
      <w:b/>
      <w:smallCaps/>
    </w:rPr>
  </w:style>
  <w:style w:type="table" w:customStyle="1" w:styleId="SimpleDefinition">
    <w:name w:val="SimpleDefinition"/>
    <w:basedOn w:val="TableNormal"/>
    <w:uiPriority w:val="99"/>
    <w:rsid w:val="00D0544A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D0544A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D0544A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D0544A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D0544A"/>
    <w:pPr>
      <w:numPr>
        <w:numId w:val="7"/>
      </w:numPr>
    </w:pPr>
    <w:rPr>
      <w:color w:val="0083B3" w:themeColor="accent6" w:themeShade="BF"/>
      <w:sz w:val="28"/>
      <w:lang w:eastAsia="fi-FI"/>
    </w:rPr>
  </w:style>
  <w:style w:type="paragraph" w:customStyle="1" w:styleId="QuestionAnkied">
    <w:name w:val="Question Ankied"/>
    <w:basedOn w:val="Question"/>
    <w:qFormat/>
    <w:rsid w:val="00D0544A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D0544A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D0544A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D0544A"/>
    <w:rPr>
      <w:color w:val="4BACC6" w:themeColor="accent5"/>
    </w:rPr>
  </w:style>
  <w:style w:type="paragraph" w:customStyle="1" w:styleId="ToDoSection">
    <w:name w:val="ToDo Section"/>
    <w:basedOn w:val="Heading1"/>
    <w:qFormat/>
    <w:rsid w:val="00D0544A"/>
  </w:style>
  <w:style w:type="paragraph" w:customStyle="1" w:styleId="ToDoQuestionHeader">
    <w:name w:val="ToDo Question Header"/>
    <w:basedOn w:val="Question"/>
    <w:qFormat/>
    <w:rsid w:val="00D0544A"/>
  </w:style>
  <w:style w:type="paragraph" w:customStyle="1" w:styleId="ToDoDetails">
    <w:name w:val="ToDoDetails"/>
    <w:basedOn w:val="Normal"/>
    <w:qFormat/>
    <w:rsid w:val="00D0544A"/>
  </w:style>
  <w:style w:type="paragraph" w:customStyle="1" w:styleId="CodeExampleCode">
    <w:name w:val="Code Example Code"/>
    <w:basedOn w:val="Normal"/>
    <w:rsid w:val="00D0544A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D0544A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D0544A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D0544A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D0544A"/>
  </w:style>
  <w:style w:type="paragraph" w:customStyle="1" w:styleId="questionsubsection2">
    <w:name w:val="question sub section 2"/>
    <w:basedOn w:val="Heading4"/>
    <w:qFormat/>
    <w:rsid w:val="00D0544A"/>
  </w:style>
  <w:style w:type="paragraph" w:customStyle="1" w:styleId="ListBulletHeader2">
    <w:name w:val="List Bullet Header 2"/>
    <w:basedOn w:val="Normal"/>
    <w:next w:val="ListBullet"/>
    <w:qFormat/>
    <w:rsid w:val="00D0544A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ubtleReference">
    <w:name w:val="Subtle Reference"/>
    <w:basedOn w:val="DefaultParagraphFont"/>
    <w:uiPriority w:val="31"/>
    <w:qFormat/>
    <w:rsid w:val="00D35098"/>
    <w:rPr>
      <w:smallCaps/>
      <w:color w:val="5A5A5A" w:themeColor="text1" w:themeTint="A5"/>
    </w:rPr>
  </w:style>
  <w:style w:type="paragraph" w:customStyle="1" w:styleId="Def">
    <w:name w:val="Def"/>
    <w:basedOn w:val="Heading5"/>
    <w:link w:val="DefChar"/>
    <w:qFormat/>
    <w:rsid w:val="00D0544A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D0544A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D0544A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paragraph" w:styleId="ListContinue">
    <w:name w:val="List Continue"/>
    <w:basedOn w:val="Normal"/>
    <w:uiPriority w:val="99"/>
    <w:unhideWhenUsed/>
    <w:rsid w:val="00C64FC7"/>
    <w:pPr>
      <w:spacing w:after="120"/>
      <w:ind w:left="283"/>
      <w:contextualSpacing/>
    </w:pPr>
  </w:style>
  <w:style w:type="paragraph" w:customStyle="1" w:styleId="ProofHeading">
    <w:name w:val="Proof Heading"/>
    <w:basedOn w:val="Def"/>
    <w:qFormat/>
    <w:rsid w:val="00D0544A"/>
    <w:rPr>
      <w:color w:val="00B0F0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93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2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5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1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emf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1C12D5-F94D-47D7-A5A9-49533DEAAE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2786</TotalTime>
  <Pages>21</Pages>
  <Words>2053</Words>
  <Characters>1170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wilson</dc:creator>
  <cp:keywords/>
  <dc:description/>
  <cp:lastModifiedBy>kenneth wilson</cp:lastModifiedBy>
  <cp:revision>156</cp:revision>
  <cp:lastPrinted>2020-02-05T14:32:00Z</cp:lastPrinted>
  <dcterms:created xsi:type="dcterms:W3CDTF">2019-08-17T19:56:00Z</dcterms:created>
  <dcterms:modified xsi:type="dcterms:W3CDTF">2020-02-05T14:32:00Z</dcterms:modified>
</cp:coreProperties>
</file>